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jc w:val="center"/>
      </w:pPr>
    </w:p>
    <w:p w14:paraId="0F2FEC97" w14:textId="77777777" w:rsidR="00D25B7D" w:rsidRDefault="00D25B7D">
      <w:pPr>
        <w:jc w:val="center"/>
      </w:pPr>
    </w:p>
    <w:p w14:paraId="32B1C275" w14:textId="77777777" w:rsidR="009C4A5D" w:rsidRDefault="009C4A5D">
      <w:pPr>
        <w:jc w:val="center"/>
      </w:pPr>
    </w:p>
    <w:p w14:paraId="3C395325" w14:textId="77777777" w:rsidR="009C4A5D" w:rsidRDefault="009C4A5D">
      <w:pPr>
        <w:jc w:val="center"/>
      </w:pPr>
    </w:p>
    <w:p w14:paraId="00000003" w14:textId="77777777" w:rsidR="001B0742" w:rsidRDefault="001B0742" w:rsidP="008A63C0">
      <w:pPr>
        <w:spacing w:line="480" w:lineRule="auto"/>
        <w:jc w:val="center"/>
        <w:rPr>
          <w:b/>
        </w:rPr>
      </w:pPr>
    </w:p>
    <w:p w14:paraId="4CADA567" w14:textId="4B3A1DD4" w:rsidR="008A63C0" w:rsidRDefault="00974D0B" w:rsidP="008A63C0">
      <w:pPr>
        <w:spacing w:line="480" w:lineRule="auto"/>
        <w:jc w:val="center"/>
        <w:rPr>
          <w:b/>
          <w:bCs/>
        </w:rPr>
      </w:pPr>
      <w:r>
        <w:rPr>
          <w:b/>
          <w:bCs/>
        </w:rPr>
        <w:t>Advanced Data Analytics</w:t>
      </w:r>
    </w:p>
    <w:p w14:paraId="34DB0E7D" w14:textId="77777777" w:rsidR="008A63C0" w:rsidRDefault="008A63C0" w:rsidP="008A63C0">
      <w:pPr>
        <w:spacing w:line="480" w:lineRule="auto"/>
        <w:jc w:val="center"/>
        <w:rPr>
          <w:b/>
          <w:bCs/>
        </w:rPr>
      </w:pPr>
    </w:p>
    <w:p w14:paraId="359D4DDD" w14:textId="77777777" w:rsidR="005A53D5" w:rsidRDefault="00974D0B" w:rsidP="008A63C0">
      <w:pPr>
        <w:spacing w:line="480" w:lineRule="auto"/>
        <w:jc w:val="center"/>
        <w:rPr>
          <w:b/>
          <w:bCs/>
        </w:rPr>
      </w:pPr>
      <w:r>
        <w:rPr>
          <w:b/>
          <w:bCs/>
        </w:rPr>
        <w:t>PA</w:t>
      </w:r>
      <w:r w:rsidR="005A53D5">
        <w:rPr>
          <w:b/>
          <w:bCs/>
        </w:rPr>
        <w:t>2</w:t>
      </w:r>
      <w:r>
        <w:rPr>
          <w:b/>
          <w:bCs/>
        </w:rPr>
        <w:t xml:space="preserve"> – </w:t>
      </w:r>
      <w:r w:rsidR="005A53D5">
        <w:rPr>
          <w:b/>
          <w:bCs/>
        </w:rPr>
        <w:t xml:space="preserve">Sentiment Analysis </w:t>
      </w:r>
    </w:p>
    <w:p w14:paraId="00000005" w14:textId="51771C1A" w:rsidR="001B0742" w:rsidRDefault="001C546E" w:rsidP="008A63C0">
      <w:pPr>
        <w:spacing w:line="480" w:lineRule="auto"/>
        <w:jc w:val="center"/>
        <w:rPr>
          <w:b/>
          <w:bCs/>
        </w:rPr>
      </w:pPr>
      <w:r>
        <w:rPr>
          <w:b/>
          <w:bCs/>
        </w:rPr>
        <w:t>U</w:t>
      </w:r>
      <w:r w:rsidR="005A53D5">
        <w:rPr>
          <w:b/>
          <w:bCs/>
        </w:rPr>
        <w:t>sing Neural Networks</w:t>
      </w:r>
    </w:p>
    <w:p w14:paraId="1FAF8759" w14:textId="77777777" w:rsidR="009C4A5D" w:rsidRDefault="009C4A5D" w:rsidP="008A63C0">
      <w:pPr>
        <w:spacing w:line="480" w:lineRule="auto"/>
        <w:jc w:val="center"/>
        <w:rPr>
          <w:b/>
          <w:bCs/>
        </w:rPr>
      </w:pPr>
    </w:p>
    <w:p w14:paraId="39961613" w14:textId="0FC31BA4" w:rsidR="009C4A5D" w:rsidRDefault="00623140" w:rsidP="00623140">
      <w:pPr>
        <w:tabs>
          <w:tab w:val="left" w:pos="980"/>
        </w:tabs>
        <w:spacing w:line="480" w:lineRule="auto"/>
        <w:rPr>
          <w:b/>
          <w:bCs/>
        </w:rPr>
      </w:pPr>
      <w:r>
        <w:rPr>
          <w:b/>
          <w:bCs/>
        </w:rPr>
        <w:tab/>
      </w:r>
    </w:p>
    <w:p w14:paraId="7CA438BD" w14:textId="77777777" w:rsidR="00E22D61" w:rsidRDefault="00E22D61" w:rsidP="008A63C0">
      <w:pPr>
        <w:spacing w:line="480" w:lineRule="auto"/>
        <w:jc w:val="center"/>
        <w:rPr>
          <w:b/>
          <w:bCs/>
        </w:rPr>
      </w:pPr>
    </w:p>
    <w:p w14:paraId="00000006" w14:textId="3A27AD1A" w:rsidR="001B0742" w:rsidRDefault="004B7D45" w:rsidP="008A63C0">
      <w:pPr>
        <w:spacing w:line="480" w:lineRule="auto"/>
        <w:jc w:val="center"/>
      </w:pPr>
      <w:r>
        <w:t>Jason Willis</w:t>
      </w:r>
    </w:p>
    <w:p w14:paraId="6E9E5852" w14:textId="2AC7D73A" w:rsidR="00153952" w:rsidRDefault="4F7EDDD8" w:rsidP="008A63C0">
      <w:pPr>
        <w:spacing w:line="480" w:lineRule="auto"/>
        <w:jc w:val="center"/>
      </w:pPr>
      <w:r w:rsidRPr="4F7EDDD8">
        <w:t xml:space="preserve">College of </w:t>
      </w:r>
      <w:r w:rsidR="004B7D45">
        <w:t>Information Technology</w:t>
      </w:r>
      <w:r w:rsidRPr="4F7EDDD8">
        <w:t>,</w:t>
      </w:r>
    </w:p>
    <w:p w14:paraId="00000007" w14:textId="140DC07E" w:rsidR="001B0742" w:rsidRDefault="4F7EDDD8" w:rsidP="008A63C0">
      <w:pPr>
        <w:spacing w:line="480" w:lineRule="auto"/>
        <w:jc w:val="center"/>
      </w:pPr>
      <w:r w:rsidRPr="4F7EDDD8">
        <w:t>Western Governors University</w:t>
      </w:r>
    </w:p>
    <w:p w14:paraId="00000008" w14:textId="527265A3" w:rsidR="001B0742" w:rsidRDefault="007977FD" w:rsidP="008A63C0">
      <w:pPr>
        <w:spacing w:line="480" w:lineRule="auto"/>
        <w:jc w:val="center"/>
      </w:pPr>
      <w:r>
        <w:t xml:space="preserve">Dr. </w:t>
      </w:r>
      <w:r w:rsidR="0017646F">
        <w:t xml:space="preserve">Festus </w:t>
      </w:r>
      <w:proofErr w:type="spellStart"/>
      <w:r w:rsidR="0017646F">
        <w:t>Ell</w:t>
      </w:r>
      <w:r w:rsidR="009A043D">
        <w:t>eh</w:t>
      </w:r>
      <w:proofErr w:type="spellEnd"/>
    </w:p>
    <w:p w14:paraId="00000009" w14:textId="4807AFF7" w:rsidR="001B0742" w:rsidRDefault="00B34D31" w:rsidP="008A63C0">
      <w:pPr>
        <w:spacing w:line="480" w:lineRule="auto"/>
        <w:jc w:val="center"/>
      </w:pPr>
      <w:r w:rsidRPr="00522F4D">
        <w:t xml:space="preserve">Aug </w:t>
      </w:r>
      <w:r w:rsidR="006F33B7" w:rsidRPr="00522F4D">
        <w:t>24</w:t>
      </w:r>
      <w:r w:rsidR="4F7EDDD8" w:rsidRPr="00522F4D">
        <w:t xml:space="preserve">, </w:t>
      </w:r>
      <w:r w:rsidR="00CE6D49" w:rsidRPr="00522F4D">
        <w:t>202</w:t>
      </w:r>
      <w:r w:rsidR="00F211FF" w:rsidRPr="00522F4D">
        <w:t>2</w:t>
      </w:r>
    </w:p>
    <w:p w14:paraId="0F1C4F57" w14:textId="52FDAAE1" w:rsidR="3C44F8A1" w:rsidRDefault="3C44F8A1" w:rsidP="3C44F8A1">
      <w:pPr>
        <w:jc w:val="center"/>
      </w:pPr>
    </w:p>
    <w:p w14:paraId="1E452B83" w14:textId="38B3673A" w:rsidR="3C44F8A1" w:rsidRDefault="3C44F8A1" w:rsidP="3C44F8A1">
      <w:pPr>
        <w:jc w:val="center"/>
      </w:pPr>
    </w:p>
    <w:p w14:paraId="7C1CCC93" w14:textId="61E5FA00" w:rsidR="3C44F8A1" w:rsidRDefault="3C44F8A1" w:rsidP="3C44F8A1">
      <w:pPr>
        <w:jc w:val="center"/>
      </w:pPr>
    </w:p>
    <w:p w14:paraId="35F57E9F" w14:textId="15734BF5" w:rsidR="3C44F8A1" w:rsidRDefault="3C44F8A1" w:rsidP="3C44F8A1">
      <w:pPr>
        <w:jc w:val="center"/>
      </w:pPr>
    </w:p>
    <w:p w14:paraId="46277959" w14:textId="360F04FC" w:rsidR="3C44F8A1" w:rsidRDefault="3C44F8A1" w:rsidP="3C44F8A1">
      <w:pPr>
        <w:jc w:val="center"/>
      </w:pPr>
    </w:p>
    <w:p w14:paraId="5DEB5897" w14:textId="3604FEB8" w:rsidR="3C44F8A1" w:rsidRDefault="3C44F8A1" w:rsidP="3C44F8A1">
      <w:pPr>
        <w:jc w:val="center"/>
      </w:pPr>
    </w:p>
    <w:p w14:paraId="3978CFDD" w14:textId="7881CB91" w:rsidR="3C44F8A1" w:rsidRDefault="3C44F8A1" w:rsidP="3C44F8A1">
      <w:pPr>
        <w:jc w:val="center"/>
      </w:pPr>
    </w:p>
    <w:p w14:paraId="4E59BDFE" w14:textId="03DC55A3" w:rsidR="3C44F8A1" w:rsidRDefault="3C44F8A1" w:rsidP="3C44F8A1">
      <w:pPr>
        <w:jc w:val="center"/>
      </w:pPr>
    </w:p>
    <w:p w14:paraId="795D7F52" w14:textId="77D03308" w:rsidR="3C44F8A1" w:rsidRDefault="3C44F8A1" w:rsidP="3C44F8A1">
      <w:pPr>
        <w:jc w:val="center"/>
      </w:pPr>
    </w:p>
    <w:p w14:paraId="03DEE10A" w14:textId="79A937F0" w:rsidR="3C44F8A1" w:rsidRDefault="3C44F8A1" w:rsidP="3C44F8A1">
      <w:pPr>
        <w:jc w:val="center"/>
      </w:pPr>
    </w:p>
    <w:p w14:paraId="34695E0A" w14:textId="207387E9" w:rsidR="3C44F8A1" w:rsidRDefault="3C44F8A1" w:rsidP="3C44F8A1">
      <w:pPr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C06C91">
          <w:pPr>
            <w:pStyle w:val="TOC1"/>
            <w:spacing w:line="480" w:lineRule="auto"/>
          </w:pPr>
          <w:r w:rsidRPr="005E4329">
            <w:t>Part I: Research Question</w:t>
          </w:r>
        </w:p>
        <w:p w14:paraId="112FBA28" w14:textId="3B5822A8" w:rsidR="000017B7" w:rsidRDefault="0016315B" w:rsidP="00C06C91">
          <w:pPr>
            <w:pStyle w:val="TOC1"/>
            <w:spacing w:line="480" w:lineRule="auto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C06C91">
          <w:pPr>
            <w:spacing w:line="48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31611EEE" w:rsidR="005D3DA2" w:rsidRPr="005E4329" w:rsidRDefault="00B729A5" w:rsidP="00C06C91">
          <w:pPr>
            <w:spacing w:line="48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FC1997">
            <w:rPr>
              <w:rFonts w:asciiTheme="minorHAnsi" w:hAnsiTheme="minorHAnsi"/>
              <w:b/>
              <w:bCs/>
              <w:i/>
              <w:iCs/>
            </w:rPr>
            <w:t>Data Preparation</w:t>
          </w:r>
          <w:r w:rsidR="00013CD7">
            <w:rPr>
              <w:rFonts w:asciiTheme="minorHAnsi" w:hAnsiTheme="minorHAnsi"/>
              <w:b/>
              <w:bCs/>
              <w:i/>
              <w:iCs/>
            </w:rPr>
            <w:t xml:space="preserve"> Just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>ification</w:t>
          </w:r>
        </w:p>
        <w:p w14:paraId="6B9545F1" w14:textId="04A777B1" w:rsidR="00B170B7" w:rsidRDefault="0016315B" w:rsidP="00B170B7">
          <w:pPr>
            <w:pStyle w:val="TOC1"/>
            <w:spacing w:line="480" w:lineRule="auto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  <w:r w:rsidR="00B170B7">
                <w:rPr>
                  <w:rStyle w:val="Hyperlink"/>
                  <w:sz w:val="21"/>
                  <w:szCs w:val="21"/>
                  <w:u w:val="none"/>
                </w:rPr>
                <w:t>Summarize Data Preparation</w:t>
              </w:r>
            </w:hyperlink>
            <w:r w:rsidR="00824AFD">
              <w:rPr>
                <w:rStyle w:val="Hyperlink"/>
                <w:sz w:val="21"/>
                <w:szCs w:val="21"/>
                <w:u w:val="none"/>
              </w:rPr>
              <w:t xml:space="preserve">, </w:t>
            </w:r>
            <w:r w:rsidR="00185B4B">
              <w:rPr>
                <w:rStyle w:val="Hyperlink"/>
                <w:sz w:val="21"/>
                <w:szCs w:val="21"/>
                <w:u w:val="none"/>
              </w:rPr>
              <w:t>Perform Exploratory Data Analysis</w:t>
            </w:r>
            <w:r w:rsidR="00B170B7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B170B7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B170B7" w:rsidRPr="005E4329">
            <w:rPr>
              <w:sz w:val="21"/>
              <w:szCs w:val="21"/>
            </w:rPr>
            <w:t xml:space="preserve"> </w:t>
          </w:r>
          <w:r w:rsidR="00B170B7" w:rsidRPr="005E4329">
            <w:rPr>
              <w:sz w:val="21"/>
              <w:szCs w:val="21"/>
            </w:rPr>
            <w:ptab w:relativeTo="margin" w:alignment="right" w:leader="dot"/>
          </w:r>
          <w:r w:rsidR="00B170B7" w:rsidRPr="005E4329">
            <w:rPr>
              <w:sz w:val="21"/>
              <w:szCs w:val="21"/>
            </w:rPr>
            <w:t>3</w:t>
          </w:r>
        </w:p>
        <w:p w14:paraId="3F091588" w14:textId="77777777" w:rsidR="00387A1D" w:rsidRDefault="00387A1D" w:rsidP="00387A1D">
          <w:pPr>
            <w:pStyle w:val="TOC1"/>
            <w:spacing w:line="480" w:lineRule="auto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>Describe Tokenization Goals, Padding Process and Sentiment</w:t>
          </w:r>
          <w:r w:rsidRPr="005E4329">
            <w:ptab w:relativeTo="margin" w:alignment="right" w:leader="dot"/>
          </w:r>
          <w:r>
            <w:t>8</w:t>
          </w:r>
        </w:p>
        <w:p w14:paraId="5A8BD3DA" w14:textId="2166DC27" w:rsidR="00387A1D" w:rsidRDefault="006C6C3C" w:rsidP="00387A1D">
          <w:pPr>
            <w:pStyle w:val="TOC1"/>
            <w:spacing w:line="480" w:lineRule="auto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>Explain Data Preparation Steps and Provide Copy</w:t>
          </w:r>
          <w:r w:rsidR="00387A1D" w:rsidRPr="005E4329">
            <w:ptab w:relativeTo="margin" w:alignment="right" w:leader="dot"/>
          </w:r>
          <w:r w:rsidR="00387A1D">
            <w:t>8</w:t>
          </w:r>
        </w:p>
        <w:p w14:paraId="3E44395A" w14:textId="77777777" w:rsidR="007261F2" w:rsidRDefault="007261F2" w:rsidP="00C06C91">
          <w:pPr>
            <w:spacing w:line="48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27CB5337" w:rsidR="003337FA" w:rsidRPr="005E4329" w:rsidRDefault="003337FA" w:rsidP="00C06C91">
          <w:pPr>
            <w:spacing w:line="48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I: </w:t>
          </w:r>
          <w:r w:rsidR="004A5148">
            <w:rPr>
              <w:rFonts w:asciiTheme="minorHAnsi" w:hAnsiTheme="minorHAnsi"/>
              <w:b/>
              <w:bCs/>
              <w:i/>
              <w:iCs/>
            </w:rPr>
            <w:t>Network Architecture</w:t>
          </w:r>
        </w:p>
        <w:p w14:paraId="7B195254" w14:textId="47CA4C54" w:rsidR="00C43686" w:rsidRDefault="00D710DB" w:rsidP="00C06C91">
          <w:pPr>
            <w:pStyle w:val="TOC1"/>
            <w:spacing w:line="480" w:lineRule="auto"/>
            <w:rPr>
              <w:rStyle w:val="Hyperlink"/>
              <w:sz w:val="21"/>
              <w:szCs w:val="21"/>
              <w:u w:val="none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>
              <w:rPr>
                <w:rStyle w:val="Hyperlink"/>
                <w:sz w:val="21"/>
                <w:szCs w:val="21"/>
                <w:u w:val="none"/>
              </w:rPr>
              <w:t>Describe Network Type, Provide Output, Discuss Layers/Parameters</w:t>
            </w:r>
            <w:r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C43686" w:rsidRPr="00C43686">
            <w:rPr>
              <w:sz w:val="21"/>
              <w:szCs w:val="21"/>
            </w:rPr>
            <w:t xml:space="preserve"> </w:t>
          </w:r>
          <w:r w:rsidR="00C43686" w:rsidRPr="005E4329">
            <w:rPr>
              <w:sz w:val="21"/>
              <w:szCs w:val="21"/>
            </w:rPr>
            <w:ptab w:relativeTo="margin" w:alignment="right" w:leader="dot"/>
          </w:r>
          <w:r w:rsidR="00C43686" w:rsidRPr="005E4329">
            <w:rPr>
              <w:sz w:val="21"/>
              <w:szCs w:val="21"/>
            </w:rPr>
            <w:t>3</w:t>
          </w:r>
        </w:p>
        <w:p w14:paraId="0EC75712" w14:textId="17647F5F" w:rsidR="00D8446E" w:rsidRDefault="0016315B" w:rsidP="00C06C91">
          <w:pPr>
            <w:pStyle w:val="TOC1"/>
            <w:spacing w:line="480" w:lineRule="auto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7131E1">
              <w:rPr>
                <w:rStyle w:val="Hyperlink"/>
                <w:sz w:val="21"/>
                <w:szCs w:val="21"/>
                <w:u w:val="none"/>
              </w:rPr>
              <w:t>Hyperparameter</w:t>
            </w:r>
          </w:hyperlink>
          <w:r w:rsidR="007131E1">
            <w:rPr>
              <w:rStyle w:val="Hyperlink"/>
              <w:sz w:val="21"/>
              <w:szCs w:val="21"/>
              <w:u w:val="none"/>
            </w:rPr>
            <w:t xml:space="preserve"> Justification</w:t>
          </w:r>
          <w:r w:rsidR="00D8446E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D8446E" w:rsidRPr="005E4329">
            <w:rPr>
              <w:sz w:val="21"/>
              <w:szCs w:val="21"/>
            </w:rPr>
            <w:t xml:space="preserve"> </w:t>
          </w:r>
          <w:r w:rsidR="00D8446E" w:rsidRPr="005E4329">
            <w:rPr>
              <w:sz w:val="21"/>
              <w:szCs w:val="21"/>
            </w:rPr>
            <w:ptab w:relativeTo="margin" w:alignment="right" w:leader="dot"/>
          </w:r>
          <w:r w:rsidR="00D8446E" w:rsidRPr="005E4329">
            <w:rPr>
              <w:sz w:val="21"/>
              <w:szCs w:val="21"/>
            </w:rPr>
            <w:t>3</w:t>
          </w:r>
        </w:p>
        <w:p w14:paraId="787741B2" w14:textId="77777777" w:rsidR="00F57718" w:rsidRDefault="00F57718" w:rsidP="00C06C91">
          <w:pPr>
            <w:pStyle w:val="TOC1"/>
            <w:spacing w:line="480" w:lineRule="auto"/>
            <w:rPr>
              <w:rStyle w:val="Hyperlink"/>
              <w:sz w:val="21"/>
              <w:szCs w:val="21"/>
              <w:u w:val="none"/>
            </w:rPr>
          </w:pPr>
        </w:p>
        <w:p w14:paraId="1B7E86B0" w14:textId="268AD203" w:rsidR="00C652B9" w:rsidRPr="005E4329" w:rsidRDefault="00C652B9" w:rsidP="00C06C91">
          <w:pPr>
            <w:pStyle w:val="TOC1"/>
            <w:spacing w:line="480" w:lineRule="auto"/>
          </w:pPr>
          <w:r w:rsidRPr="005E4329">
            <w:t xml:space="preserve">Part IV: </w:t>
          </w:r>
          <w:r w:rsidR="00AB2A34">
            <w:t xml:space="preserve">Model </w:t>
          </w:r>
          <w:r w:rsidR="004A5148">
            <w:t>Evaluation</w:t>
          </w:r>
        </w:p>
        <w:p w14:paraId="448C46D4" w14:textId="241AE6FE" w:rsidR="00A2067D" w:rsidRDefault="00DF1EC9" w:rsidP="00C06C91">
          <w:pPr>
            <w:pStyle w:val="TOC1"/>
            <w:spacing w:line="480" w:lineRule="auto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 xml:space="preserve">Evaluate </w:t>
          </w:r>
          <w:r w:rsidR="007F58B9">
            <w:rPr>
              <w:rStyle w:val="Hyperlink"/>
              <w:sz w:val="21"/>
              <w:szCs w:val="21"/>
              <w:u w:val="none"/>
            </w:rPr>
            <w:t>Mode Training Process, Discuss Impacts, Provide Visualizations</w:t>
          </w:r>
          <w:r w:rsidR="007F58B9" w:rsidRPr="005E4329">
            <w:t xml:space="preserve"> </w:t>
          </w:r>
          <w:r w:rsidR="00921A6B" w:rsidRPr="005E4329">
            <w:ptab w:relativeTo="margin" w:alignment="right" w:leader="dot"/>
          </w:r>
          <w:r w:rsidR="007F58B9">
            <w:t>8</w:t>
          </w:r>
        </w:p>
        <w:p w14:paraId="139F1D6F" w14:textId="604EFC39" w:rsidR="00A901D1" w:rsidRDefault="007F58B9" w:rsidP="00C06C91">
          <w:pPr>
            <w:pStyle w:val="TOC1"/>
            <w:spacing w:line="480" w:lineRule="auto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>Assess Fitness, discuss Predictive Accuracy</w:t>
          </w:r>
          <w:r w:rsidR="00A901D1" w:rsidRPr="005E4329">
            <w:t xml:space="preserve"> </w:t>
          </w:r>
          <w:r w:rsidR="00A901D1" w:rsidRPr="005E4329">
            <w:ptab w:relativeTo="margin" w:alignment="right" w:leader="dot"/>
          </w:r>
          <w:r w:rsidR="00A901D1">
            <w:t>8</w:t>
          </w:r>
        </w:p>
        <w:p w14:paraId="3905190F" w14:textId="77777777" w:rsidR="00A901D1" w:rsidRPr="00A2067D" w:rsidRDefault="00A901D1" w:rsidP="00C06C91">
          <w:pPr>
            <w:spacing w:line="480" w:lineRule="auto"/>
          </w:pPr>
        </w:p>
        <w:p w14:paraId="53521A87" w14:textId="3DF75AF1" w:rsidR="001D37F1" w:rsidRDefault="008E6E41" w:rsidP="00C06C91">
          <w:pPr>
            <w:pStyle w:val="TOC1"/>
            <w:spacing w:line="480" w:lineRule="auto"/>
          </w:pPr>
          <w:r w:rsidRPr="005E4329">
            <w:t xml:space="preserve">Part V: </w:t>
          </w:r>
          <w:r w:rsidR="00BD1398">
            <w:t xml:space="preserve">Summary and </w:t>
          </w:r>
          <w:r w:rsidR="004A5148">
            <w:t>Recommendations</w:t>
          </w:r>
        </w:p>
        <w:p w14:paraId="47EBB3CC" w14:textId="3F79435E" w:rsidR="00BD1398" w:rsidRDefault="00BD1398" w:rsidP="00C06C91">
          <w:pPr>
            <w:pStyle w:val="TOC1"/>
            <w:spacing w:line="480" w:lineRule="auto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>Summarize Findings and Assumptions</w:t>
          </w:r>
          <w:r w:rsidR="009F4EB0">
            <w:rPr>
              <w:rStyle w:val="Hyperlink"/>
              <w:sz w:val="21"/>
              <w:szCs w:val="21"/>
              <w:u w:val="none"/>
            </w:rPr>
            <w:t xml:space="preserve">.  Discuss ARIMA, Prediction Intervals of Forecast, Justification of </w:t>
          </w:r>
          <w:r w:rsidR="00813DFE">
            <w:rPr>
              <w:rStyle w:val="Hyperlink"/>
              <w:sz w:val="21"/>
              <w:szCs w:val="21"/>
              <w:u w:val="none"/>
            </w:rPr>
            <w:t>Forecast</w:t>
          </w:r>
          <w:r w:rsidR="009F4EB0">
            <w:rPr>
              <w:rStyle w:val="Hyperlink"/>
              <w:sz w:val="21"/>
              <w:szCs w:val="21"/>
              <w:u w:val="none"/>
            </w:rPr>
            <w:t xml:space="preserve"> Length, and Model Evaluation</w:t>
          </w:r>
          <w:r w:rsidR="00813DFE">
            <w:rPr>
              <w:rStyle w:val="Hyperlink"/>
              <w:sz w:val="21"/>
              <w:szCs w:val="21"/>
              <w:u w:val="none"/>
            </w:rPr>
            <w:t xml:space="preserve"> with Error Metric</w:t>
          </w:r>
          <w:r w:rsidRPr="005E4329">
            <w:t xml:space="preserve"> </w:t>
          </w:r>
          <w:r w:rsidRPr="005E4329">
            <w:ptab w:relativeTo="margin" w:alignment="right" w:leader="dot"/>
          </w:r>
          <w:r>
            <w:t>8</w:t>
          </w:r>
        </w:p>
        <w:p w14:paraId="72213C31" w14:textId="77777777" w:rsidR="00BD1398" w:rsidRDefault="00BD1398" w:rsidP="00C06C91">
          <w:pPr>
            <w:spacing w:line="480" w:lineRule="auto"/>
          </w:pPr>
        </w:p>
        <w:p w14:paraId="5CD16F8B" w14:textId="2E5E4714" w:rsidR="00BD1398" w:rsidRPr="00BD1398" w:rsidRDefault="00DA1D94" w:rsidP="00C06C91">
          <w:pPr>
            <w:pStyle w:val="TOC1"/>
            <w:spacing w:line="480" w:lineRule="auto"/>
          </w:pPr>
          <w:r w:rsidRPr="005E4329">
            <w:t>Part V</w:t>
          </w:r>
          <w:r>
            <w:t>I</w:t>
          </w:r>
          <w:r w:rsidRPr="005E4329">
            <w:t xml:space="preserve">: </w:t>
          </w:r>
          <w:r>
            <w:t>Reporting</w:t>
          </w:r>
        </w:p>
        <w:p w14:paraId="644C888C" w14:textId="42051B8F" w:rsidR="006659D3" w:rsidRPr="008F5F0D" w:rsidRDefault="0016315B" w:rsidP="00C06C91">
          <w:pPr>
            <w:pStyle w:val="TOC1"/>
            <w:spacing w:line="480" w:lineRule="auto"/>
            <w:rPr>
              <w:sz w:val="21"/>
              <w:szCs w:val="21"/>
            </w:rPr>
          </w:pPr>
          <w:hyperlink w:anchor="RubricH" w:history="1">
            <w:hyperlink w:anchor="RubricG" w:tooltip="COMPETENT  The submission records all web sources used to acquire data or third-party code and all of the web sources are reliable." w:history="1">
              <w:r w:rsidR="00A30698">
                <w:rPr>
                  <w:rStyle w:val="Hyperlink"/>
                  <w:sz w:val="21"/>
                  <w:szCs w:val="21"/>
                  <w:u w:val="none"/>
                </w:rPr>
                <w:t xml:space="preserve">Provide Notebook, </w:t>
              </w:r>
              <w:r w:rsidR="001C0C5A">
                <w:rPr>
                  <w:rStyle w:val="Hyperlink"/>
                  <w:sz w:val="21"/>
                  <w:szCs w:val="21"/>
                  <w:u w:val="none"/>
                </w:rPr>
                <w:t xml:space="preserve">Analysis </w:t>
              </w:r>
              <w:r w:rsidR="00A30698">
                <w:rPr>
                  <w:rStyle w:val="Hyperlink"/>
                  <w:sz w:val="21"/>
                  <w:szCs w:val="21"/>
                  <w:u w:val="none"/>
                </w:rPr>
                <w:t>Document,</w:t>
              </w:r>
              <w:r w:rsidR="001C0C5A">
                <w:rPr>
                  <w:rStyle w:val="Hyperlink"/>
                  <w:sz w:val="21"/>
                  <w:szCs w:val="21"/>
                  <w:u w:val="none"/>
                </w:rPr>
                <w:t xml:space="preserve"> and All  S</w:t>
              </w:r>
              <w:r w:rsidR="00D02BA3" w:rsidRPr="005E4329">
                <w:rPr>
                  <w:rStyle w:val="Hyperlink"/>
                  <w:sz w:val="21"/>
                  <w:szCs w:val="21"/>
                  <w:u w:val="none"/>
                </w:rPr>
                <w:t xml:space="preserve">ources </w:t>
              </w:r>
            </w:hyperlink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4A0DDE">
            <w:rPr>
              <w:sz w:val="21"/>
              <w:szCs w:val="21"/>
            </w:rPr>
            <w:t>3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062F95C7" w:rsidR="001B0742" w:rsidRDefault="00C07409" w:rsidP="002C1B81">
      <w:pPr>
        <w:pStyle w:val="Heading1"/>
        <w:ind w:firstLine="0"/>
      </w:pPr>
      <w:r>
        <w:rPr>
          <w:bCs/>
        </w:rPr>
        <w:lastRenderedPageBreak/>
        <w:t>Data Driven Decisions</w:t>
      </w:r>
    </w:p>
    <w:p w14:paraId="17E4296B" w14:textId="7B5FEBB2" w:rsidR="00E97B08" w:rsidRPr="00E97B08" w:rsidRDefault="00946543" w:rsidP="002C1B81">
      <w:pPr>
        <w:tabs>
          <w:tab w:val="left" w:pos="810"/>
        </w:tabs>
        <w:spacing w:line="480" w:lineRule="auto"/>
      </w:pPr>
      <w:r>
        <w:tab/>
      </w:r>
      <w:r w:rsidR="00C07409">
        <w:t>The</w:t>
      </w:r>
      <w:r w:rsidR="00E97B08" w:rsidRPr="00E97B08">
        <w:t xml:space="preserve"> models </w:t>
      </w:r>
      <w:r w:rsidR="00C07409">
        <w:t>below</w:t>
      </w:r>
      <w:r w:rsidR="00D768BC">
        <w:t xml:space="preserve"> will delve into</w:t>
      </w:r>
      <w:r w:rsidR="00E97B08" w:rsidRPr="00E97B08">
        <w:t xml:space="preserve"> machine learning and artificial intelligence. In this </w:t>
      </w:r>
      <w:r w:rsidR="00D768BC">
        <w:t>performance assessment</w:t>
      </w:r>
      <w:r w:rsidR="00E97B08" w:rsidRPr="00E97B08">
        <w:t xml:space="preserve">, </w:t>
      </w:r>
      <w:r w:rsidR="00D768BC">
        <w:t>we</w:t>
      </w:r>
      <w:r w:rsidR="00E97B08" w:rsidRPr="00E97B08">
        <w:t xml:space="preserve"> explore the use of neural networks and natural language processing (NLP)</w:t>
      </w:r>
      <w:r w:rsidR="00D768BC">
        <w:t xml:space="preserve"> </w:t>
      </w:r>
      <w:r w:rsidR="006E273C">
        <w:t xml:space="preserve">by using review and sentiment data from </w:t>
      </w:r>
      <w:r w:rsidR="00252EE8">
        <w:t xml:space="preserve">the </w:t>
      </w:r>
      <w:r w:rsidR="00E97B08" w:rsidRPr="00E97B08">
        <w:t>UCI Sentiment Labeled Sentences Data set</w:t>
      </w:r>
      <w:r w:rsidR="00252EE8">
        <w:t>s. (</w:t>
      </w:r>
      <w:proofErr w:type="spellStart"/>
      <w:r w:rsidR="00252EE8">
        <w:t>Dua</w:t>
      </w:r>
      <w:proofErr w:type="spellEnd"/>
      <w:r w:rsidR="00252EE8">
        <w:t xml:space="preserve"> D., et. al.</w:t>
      </w:r>
      <w:r w:rsidR="008237B5">
        <w:t>, 2019)</w:t>
      </w:r>
    </w:p>
    <w:p w14:paraId="055184C0" w14:textId="29E202CD" w:rsidR="00E50055" w:rsidRPr="00E50055" w:rsidRDefault="008C1EA2" w:rsidP="002C1B81">
      <w:pPr>
        <w:pStyle w:val="Heading2"/>
        <w:tabs>
          <w:tab w:val="left" w:pos="2484"/>
        </w:tabs>
      </w:pPr>
      <w:r>
        <w:br/>
      </w:r>
      <w:r w:rsidR="00D30E75">
        <w:t xml:space="preserve">A1 </w:t>
      </w:r>
      <w:r w:rsidR="009438C3">
        <w:t>–</w:t>
      </w:r>
      <w:r w:rsidR="00D30E75">
        <w:t xml:space="preserve"> </w:t>
      </w:r>
      <w:r w:rsidR="009A3B28">
        <w:t xml:space="preserve">Research </w:t>
      </w:r>
      <w:r w:rsidR="00487F3F" w:rsidRPr="00FF052C">
        <w:t>Question</w:t>
      </w:r>
      <w:r w:rsidRPr="00FF052C">
        <w:t xml:space="preserve"> </w:t>
      </w:r>
    </w:p>
    <w:p w14:paraId="4E8F2347" w14:textId="007C0A86" w:rsidR="00240895" w:rsidRDefault="00DE1E7F" w:rsidP="002C1B81">
      <w:pPr>
        <w:tabs>
          <w:tab w:val="left" w:pos="810"/>
        </w:tabs>
        <w:spacing w:line="480" w:lineRule="auto"/>
      </w:pPr>
      <w:r>
        <w:tab/>
      </w:r>
      <w:bookmarkStart w:id="0" w:name="OLE_LINK3"/>
      <w:r w:rsidR="00B8167F">
        <w:t xml:space="preserve">Using historical </w:t>
      </w:r>
      <w:r w:rsidR="00FE28A0">
        <w:t>product reviews, what</w:t>
      </w:r>
      <w:r w:rsidR="00E50055">
        <w:t xml:space="preserve"> effect will Natural Language Processing and Neural Networks have on </w:t>
      </w:r>
      <w:r w:rsidR="00C26F4A">
        <w:t>the</w:t>
      </w:r>
      <w:r w:rsidR="00E50055">
        <w:t xml:space="preserve"> ability to </w:t>
      </w:r>
      <w:r w:rsidR="00513075">
        <w:t xml:space="preserve">accurately </w:t>
      </w:r>
      <w:r w:rsidR="00E50055">
        <w:t>predict future consumer sentiment?</w:t>
      </w:r>
      <w:bookmarkEnd w:id="0"/>
    </w:p>
    <w:p w14:paraId="1FE97127" w14:textId="77777777" w:rsidR="00CE0CEF" w:rsidRDefault="00CE0CEF" w:rsidP="002C1B81">
      <w:pPr>
        <w:tabs>
          <w:tab w:val="left" w:pos="810"/>
        </w:tabs>
        <w:spacing w:line="480" w:lineRule="auto"/>
      </w:pPr>
    </w:p>
    <w:p w14:paraId="0079546E" w14:textId="2CE64F52" w:rsidR="004F3AA8" w:rsidRDefault="00D30E75" w:rsidP="002C1B81">
      <w:pPr>
        <w:tabs>
          <w:tab w:val="left" w:pos="810"/>
        </w:tabs>
        <w:spacing w:line="480" w:lineRule="auto"/>
        <w:rPr>
          <w:b/>
          <w:bCs/>
        </w:rPr>
      </w:pPr>
      <w:bookmarkStart w:id="1" w:name="OLE_LINK6"/>
      <w:r>
        <w:rPr>
          <w:b/>
          <w:bCs/>
        </w:rPr>
        <w:t xml:space="preserve">A2 </w:t>
      </w:r>
      <w:r w:rsidR="009438C3">
        <w:rPr>
          <w:b/>
          <w:bCs/>
        </w:rPr>
        <w:t>–</w:t>
      </w:r>
      <w:r>
        <w:rPr>
          <w:b/>
          <w:bCs/>
        </w:rPr>
        <w:t xml:space="preserve"> </w:t>
      </w:r>
      <w:r w:rsidR="009A3B28">
        <w:rPr>
          <w:b/>
          <w:bCs/>
        </w:rPr>
        <w:t xml:space="preserve">Objectives and </w:t>
      </w:r>
      <w:r w:rsidR="00A136A9" w:rsidRPr="00A07C9D">
        <w:rPr>
          <w:b/>
          <w:bCs/>
        </w:rPr>
        <w:t>Goal</w:t>
      </w:r>
      <w:r w:rsidR="009A3B28">
        <w:rPr>
          <w:b/>
          <w:bCs/>
        </w:rPr>
        <w:t>s</w:t>
      </w:r>
    </w:p>
    <w:bookmarkEnd w:id="1"/>
    <w:p w14:paraId="0D80498D" w14:textId="342F31C4" w:rsidR="0055693C" w:rsidRPr="0082126C" w:rsidRDefault="00EF3479" w:rsidP="002C1B81">
      <w:pPr>
        <w:pStyle w:val="NormalWeb"/>
        <w:shd w:val="clear" w:color="auto" w:fill="FFFFFF"/>
        <w:spacing w:before="0" w:beforeAutospacing="0" w:after="0" w:afterAutospacing="0" w:line="480" w:lineRule="auto"/>
        <w:ind w:firstLine="360"/>
        <w:rPr>
          <w:rFonts w:ascii="Times" w:hAnsi="Times"/>
        </w:rPr>
      </w:pPr>
      <w:r>
        <w:rPr>
          <w:b/>
          <w:bCs/>
        </w:rPr>
        <w:tab/>
      </w:r>
      <w:r w:rsidR="0082126C">
        <w:rPr>
          <w:rFonts w:ascii="Times" w:hAnsi="Times"/>
        </w:rPr>
        <w:t xml:space="preserve">Using a combination of three sources of reviews, we are trying to use natural language processing pattern recognition to help understand and potentially predict consumer sentiment.  By leveraging our data-driven recommendation model to predict customer sentiment, we can make more insightful suggestions to stakeholders.  </w:t>
      </w:r>
    </w:p>
    <w:p w14:paraId="07868B95" w14:textId="77777777" w:rsidR="00086E54" w:rsidRDefault="00086E54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B866755" w14:textId="5AF361D5" w:rsidR="00086E54" w:rsidRPr="00BA2AAE" w:rsidRDefault="00086E54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A</w:t>
      </w:r>
      <w:r w:rsidR="00EF6A5C">
        <w:rPr>
          <w:b/>
          <w:bCs/>
        </w:rPr>
        <w:t>3</w:t>
      </w:r>
      <w:r>
        <w:rPr>
          <w:b/>
          <w:bCs/>
        </w:rPr>
        <w:t xml:space="preserve"> – Prescribed Network</w:t>
      </w:r>
    </w:p>
    <w:p w14:paraId="0799D33B" w14:textId="50F2C677" w:rsidR="00C06E59" w:rsidRPr="00C06E59" w:rsidRDefault="00EE3DCF" w:rsidP="002C1B81">
      <w:pPr>
        <w:pStyle w:val="NormalWeb"/>
        <w:shd w:val="clear" w:color="auto" w:fill="FFFFFF"/>
        <w:spacing w:before="0" w:beforeAutospacing="0" w:after="0" w:afterAutospacing="0" w:line="480" w:lineRule="auto"/>
        <w:ind w:firstLine="360"/>
        <w:rPr>
          <w:rFonts w:ascii="Times" w:hAnsi="Times"/>
        </w:rPr>
      </w:pPr>
      <w:r>
        <w:rPr>
          <w:rFonts w:ascii="Times" w:hAnsi="Times"/>
        </w:rPr>
        <w:t xml:space="preserve">Text classification and customer sentiment identification is performed </w:t>
      </w:r>
      <w:r w:rsidR="00436AA9">
        <w:rPr>
          <w:rFonts w:ascii="Times" w:hAnsi="Times"/>
        </w:rPr>
        <w:t xml:space="preserve">by fitting a deep learning neural network and natural language processing models to </w:t>
      </w:r>
      <w:r w:rsidR="00E5288F">
        <w:rPr>
          <w:rFonts w:ascii="Times" w:hAnsi="Times"/>
        </w:rPr>
        <w:t xml:space="preserve">the review data.  Deep learning neural networks are a type of </w:t>
      </w:r>
      <w:r w:rsidR="00167733">
        <w:rPr>
          <w:rFonts w:ascii="Times" w:hAnsi="Times"/>
        </w:rPr>
        <w:t xml:space="preserve">recurrent neural </w:t>
      </w:r>
      <w:r w:rsidR="0014385A">
        <w:rPr>
          <w:rFonts w:ascii="Times" w:hAnsi="Times"/>
        </w:rPr>
        <w:t>network</w:t>
      </w:r>
      <w:r w:rsidR="00167733">
        <w:rPr>
          <w:rFonts w:ascii="Times" w:hAnsi="Times"/>
        </w:rPr>
        <w:t xml:space="preserve"> which works well on sequential data.  By leveraging the artificial neural network</w:t>
      </w:r>
      <w:r w:rsidR="007E332B">
        <w:rPr>
          <w:rFonts w:ascii="Times" w:hAnsi="Times"/>
        </w:rPr>
        <w:t xml:space="preserve">’s input layer, multiple hidden layers and one output layer, </w:t>
      </w:r>
      <w:r w:rsidR="00874818">
        <w:rPr>
          <w:rFonts w:ascii="Times" w:hAnsi="Times"/>
        </w:rPr>
        <w:t xml:space="preserve">the model was able to discern </w:t>
      </w:r>
      <w:r w:rsidR="0014385A">
        <w:rPr>
          <w:rFonts w:ascii="Times" w:hAnsi="Times"/>
        </w:rPr>
        <w:t xml:space="preserve">potential future reviews with the correct sentiment.  </w:t>
      </w:r>
    </w:p>
    <w:p w14:paraId="1460D3CC" w14:textId="7C3013DA" w:rsidR="001979B2" w:rsidRDefault="001979B2" w:rsidP="002C1B81">
      <w:pPr>
        <w:tabs>
          <w:tab w:val="left" w:pos="810"/>
        </w:tabs>
        <w:spacing w:line="480" w:lineRule="auto"/>
      </w:pPr>
    </w:p>
    <w:p w14:paraId="203B4D03" w14:textId="77777777" w:rsidR="002637DC" w:rsidRDefault="002637DC" w:rsidP="002C1B81">
      <w:pPr>
        <w:spacing w:line="480" w:lineRule="auto"/>
        <w:ind w:firstLine="720"/>
        <w:rPr>
          <w:b/>
          <w:bCs/>
        </w:rPr>
      </w:pPr>
      <w:bookmarkStart w:id="2" w:name="OLE_LINK7"/>
      <w:r>
        <w:rPr>
          <w:b/>
          <w:bCs/>
        </w:rPr>
        <w:br w:type="page"/>
      </w:r>
    </w:p>
    <w:p w14:paraId="023AF64F" w14:textId="24DF292C" w:rsidR="009161A1" w:rsidRDefault="006766CC" w:rsidP="002C1B81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>B</w:t>
      </w:r>
      <w:r w:rsidR="006F42BA">
        <w:rPr>
          <w:b/>
          <w:bCs/>
        </w:rPr>
        <w:t>1</w:t>
      </w:r>
      <w:r w:rsidRPr="00B35E2C">
        <w:rPr>
          <w:b/>
          <w:bCs/>
        </w:rPr>
        <w:t xml:space="preserve"> – </w:t>
      </w:r>
      <w:r w:rsidR="006F42BA">
        <w:rPr>
          <w:b/>
          <w:bCs/>
        </w:rPr>
        <w:t>Data Exploration</w:t>
      </w:r>
    </w:p>
    <w:p w14:paraId="75FB277C" w14:textId="30413DEC" w:rsidR="004D0A5C" w:rsidRDefault="004D0A5C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rFonts w:ascii="Times" w:hAnsi="Times"/>
        </w:rPr>
        <w:tab/>
        <w:t xml:space="preserve">Exploratory data analysis was performed </w:t>
      </w:r>
      <w:r w:rsidR="00004D8B">
        <w:rPr>
          <w:rFonts w:ascii="Times" w:hAnsi="Times"/>
        </w:rPr>
        <w:t>on the data set.</w:t>
      </w:r>
      <w:r w:rsidR="00053FB4">
        <w:rPr>
          <w:rFonts w:ascii="Times" w:hAnsi="Times"/>
        </w:rPr>
        <w:t xml:space="preserve">  Here are a few </w:t>
      </w:r>
      <w:r w:rsidR="000E5F23">
        <w:rPr>
          <w:rFonts w:ascii="Times" w:hAnsi="Times"/>
        </w:rPr>
        <w:t>explanations of what was performed:</w:t>
      </w:r>
    </w:p>
    <w:bookmarkEnd w:id="2"/>
    <w:p w14:paraId="5C7CD9C1" w14:textId="400119C3" w:rsidR="00643A23" w:rsidRPr="00292889" w:rsidRDefault="00643A23" w:rsidP="002C1B81">
      <w:pPr>
        <w:pStyle w:val="NormalWeb"/>
        <w:shd w:val="clear" w:color="auto" w:fill="FFFFFF"/>
        <w:spacing w:before="0" w:beforeAutospacing="0" w:after="0" w:afterAutospacing="0" w:line="480" w:lineRule="auto"/>
        <w:ind w:left="1008" w:hanging="288"/>
        <w:rPr>
          <w:rFonts w:ascii="Times" w:hAnsi="Times"/>
        </w:rPr>
      </w:pPr>
      <w:r w:rsidRPr="00292889">
        <w:rPr>
          <w:rFonts w:ascii="Times" w:hAnsi="Times"/>
        </w:rPr>
        <w:t>•   </w:t>
      </w:r>
      <w:r w:rsidR="00B747F6">
        <w:rPr>
          <w:rFonts w:ascii="Times" w:hAnsi="Times"/>
        </w:rPr>
        <w:t>P</w:t>
      </w:r>
      <w:r w:rsidRPr="00292889">
        <w:rPr>
          <w:rFonts w:ascii="Times" w:hAnsi="Times"/>
        </w:rPr>
        <w:t>resence of unusual characters (e.g., emojis, non-English characters, etc.)</w:t>
      </w:r>
      <w:r w:rsidR="00B747F6">
        <w:rPr>
          <w:rFonts w:ascii="Times" w:hAnsi="Times"/>
        </w:rPr>
        <w:t xml:space="preserve"> see Figure 1</w:t>
      </w:r>
      <w:r w:rsidR="00EB308D">
        <w:rPr>
          <w:rFonts w:ascii="Times" w:hAnsi="Times"/>
        </w:rPr>
        <w:t>.</w:t>
      </w:r>
    </w:p>
    <w:p w14:paraId="3CBAAFDC" w14:textId="617F8AB4" w:rsidR="00643A23" w:rsidRPr="00292889" w:rsidRDefault="00643A23" w:rsidP="002C1B81">
      <w:pPr>
        <w:pStyle w:val="NormalWeb"/>
        <w:shd w:val="clear" w:color="auto" w:fill="FFFFFF"/>
        <w:spacing w:before="0" w:beforeAutospacing="0" w:after="0" w:afterAutospacing="0" w:line="480" w:lineRule="auto"/>
        <w:ind w:left="1008" w:hanging="288"/>
        <w:rPr>
          <w:rFonts w:ascii="Times" w:hAnsi="Times"/>
        </w:rPr>
      </w:pPr>
      <w:r w:rsidRPr="00292889">
        <w:rPr>
          <w:rFonts w:ascii="Times" w:hAnsi="Times"/>
        </w:rPr>
        <w:t>•   </w:t>
      </w:r>
      <w:r w:rsidR="00F1250A">
        <w:rPr>
          <w:rFonts w:ascii="Times" w:hAnsi="Times"/>
        </w:rPr>
        <w:t>V</w:t>
      </w:r>
      <w:r w:rsidRPr="00292889">
        <w:rPr>
          <w:rFonts w:ascii="Times" w:hAnsi="Times"/>
        </w:rPr>
        <w:t>ocabulary size</w:t>
      </w:r>
      <w:r w:rsidR="00F1250A">
        <w:rPr>
          <w:rFonts w:ascii="Times" w:hAnsi="Times"/>
        </w:rPr>
        <w:t xml:space="preserve"> </w:t>
      </w:r>
      <w:r w:rsidR="00E40D01">
        <w:rPr>
          <w:rFonts w:ascii="Times" w:hAnsi="Times"/>
        </w:rPr>
        <w:t>is the number of unique words in the data set</w:t>
      </w:r>
      <w:r w:rsidR="004C28E4">
        <w:rPr>
          <w:rFonts w:ascii="Times" w:hAnsi="Times"/>
        </w:rPr>
        <w:t xml:space="preserve"> (</w:t>
      </w:r>
      <w:r w:rsidR="00F1250A">
        <w:rPr>
          <w:rFonts w:ascii="Times" w:hAnsi="Times"/>
        </w:rPr>
        <w:t>see Figure 2</w:t>
      </w:r>
      <w:r w:rsidR="004C28E4">
        <w:rPr>
          <w:rFonts w:ascii="Times" w:hAnsi="Times"/>
        </w:rPr>
        <w:t>) once stop words and unusual characters are removed</w:t>
      </w:r>
      <w:r w:rsidR="00EB308D">
        <w:rPr>
          <w:rFonts w:ascii="Times" w:hAnsi="Times"/>
        </w:rPr>
        <w:t>.</w:t>
      </w:r>
      <w:r w:rsidR="00E43429">
        <w:rPr>
          <w:rFonts w:ascii="Times" w:hAnsi="Times"/>
        </w:rPr>
        <w:t xml:space="preserve"> </w:t>
      </w:r>
      <w:r w:rsidR="00E117EB">
        <w:rPr>
          <w:rFonts w:ascii="Times" w:hAnsi="Times"/>
        </w:rPr>
        <w:t>(</w:t>
      </w:r>
      <w:proofErr w:type="spellStart"/>
      <w:r w:rsidR="00E117EB">
        <w:rPr>
          <w:rFonts w:ascii="Times" w:hAnsi="Times"/>
        </w:rPr>
        <w:t>Misheva</w:t>
      </w:r>
      <w:proofErr w:type="spellEnd"/>
      <w:r w:rsidR="00E117EB">
        <w:rPr>
          <w:rFonts w:ascii="Times" w:hAnsi="Times"/>
        </w:rPr>
        <w:t>)</w:t>
      </w:r>
    </w:p>
    <w:p w14:paraId="60F9503B" w14:textId="4B1772D2" w:rsidR="00643A23" w:rsidRPr="00292889" w:rsidRDefault="00643A23" w:rsidP="002C1B81">
      <w:pPr>
        <w:pStyle w:val="NormalWeb"/>
        <w:shd w:val="clear" w:color="auto" w:fill="FFFFFF"/>
        <w:spacing w:before="0" w:beforeAutospacing="0" w:after="0" w:afterAutospacing="0" w:line="480" w:lineRule="auto"/>
        <w:ind w:left="1008" w:hanging="288"/>
        <w:rPr>
          <w:rFonts w:ascii="Times" w:hAnsi="Times"/>
        </w:rPr>
      </w:pPr>
      <w:r w:rsidRPr="00292889">
        <w:rPr>
          <w:rFonts w:ascii="Times" w:hAnsi="Times"/>
        </w:rPr>
        <w:t>•   </w:t>
      </w:r>
      <w:r w:rsidR="00EB308D">
        <w:rPr>
          <w:rFonts w:ascii="Times" w:hAnsi="Times"/>
        </w:rPr>
        <w:t xml:space="preserve">Maximum </w:t>
      </w:r>
      <w:r w:rsidRPr="00292889">
        <w:rPr>
          <w:rFonts w:ascii="Times" w:hAnsi="Times"/>
        </w:rPr>
        <w:t>word embedding length</w:t>
      </w:r>
      <w:r w:rsidR="007E0B13">
        <w:rPr>
          <w:rFonts w:ascii="Times" w:hAnsi="Times"/>
        </w:rPr>
        <w:t xml:space="preserve"> is </w:t>
      </w:r>
      <w:r w:rsidR="006A1C83">
        <w:rPr>
          <w:rFonts w:ascii="Times" w:hAnsi="Times"/>
        </w:rPr>
        <w:t>a positional measurement of similar meaning</w:t>
      </w:r>
      <w:r w:rsidR="00F578FC">
        <w:rPr>
          <w:rFonts w:ascii="Times" w:hAnsi="Times"/>
        </w:rPr>
        <w:t xml:space="preserve"> </w:t>
      </w:r>
      <w:r w:rsidR="009F6190">
        <w:rPr>
          <w:rFonts w:ascii="Times" w:hAnsi="Times"/>
        </w:rPr>
        <w:t>to</w:t>
      </w:r>
      <w:r w:rsidR="00F578FC">
        <w:rPr>
          <w:rFonts w:ascii="Times" w:hAnsi="Times"/>
        </w:rPr>
        <w:t xml:space="preserve"> predict </w:t>
      </w:r>
      <w:r w:rsidR="0004005F">
        <w:rPr>
          <w:rFonts w:ascii="Times" w:hAnsi="Times"/>
        </w:rPr>
        <w:t>which words occur together</w:t>
      </w:r>
      <w:r w:rsidR="00EB308D">
        <w:rPr>
          <w:rFonts w:ascii="Times" w:hAnsi="Times"/>
        </w:rPr>
        <w:t>, see Figure 3.</w:t>
      </w:r>
      <w:r w:rsidR="001538A2">
        <w:rPr>
          <w:rFonts w:ascii="Times" w:hAnsi="Times"/>
        </w:rPr>
        <w:t xml:space="preserve">  It’s the square root of the square root of your vocabulary size </w:t>
      </w:r>
      <w:r w:rsidR="0011497F">
        <w:rPr>
          <w:rFonts w:ascii="Times" w:hAnsi="Times"/>
        </w:rPr>
        <w:t>“</w:t>
      </w:r>
      <w:r w:rsidR="001538A2">
        <w:rPr>
          <w:rFonts w:ascii="Times" w:hAnsi="Times"/>
        </w:rPr>
        <w:t>also known as the 4</w:t>
      </w:r>
      <w:r w:rsidR="001538A2" w:rsidRPr="001538A2">
        <w:rPr>
          <w:rFonts w:ascii="Times" w:hAnsi="Times"/>
          <w:vertAlign w:val="superscript"/>
        </w:rPr>
        <w:t>th</w:t>
      </w:r>
      <w:r w:rsidR="001538A2">
        <w:rPr>
          <w:rFonts w:ascii="Times" w:hAnsi="Times"/>
        </w:rPr>
        <w:t xml:space="preserve"> root</w:t>
      </w:r>
      <w:r w:rsidR="0011497F">
        <w:rPr>
          <w:rFonts w:ascii="Times" w:hAnsi="Times"/>
        </w:rPr>
        <w:t xml:space="preserve">”, </w:t>
      </w:r>
      <w:r w:rsidR="00BD2E50">
        <w:rPr>
          <w:rFonts w:ascii="Times" w:hAnsi="Times"/>
        </w:rPr>
        <w:t xml:space="preserve">F. </w:t>
      </w:r>
      <w:proofErr w:type="spellStart"/>
      <w:r w:rsidR="0011497F">
        <w:rPr>
          <w:rFonts w:ascii="Times" w:hAnsi="Times"/>
        </w:rPr>
        <w:t>Elle</w:t>
      </w:r>
      <w:r w:rsidR="00BD2E50">
        <w:rPr>
          <w:rFonts w:ascii="Times" w:hAnsi="Times"/>
        </w:rPr>
        <w:t>h</w:t>
      </w:r>
      <w:proofErr w:type="spellEnd"/>
      <w:r w:rsidR="00BD2E50">
        <w:rPr>
          <w:rFonts w:ascii="Times" w:hAnsi="Times"/>
        </w:rPr>
        <w:t>, 2022.</w:t>
      </w:r>
    </w:p>
    <w:p w14:paraId="5787C1F2" w14:textId="7F7F6650" w:rsidR="00643A23" w:rsidRPr="00292889" w:rsidRDefault="00643A23" w:rsidP="002C1B81">
      <w:pPr>
        <w:pStyle w:val="NormalWeb"/>
        <w:shd w:val="clear" w:color="auto" w:fill="FFFFFF"/>
        <w:spacing w:before="0" w:beforeAutospacing="0" w:after="0" w:afterAutospacing="0" w:line="480" w:lineRule="auto"/>
        <w:ind w:left="1008" w:hanging="288"/>
        <w:rPr>
          <w:rFonts w:ascii="Times" w:hAnsi="Times"/>
        </w:rPr>
      </w:pPr>
      <w:r w:rsidRPr="00292889">
        <w:rPr>
          <w:rFonts w:ascii="Times" w:hAnsi="Times"/>
        </w:rPr>
        <w:t>•   </w:t>
      </w:r>
      <w:r w:rsidR="00D9707C">
        <w:rPr>
          <w:rFonts w:ascii="Times" w:hAnsi="Times"/>
        </w:rPr>
        <w:t xml:space="preserve">Maximum length was chosen </w:t>
      </w:r>
      <w:r w:rsidR="003A70C7">
        <w:rPr>
          <w:rFonts w:ascii="Times" w:hAnsi="Times"/>
        </w:rPr>
        <w:t xml:space="preserve">to help preserve </w:t>
      </w:r>
      <w:r w:rsidR="00881E5C">
        <w:rPr>
          <w:rFonts w:ascii="Times" w:hAnsi="Times"/>
        </w:rPr>
        <w:t xml:space="preserve">the integrity of input data for accurate </w:t>
      </w:r>
      <w:r w:rsidR="007E0F5A">
        <w:rPr>
          <w:rFonts w:ascii="Times" w:hAnsi="Times"/>
        </w:rPr>
        <w:t>conclusions.  Inputs that are shorter will be padded</w:t>
      </w:r>
      <w:r w:rsidR="00BE00F2">
        <w:rPr>
          <w:rFonts w:ascii="Times" w:hAnsi="Times"/>
        </w:rPr>
        <w:t xml:space="preserve">. </w:t>
      </w:r>
      <w:r w:rsidR="00A07528">
        <w:rPr>
          <w:rFonts w:ascii="Times" w:hAnsi="Times"/>
        </w:rPr>
        <w:t xml:space="preserve">After testing various sequence lengths, </w:t>
      </w:r>
      <w:r w:rsidR="00C12CBA">
        <w:rPr>
          <w:rFonts w:ascii="Times" w:hAnsi="Times"/>
        </w:rPr>
        <w:t xml:space="preserve">200 was </w:t>
      </w:r>
      <w:r w:rsidRPr="00292889">
        <w:rPr>
          <w:rFonts w:ascii="Times" w:hAnsi="Times"/>
        </w:rPr>
        <w:t>the chosen maximum sequence length</w:t>
      </w:r>
      <w:r w:rsidR="00C12CBA">
        <w:rPr>
          <w:rFonts w:ascii="Times" w:hAnsi="Times"/>
        </w:rPr>
        <w:t xml:space="preserve"> since it provided the highest accuracy, see Figure 4.</w:t>
      </w:r>
    </w:p>
    <w:p w14:paraId="748157CD" w14:textId="77777777" w:rsidR="00643A23" w:rsidRDefault="00643A23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747DCBF" w14:textId="77777777" w:rsidR="00336FAC" w:rsidRDefault="00336FAC" w:rsidP="002C1B81">
      <w:pPr>
        <w:keepNext/>
        <w:tabs>
          <w:tab w:val="left" w:pos="810"/>
        </w:tabs>
        <w:spacing w:line="480" w:lineRule="auto"/>
        <w:jc w:val="center"/>
      </w:pPr>
      <w:r w:rsidRPr="00336FAC">
        <w:rPr>
          <w:b/>
          <w:bCs/>
        </w:rPr>
        <w:drawing>
          <wp:inline distT="0" distB="0" distL="0" distR="0" wp14:anchorId="580223A8" wp14:editId="07C90A33">
            <wp:extent cx="4572000" cy="1285631"/>
            <wp:effectExtent l="152400" t="152400" r="355600" b="35306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856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279901" w14:textId="6216D202" w:rsidR="00336FAC" w:rsidRDefault="00336FAC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1</w:t>
      </w:r>
      <w:r>
        <w:fldChar w:fldCharType="end"/>
      </w:r>
      <w:r>
        <w:t xml:space="preserve"> - Presence of Unusual Characters</w:t>
      </w:r>
    </w:p>
    <w:p w14:paraId="5820EAEE" w14:textId="77777777" w:rsidR="00F1250A" w:rsidRDefault="00F1250A" w:rsidP="002C1B81">
      <w:pPr>
        <w:keepNext/>
        <w:spacing w:line="480" w:lineRule="auto"/>
        <w:jc w:val="center"/>
      </w:pPr>
      <w:r w:rsidRPr="00F1250A">
        <w:lastRenderedPageBreak/>
        <w:drawing>
          <wp:inline distT="0" distB="0" distL="0" distR="0" wp14:anchorId="52DB64B4" wp14:editId="21A13CEA">
            <wp:extent cx="4572000" cy="555381"/>
            <wp:effectExtent l="152400" t="152400" r="355600" b="3594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553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9F208F" w14:textId="2104C43E" w:rsidR="00F1250A" w:rsidRPr="00F1250A" w:rsidRDefault="00F1250A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2</w:t>
      </w:r>
      <w:r>
        <w:fldChar w:fldCharType="end"/>
      </w:r>
      <w:r>
        <w:t xml:space="preserve"> - Vocabulary Size</w:t>
      </w:r>
    </w:p>
    <w:p w14:paraId="6C9B02EF" w14:textId="77777777" w:rsidR="00336FAC" w:rsidRDefault="00336FAC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488451C" w14:textId="77777777" w:rsidR="00991726" w:rsidRDefault="00991726" w:rsidP="002C1B81">
      <w:pPr>
        <w:keepNext/>
        <w:tabs>
          <w:tab w:val="left" w:pos="810"/>
        </w:tabs>
        <w:spacing w:line="480" w:lineRule="auto"/>
        <w:jc w:val="center"/>
      </w:pPr>
      <w:r w:rsidRPr="00991726">
        <w:rPr>
          <w:b/>
          <w:bCs/>
        </w:rPr>
        <w:drawing>
          <wp:inline distT="0" distB="0" distL="0" distR="0" wp14:anchorId="111FDA14" wp14:editId="3DE159FF">
            <wp:extent cx="4572000" cy="896815"/>
            <wp:effectExtent l="152400" t="152400" r="355600" b="36068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96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06404B" w14:textId="2FF573FF" w:rsidR="00991726" w:rsidRDefault="00991726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3</w:t>
      </w:r>
      <w:r>
        <w:fldChar w:fldCharType="end"/>
      </w:r>
      <w:r>
        <w:t xml:space="preserve"> - Max Character Length of Review</w:t>
      </w:r>
    </w:p>
    <w:p w14:paraId="66587211" w14:textId="77777777" w:rsidR="000E6013" w:rsidRDefault="000E6013" w:rsidP="002C1B81">
      <w:pPr>
        <w:spacing w:line="480" w:lineRule="auto"/>
      </w:pPr>
    </w:p>
    <w:p w14:paraId="4ADDFB38" w14:textId="77777777" w:rsidR="00242E11" w:rsidRDefault="000E6013" w:rsidP="002C1B81">
      <w:pPr>
        <w:keepNext/>
        <w:spacing w:line="480" w:lineRule="auto"/>
        <w:jc w:val="center"/>
      </w:pPr>
      <w:r w:rsidRPr="000E6013">
        <w:drawing>
          <wp:inline distT="0" distB="0" distL="0" distR="0" wp14:anchorId="19179FC0" wp14:editId="61706010">
            <wp:extent cx="4572000" cy="2401765"/>
            <wp:effectExtent l="152400" t="152400" r="355600" b="35433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17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287254" w14:textId="1ADB1CD2" w:rsidR="000E6013" w:rsidRPr="000E6013" w:rsidRDefault="00242E11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4</w:t>
      </w:r>
      <w:r>
        <w:fldChar w:fldCharType="end"/>
      </w:r>
      <w:r>
        <w:t xml:space="preserve"> - Model Accuracy</w:t>
      </w:r>
    </w:p>
    <w:p w14:paraId="1F3A55B2" w14:textId="77777777" w:rsidR="00F10B4D" w:rsidRDefault="00F10B4D">
      <w:pPr>
        <w:spacing w:line="480" w:lineRule="auto"/>
        <w:ind w:firstLine="720"/>
        <w:rPr>
          <w:b/>
          <w:bCs/>
        </w:rPr>
      </w:pPr>
      <w:r>
        <w:rPr>
          <w:b/>
          <w:bCs/>
        </w:rPr>
        <w:br w:type="page"/>
      </w:r>
    </w:p>
    <w:p w14:paraId="6AC0162E" w14:textId="70343DF8" w:rsidR="00F10B4D" w:rsidRDefault="00BA09EC" w:rsidP="002C1B81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>B</w:t>
      </w:r>
      <w:r>
        <w:rPr>
          <w:b/>
          <w:bCs/>
        </w:rPr>
        <w:t>2</w:t>
      </w:r>
      <w:r w:rsidRPr="00B35E2C">
        <w:rPr>
          <w:b/>
          <w:bCs/>
        </w:rPr>
        <w:t xml:space="preserve"> – </w:t>
      </w:r>
      <w:r>
        <w:rPr>
          <w:b/>
          <w:bCs/>
        </w:rPr>
        <w:t>Tokenization</w:t>
      </w:r>
    </w:p>
    <w:p w14:paraId="48CCE91A" w14:textId="4819ADAD" w:rsidR="006B6F87" w:rsidRPr="006B6F87" w:rsidRDefault="00F10B4D" w:rsidP="002C1B81">
      <w:pPr>
        <w:tabs>
          <w:tab w:val="left" w:pos="810"/>
        </w:tabs>
        <w:spacing w:line="480" w:lineRule="auto"/>
        <w:rPr>
          <w:rFonts w:ascii="Times" w:hAnsi="Times"/>
        </w:rPr>
      </w:pPr>
      <w:r>
        <w:rPr>
          <w:b/>
          <w:bCs/>
        </w:rPr>
        <w:tab/>
      </w:r>
      <w:r w:rsidR="00B220AB" w:rsidRPr="00932F87">
        <w:rPr>
          <w:rFonts w:ascii="Times" w:hAnsi="Times"/>
          <w:shd w:val="clear" w:color="auto" w:fill="FFFFFF"/>
        </w:rPr>
        <w:t xml:space="preserve">Tokenization is a </w:t>
      </w:r>
      <w:r w:rsidR="000A2318" w:rsidRPr="00932F87">
        <w:rPr>
          <w:rFonts w:ascii="Times" w:hAnsi="Times"/>
          <w:shd w:val="clear" w:color="auto" w:fill="FFFFFF"/>
        </w:rPr>
        <w:t xml:space="preserve">separation </w:t>
      </w:r>
      <w:r w:rsidR="00B220AB" w:rsidRPr="00932F87">
        <w:rPr>
          <w:rFonts w:ascii="Times" w:hAnsi="Times"/>
          <w:shd w:val="clear" w:color="auto" w:fill="FFFFFF"/>
        </w:rPr>
        <w:t xml:space="preserve">process </w:t>
      </w:r>
      <w:r w:rsidR="000A2318" w:rsidRPr="00932F87">
        <w:rPr>
          <w:rFonts w:ascii="Times" w:hAnsi="Times"/>
          <w:shd w:val="clear" w:color="auto" w:fill="FFFFFF"/>
        </w:rPr>
        <w:t xml:space="preserve">which </w:t>
      </w:r>
      <w:r w:rsidR="00905721" w:rsidRPr="00932F87">
        <w:rPr>
          <w:rFonts w:ascii="Times" w:hAnsi="Times"/>
          <w:shd w:val="clear" w:color="auto" w:fill="FFFFFF"/>
        </w:rPr>
        <w:t xml:space="preserve">splits </w:t>
      </w:r>
      <w:r>
        <w:rPr>
          <w:rFonts w:ascii="Times" w:hAnsi="Times"/>
          <w:shd w:val="clear" w:color="auto" w:fill="FFFFFF"/>
        </w:rPr>
        <w:t>strings</w:t>
      </w:r>
      <w:r w:rsidR="00905721" w:rsidRPr="00932F87">
        <w:rPr>
          <w:rFonts w:ascii="Times" w:hAnsi="Times"/>
          <w:shd w:val="clear" w:color="auto" w:fill="FFFFFF"/>
        </w:rPr>
        <w:t xml:space="preserve"> into smaller </w:t>
      </w:r>
      <w:r w:rsidR="00193B98" w:rsidRPr="00932F87">
        <w:rPr>
          <w:rFonts w:ascii="Times" w:hAnsi="Times"/>
          <w:shd w:val="clear" w:color="auto" w:fill="FFFFFF"/>
        </w:rPr>
        <w:t>amounts called tokens</w:t>
      </w:r>
      <w:r w:rsidR="006B6F87" w:rsidRPr="00932F87">
        <w:rPr>
          <w:rFonts w:ascii="Times" w:hAnsi="Times"/>
          <w:shd w:val="clear" w:color="auto" w:fill="FFFFFF"/>
        </w:rPr>
        <w:t>.</w:t>
      </w:r>
      <w:r w:rsidR="00D75AA1" w:rsidRPr="00932F87">
        <w:rPr>
          <w:rFonts w:ascii="Times" w:hAnsi="Times"/>
          <w:shd w:val="clear" w:color="auto" w:fill="FFFFFF"/>
        </w:rPr>
        <w:t xml:space="preserve">  These smaller bits can be </w:t>
      </w:r>
      <w:r w:rsidR="003E5D65" w:rsidRPr="00932F87">
        <w:rPr>
          <w:rFonts w:ascii="Times" w:hAnsi="Times"/>
          <w:shd w:val="clear" w:color="auto" w:fill="FFFFFF"/>
        </w:rPr>
        <w:t xml:space="preserve">as small as a character, large as a word or somewhere </w:t>
      </w:r>
      <w:r w:rsidR="00693F6F" w:rsidRPr="00932F87">
        <w:rPr>
          <w:rFonts w:ascii="Times" w:hAnsi="Times"/>
          <w:shd w:val="clear" w:color="auto" w:fill="FFFFFF"/>
        </w:rPr>
        <w:t>in-between</w:t>
      </w:r>
      <w:r w:rsidR="003E5D65" w:rsidRPr="00932F87">
        <w:rPr>
          <w:rFonts w:ascii="Times" w:hAnsi="Times"/>
          <w:shd w:val="clear" w:color="auto" w:fill="FFFFFF"/>
        </w:rPr>
        <w:t>.</w:t>
      </w:r>
      <w:r w:rsidR="00693F6F" w:rsidRPr="00932F87">
        <w:rPr>
          <w:rFonts w:ascii="Times" w:hAnsi="Times"/>
          <w:shd w:val="clear" w:color="auto" w:fill="FFFFFF"/>
        </w:rPr>
        <w:t xml:space="preserve">  An index value is assigned to each </w:t>
      </w:r>
      <w:r w:rsidR="00C007AF" w:rsidRPr="00932F87">
        <w:rPr>
          <w:rFonts w:ascii="Times" w:hAnsi="Times"/>
          <w:shd w:val="clear" w:color="auto" w:fill="FFFFFF"/>
        </w:rPr>
        <w:t>“chunk” to help with training.</w:t>
      </w:r>
      <w:r w:rsidR="00C007AF">
        <w:rPr>
          <w:rFonts w:ascii="Times" w:hAnsi="Times"/>
          <w:shd w:val="clear" w:color="auto" w:fill="FFFFFF"/>
        </w:rPr>
        <w:t xml:space="preserve">  </w:t>
      </w:r>
      <w:r w:rsidR="003E5D65">
        <w:rPr>
          <w:rFonts w:ascii="Times" w:hAnsi="Times"/>
          <w:shd w:val="clear" w:color="auto" w:fill="FFFFFF"/>
        </w:rPr>
        <w:t xml:space="preserve">  </w:t>
      </w:r>
    </w:p>
    <w:p w14:paraId="0F0C1021" w14:textId="77777777" w:rsidR="006B6F87" w:rsidRDefault="006B6F87" w:rsidP="002C1B81">
      <w:pPr>
        <w:tabs>
          <w:tab w:val="left" w:pos="1692"/>
        </w:tabs>
        <w:spacing w:line="480" w:lineRule="auto"/>
        <w:rPr>
          <w:b/>
          <w:bCs/>
        </w:rPr>
      </w:pPr>
    </w:p>
    <w:p w14:paraId="057BA475" w14:textId="37E41123" w:rsidR="00BA09EC" w:rsidRDefault="00BA09EC" w:rsidP="002C1B81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 w:rsidR="00BB625B">
        <w:rPr>
          <w:b/>
          <w:bCs/>
        </w:rPr>
        <w:t>3</w:t>
      </w:r>
      <w:r w:rsidRPr="00B35E2C">
        <w:rPr>
          <w:b/>
          <w:bCs/>
        </w:rPr>
        <w:t xml:space="preserve"> –</w:t>
      </w:r>
      <w:r w:rsidR="00BB625B">
        <w:rPr>
          <w:b/>
          <w:bCs/>
        </w:rPr>
        <w:t xml:space="preserve"> Padding Process</w:t>
      </w:r>
    </w:p>
    <w:p w14:paraId="64DD0865" w14:textId="60661633" w:rsidR="00C3117C" w:rsidRDefault="00A20E15" w:rsidP="002C1B81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ascii="Times" w:hAnsi="Times"/>
        </w:rPr>
      </w:pPr>
      <w:r>
        <w:rPr>
          <w:rFonts w:ascii="Times" w:hAnsi="Times"/>
        </w:rPr>
        <w:t>To improve performance, “p</w:t>
      </w:r>
      <w:r w:rsidR="005245E8" w:rsidRPr="00FE7431">
        <w:rPr>
          <w:rFonts w:ascii="Times" w:hAnsi="Times"/>
        </w:rPr>
        <w:t>adding</w:t>
      </w:r>
      <w:r>
        <w:rPr>
          <w:rFonts w:ascii="Times" w:hAnsi="Times"/>
        </w:rPr>
        <w:t>”</w:t>
      </w:r>
      <w:r w:rsidR="005245E8" w:rsidRPr="00FE7431">
        <w:rPr>
          <w:rFonts w:ascii="Times" w:hAnsi="Times"/>
        </w:rPr>
        <w:t xml:space="preserve"> is a </w:t>
      </w:r>
      <w:r w:rsidR="00FE7431">
        <w:rPr>
          <w:rFonts w:ascii="Times" w:hAnsi="Times"/>
        </w:rPr>
        <w:t xml:space="preserve">neural network </w:t>
      </w:r>
      <w:r w:rsidR="005245E8" w:rsidRPr="00FE7431">
        <w:rPr>
          <w:rFonts w:ascii="Times" w:hAnsi="Times"/>
        </w:rPr>
        <w:t xml:space="preserve">technique </w:t>
      </w:r>
      <w:r>
        <w:rPr>
          <w:rFonts w:ascii="Times" w:hAnsi="Times"/>
        </w:rPr>
        <w:t>is used</w:t>
      </w:r>
      <w:r w:rsidR="005245E8" w:rsidRPr="00FE7431">
        <w:rPr>
          <w:rFonts w:ascii="Times" w:hAnsi="Times"/>
        </w:rPr>
        <w:t xml:space="preserve"> by preserving </w:t>
      </w:r>
      <w:r w:rsidR="0046270B">
        <w:rPr>
          <w:rFonts w:ascii="Times" w:hAnsi="Times"/>
        </w:rPr>
        <w:t>a consistent s</w:t>
      </w:r>
      <w:r w:rsidR="005245E8" w:rsidRPr="00FE7431">
        <w:rPr>
          <w:rFonts w:ascii="Times" w:hAnsi="Times"/>
        </w:rPr>
        <w:t xml:space="preserve">hape of tensor dimensions.  </w:t>
      </w:r>
      <w:r w:rsidR="0046270B">
        <w:rPr>
          <w:rFonts w:ascii="Times" w:hAnsi="Times"/>
        </w:rPr>
        <w:t>A neural network</w:t>
      </w:r>
      <w:r w:rsidR="005245E8" w:rsidRPr="00FE7431">
        <w:rPr>
          <w:rFonts w:ascii="Times" w:hAnsi="Times"/>
        </w:rPr>
        <w:t xml:space="preserve"> requires input </w:t>
      </w:r>
      <w:r w:rsidR="0046270B">
        <w:rPr>
          <w:rFonts w:ascii="Times" w:hAnsi="Times"/>
        </w:rPr>
        <w:t>to</w:t>
      </w:r>
      <w:r w:rsidR="005245E8" w:rsidRPr="00FE7431">
        <w:rPr>
          <w:rFonts w:ascii="Times" w:hAnsi="Times"/>
        </w:rPr>
        <w:t xml:space="preserve"> be of the same shape and </w:t>
      </w:r>
      <w:r w:rsidR="0046270B" w:rsidRPr="00FE7431">
        <w:rPr>
          <w:rFonts w:ascii="Times" w:hAnsi="Times"/>
        </w:rPr>
        <w:t>size</w:t>
      </w:r>
      <w:r w:rsidR="0046270B">
        <w:rPr>
          <w:rFonts w:ascii="Times" w:hAnsi="Times"/>
        </w:rPr>
        <w:t xml:space="preserve">, so </w:t>
      </w:r>
      <w:r w:rsidR="007545C4">
        <w:rPr>
          <w:rFonts w:ascii="Times" w:hAnsi="Times"/>
        </w:rPr>
        <w:t xml:space="preserve">smaller </w:t>
      </w:r>
      <w:r w:rsidR="0046270B">
        <w:rPr>
          <w:rFonts w:ascii="Times" w:hAnsi="Times"/>
        </w:rPr>
        <w:t xml:space="preserve">input </w:t>
      </w:r>
      <w:r w:rsidR="007545C4">
        <w:rPr>
          <w:rFonts w:ascii="Times" w:hAnsi="Times"/>
        </w:rPr>
        <w:t>lengths are</w:t>
      </w:r>
      <w:r w:rsidR="00C95A7A">
        <w:rPr>
          <w:rFonts w:ascii="Times" w:hAnsi="Times"/>
        </w:rPr>
        <w:t xml:space="preserve"> padded to keep the shape </w:t>
      </w:r>
      <w:r w:rsidR="007545C4">
        <w:rPr>
          <w:rFonts w:ascii="Times" w:hAnsi="Times"/>
        </w:rPr>
        <w:t>constant</w:t>
      </w:r>
      <w:r w:rsidR="005245E8" w:rsidRPr="00FE7431">
        <w:rPr>
          <w:rFonts w:ascii="Times" w:hAnsi="Times"/>
        </w:rPr>
        <w:t xml:space="preserve">. </w:t>
      </w:r>
      <w:r w:rsidR="00CE3A63">
        <w:rPr>
          <w:rFonts w:ascii="Times" w:hAnsi="Times"/>
        </w:rPr>
        <w:t xml:space="preserve"> After viewing </w:t>
      </w:r>
      <w:r w:rsidR="00387AED">
        <w:rPr>
          <w:rFonts w:ascii="Times" w:hAnsi="Times"/>
        </w:rPr>
        <w:t>Figure 5</w:t>
      </w:r>
      <w:r w:rsidR="00CE3A63">
        <w:rPr>
          <w:rFonts w:ascii="Times" w:hAnsi="Times"/>
        </w:rPr>
        <w:t>, you can see the padding happens prior to token 27, which equals “so”.</w:t>
      </w:r>
    </w:p>
    <w:p w14:paraId="547D13DA" w14:textId="77777777" w:rsidR="00283B5C" w:rsidRDefault="00283B5C" w:rsidP="002C1B81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ascii="Times" w:hAnsi="Times"/>
        </w:rPr>
      </w:pPr>
    </w:p>
    <w:p w14:paraId="7CB78B43" w14:textId="77777777" w:rsidR="00283B5C" w:rsidRDefault="00283B5C" w:rsidP="002C1B81">
      <w:pPr>
        <w:pStyle w:val="NormalWeb"/>
        <w:keepNext/>
        <w:shd w:val="clear" w:color="auto" w:fill="FFFFFF"/>
        <w:spacing w:before="0" w:beforeAutospacing="0" w:after="0" w:afterAutospacing="0" w:line="480" w:lineRule="auto"/>
        <w:ind w:firstLine="720"/>
        <w:jc w:val="center"/>
      </w:pPr>
      <w:r w:rsidRPr="00283B5C">
        <w:rPr>
          <w:rFonts w:ascii="Times" w:hAnsi="Times"/>
        </w:rPr>
        <w:drawing>
          <wp:inline distT="0" distB="0" distL="0" distR="0" wp14:anchorId="21DF1A22" wp14:editId="57499897">
            <wp:extent cx="4572000" cy="2827215"/>
            <wp:effectExtent l="152400" t="152400" r="355600" b="36068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7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5E35AE" w14:textId="709E9DC8" w:rsidR="00283B5C" w:rsidRPr="00B728DB" w:rsidRDefault="00283B5C" w:rsidP="002C1B81">
      <w:pPr>
        <w:pStyle w:val="Caption"/>
        <w:spacing w:after="0" w:line="480" w:lineRule="auto"/>
        <w:rPr>
          <w:rFonts w:ascii="Times" w:hAnsi="Time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5</w:t>
      </w:r>
      <w:r>
        <w:fldChar w:fldCharType="end"/>
      </w:r>
      <w:r>
        <w:t xml:space="preserve"> - Padding Example</w:t>
      </w:r>
    </w:p>
    <w:p w14:paraId="0C615889" w14:textId="77777777" w:rsidR="00533CA5" w:rsidRDefault="00533CA5" w:rsidP="002C1B81">
      <w:pPr>
        <w:shd w:val="clear" w:color="auto" w:fill="FFFFFF"/>
        <w:spacing w:line="480" w:lineRule="auto"/>
        <w:rPr>
          <w:rFonts w:ascii="Lato" w:hAnsi="Lato"/>
          <w:color w:val="333333"/>
          <w:sz w:val="21"/>
          <w:szCs w:val="21"/>
        </w:rPr>
      </w:pPr>
    </w:p>
    <w:p w14:paraId="1E388086" w14:textId="77777777" w:rsidR="00BC4DD2" w:rsidRDefault="00BC4DD2" w:rsidP="002C1B81">
      <w:pPr>
        <w:spacing w:line="480" w:lineRule="auto"/>
        <w:ind w:firstLine="720"/>
        <w:rPr>
          <w:b/>
          <w:bCs/>
        </w:rPr>
      </w:pPr>
      <w:bookmarkStart w:id="3" w:name="OLE_LINK8"/>
      <w:r>
        <w:rPr>
          <w:b/>
          <w:bCs/>
        </w:rPr>
        <w:br w:type="page"/>
      </w:r>
    </w:p>
    <w:p w14:paraId="5D4F7610" w14:textId="0C9C818C" w:rsidR="00BC4DD2" w:rsidRPr="00D30820" w:rsidRDefault="00BA09EC" w:rsidP="002C1B81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>B</w:t>
      </w:r>
      <w:r w:rsidR="0048431E">
        <w:rPr>
          <w:b/>
          <w:bCs/>
        </w:rPr>
        <w:t>4</w:t>
      </w:r>
      <w:r w:rsidRPr="00B35E2C">
        <w:rPr>
          <w:b/>
          <w:bCs/>
        </w:rPr>
        <w:t xml:space="preserve"> – </w:t>
      </w:r>
      <w:r w:rsidR="0048431E">
        <w:rPr>
          <w:b/>
          <w:bCs/>
        </w:rPr>
        <w:t>Categories of Sentiment</w:t>
      </w:r>
      <w:bookmarkEnd w:id="3"/>
    </w:p>
    <w:p w14:paraId="120A3F63" w14:textId="77777777" w:rsidR="00814BB2" w:rsidRPr="00E82DE4" w:rsidRDefault="00814BB2" w:rsidP="002C1B81">
      <w:pPr>
        <w:shd w:val="clear" w:color="auto" w:fill="FFFFFF"/>
        <w:spacing w:line="480" w:lineRule="auto"/>
        <w:rPr>
          <w:rFonts w:ascii="Lato" w:hAnsi="Lato"/>
          <w:sz w:val="21"/>
          <w:szCs w:val="21"/>
        </w:rPr>
      </w:pPr>
    </w:p>
    <w:p w14:paraId="5F985D1F" w14:textId="7567E001" w:rsidR="00887793" w:rsidRPr="009F7365" w:rsidRDefault="00BC4DD2" w:rsidP="002C1B81">
      <w:pPr>
        <w:shd w:val="clear" w:color="auto" w:fill="FFFFFF"/>
        <w:spacing w:line="480" w:lineRule="auto"/>
        <w:ind w:firstLine="720"/>
        <w:rPr>
          <w:rFonts w:ascii="Times" w:hAnsi="Times"/>
        </w:rPr>
      </w:pPr>
      <w:r>
        <w:rPr>
          <w:rFonts w:ascii="Times" w:hAnsi="Times"/>
        </w:rPr>
        <w:t xml:space="preserve">The data </w:t>
      </w:r>
      <w:r w:rsidR="00842EB4" w:rsidRPr="00D30820">
        <w:rPr>
          <w:rFonts w:ascii="Times" w:hAnsi="Times"/>
        </w:rPr>
        <w:t>labels</w:t>
      </w:r>
      <w:r>
        <w:rPr>
          <w:rFonts w:ascii="Times" w:hAnsi="Times"/>
        </w:rPr>
        <w:t xml:space="preserve"> are set t</w:t>
      </w:r>
      <w:r w:rsidR="00842EB4" w:rsidRPr="00D30820">
        <w:rPr>
          <w:rFonts w:ascii="Times" w:hAnsi="Times"/>
        </w:rPr>
        <w:t xml:space="preserve">o </w:t>
      </w:r>
      <w:r w:rsidR="009F7365">
        <w:rPr>
          <w:rFonts w:ascii="Times" w:hAnsi="Times"/>
        </w:rPr>
        <w:t xml:space="preserve">two categories: </w:t>
      </w:r>
      <w:r w:rsidR="00842EB4" w:rsidRPr="00D30820">
        <w:rPr>
          <w:rFonts w:ascii="Times" w:hAnsi="Times"/>
        </w:rPr>
        <w:t xml:space="preserve">0 and </w:t>
      </w:r>
      <w:proofErr w:type="gramStart"/>
      <w:r w:rsidR="00842EB4" w:rsidRPr="00D30820">
        <w:rPr>
          <w:rFonts w:ascii="Times" w:hAnsi="Times"/>
        </w:rPr>
        <w:t>1</w:t>
      </w:r>
      <w:r w:rsidR="009F7365">
        <w:rPr>
          <w:rFonts w:ascii="Times" w:hAnsi="Times"/>
        </w:rPr>
        <w:t>;</w:t>
      </w:r>
      <w:proofErr w:type="gramEnd"/>
      <w:r w:rsidR="009F7365">
        <w:rPr>
          <w:rFonts w:ascii="Times" w:hAnsi="Times"/>
        </w:rPr>
        <w:t xml:space="preserve"> which equals zero for n</w:t>
      </w:r>
      <w:r w:rsidR="00842EB4" w:rsidRPr="00D30820">
        <w:rPr>
          <w:rFonts w:ascii="Times" w:hAnsi="Times"/>
        </w:rPr>
        <w:t>egative review</w:t>
      </w:r>
      <w:r w:rsidR="009F7365">
        <w:rPr>
          <w:rFonts w:ascii="Times" w:hAnsi="Times"/>
        </w:rPr>
        <w:t>s</w:t>
      </w:r>
      <w:r w:rsidR="00842EB4" w:rsidRPr="00D30820">
        <w:rPr>
          <w:rFonts w:ascii="Times" w:hAnsi="Times"/>
        </w:rPr>
        <w:t xml:space="preserve"> and </w:t>
      </w:r>
      <w:r w:rsidR="009F7365">
        <w:rPr>
          <w:rFonts w:ascii="Times" w:hAnsi="Times"/>
        </w:rPr>
        <w:t>one for p</w:t>
      </w:r>
      <w:r w:rsidR="00842EB4" w:rsidRPr="00D30820">
        <w:rPr>
          <w:rFonts w:ascii="Times" w:hAnsi="Times"/>
        </w:rPr>
        <w:t>ositive review</w:t>
      </w:r>
      <w:r w:rsidR="009F7365">
        <w:rPr>
          <w:rFonts w:ascii="Times" w:hAnsi="Times"/>
        </w:rPr>
        <w:t>s</w:t>
      </w:r>
      <w:r w:rsidR="00842EB4" w:rsidRPr="00D30820">
        <w:rPr>
          <w:rFonts w:ascii="Times" w:hAnsi="Times"/>
        </w:rPr>
        <w:t xml:space="preserve">.  </w:t>
      </w:r>
      <w:r w:rsidR="009F7365">
        <w:rPr>
          <w:rFonts w:ascii="Times" w:hAnsi="Times"/>
        </w:rPr>
        <w:t>Please see Figure 6 for more detail.</w:t>
      </w:r>
    </w:p>
    <w:p w14:paraId="6E61B85C" w14:textId="77777777" w:rsidR="00D30820" w:rsidRDefault="00D30820" w:rsidP="002C1B81">
      <w:pPr>
        <w:keepNext/>
        <w:shd w:val="clear" w:color="auto" w:fill="FFFFFF"/>
        <w:spacing w:line="480" w:lineRule="auto"/>
        <w:jc w:val="center"/>
      </w:pPr>
      <w:r w:rsidRPr="00D30820">
        <w:rPr>
          <w:rFonts w:ascii="Lato" w:hAnsi="Lato"/>
          <w:color w:val="333333"/>
          <w:sz w:val="21"/>
          <w:szCs w:val="21"/>
        </w:rPr>
        <w:drawing>
          <wp:inline distT="0" distB="0" distL="0" distR="0" wp14:anchorId="0BCFEBFA" wp14:editId="3767E5ED">
            <wp:extent cx="4572000" cy="3194050"/>
            <wp:effectExtent l="152400" t="152400" r="355600" b="36195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94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BD4166" w14:textId="55321A12" w:rsidR="00D30820" w:rsidRDefault="00D30820" w:rsidP="002C1B81">
      <w:pPr>
        <w:pStyle w:val="Caption"/>
        <w:spacing w:after="0" w:line="480" w:lineRule="auto"/>
        <w:rPr>
          <w:rFonts w:ascii="Lato" w:hAnsi="Lato"/>
          <w:color w:val="333333"/>
          <w:sz w:val="21"/>
          <w:szCs w:val="21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6</w:t>
      </w:r>
      <w:r>
        <w:fldChar w:fldCharType="end"/>
      </w:r>
      <w:r>
        <w:t xml:space="preserve"> - Sentiment Categories</w:t>
      </w:r>
    </w:p>
    <w:p w14:paraId="349B5CB3" w14:textId="77777777" w:rsidR="00D30820" w:rsidRDefault="00D30820" w:rsidP="002C1B81">
      <w:pPr>
        <w:shd w:val="clear" w:color="auto" w:fill="FFFFFF"/>
        <w:spacing w:line="480" w:lineRule="auto"/>
        <w:rPr>
          <w:rFonts w:ascii="Lato" w:hAnsi="Lato"/>
          <w:color w:val="333333"/>
          <w:sz w:val="21"/>
          <w:szCs w:val="21"/>
        </w:rPr>
      </w:pPr>
    </w:p>
    <w:p w14:paraId="344BBDDE" w14:textId="162C85B6" w:rsidR="00A96FDF" w:rsidRDefault="00A96FDF" w:rsidP="002C1B81">
      <w:pPr>
        <w:tabs>
          <w:tab w:val="left" w:pos="810"/>
        </w:tabs>
        <w:spacing w:line="480" w:lineRule="auto"/>
        <w:rPr>
          <w:b/>
          <w:bCs/>
        </w:rPr>
      </w:pPr>
      <w:bookmarkStart w:id="4" w:name="OLE_LINK9"/>
      <w:r w:rsidRPr="00B35E2C">
        <w:rPr>
          <w:b/>
          <w:bCs/>
        </w:rPr>
        <w:t>B</w:t>
      </w:r>
      <w:r>
        <w:rPr>
          <w:b/>
          <w:bCs/>
        </w:rPr>
        <w:t>5</w:t>
      </w:r>
      <w:r w:rsidRPr="00B35E2C">
        <w:rPr>
          <w:b/>
          <w:bCs/>
        </w:rPr>
        <w:t xml:space="preserve"> – </w:t>
      </w:r>
      <w:r w:rsidR="00AF4F87">
        <w:rPr>
          <w:b/>
          <w:bCs/>
        </w:rPr>
        <w:t>Steps to Prepare the Data</w:t>
      </w:r>
    </w:p>
    <w:bookmarkEnd w:id="4"/>
    <w:p w14:paraId="63A2E168" w14:textId="2540DEEE" w:rsidR="00DB1F7F" w:rsidRDefault="00DA4811" w:rsidP="002C1B81">
      <w:pPr>
        <w:spacing w:line="480" w:lineRule="auto"/>
        <w:ind w:firstLine="720"/>
      </w:pPr>
      <w:r>
        <w:t>To</w:t>
      </w:r>
      <w:r w:rsidR="00DB1F7F">
        <w:t xml:space="preserve"> prepare the data for analysis, the following steps were performed in accordance with Dr. </w:t>
      </w:r>
      <w:proofErr w:type="spellStart"/>
      <w:r w:rsidR="00DB1F7F">
        <w:t>Elleh’s</w:t>
      </w:r>
      <w:proofErr w:type="spellEnd"/>
      <w:r w:rsidR="00DB1F7F">
        <w:t xml:space="preserve"> presentation (2022):  </w:t>
      </w:r>
    </w:p>
    <w:p w14:paraId="7AAE353C" w14:textId="66B43D3A" w:rsidR="00DB1F7F" w:rsidRPr="009558DE" w:rsidRDefault="00DE3517" w:rsidP="002C1B81">
      <w:pPr>
        <w:pStyle w:val="ListParagraph"/>
        <w:numPr>
          <w:ilvl w:val="0"/>
          <w:numId w:val="22"/>
        </w:numPr>
      </w:pPr>
      <w:r w:rsidRPr="009558DE">
        <w:t>Three d</w:t>
      </w:r>
      <w:r w:rsidR="00DB1F7F" w:rsidRPr="009558DE">
        <w:t xml:space="preserve">ata </w:t>
      </w:r>
      <w:r w:rsidRPr="009558DE">
        <w:t>sources were</w:t>
      </w:r>
      <w:r w:rsidR="00DB1F7F" w:rsidRPr="009558DE">
        <w:t xml:space="preserve"> imported and read into the notebook</w:t>
      </w:r>
    </w:p>
    <w:p w14:paraId="5C705ECA" w14:textId="4631620E" w:rsidR="00DE3517" w:rsidRPr="009558DE" w:rsidRDefault="001C22DE" w:rsidP="002C1B81">
      <w:pPr>
        <w:pStyle w:val="ListParagraph"/>
        <w:numPr>
          <w:ilvl w:val="0"/>
          <w:numId w:val="22"/>
        </w:numPr>
      </w:pPr>
      <w:r w:rsidRPr="009558DE">
        <w:t>Data was checked for unusual characters</w:t>
      </w:r>
    </w:p>
    <w:p w14:paraId="083D3291" w14:textId="77777777" w:rsidR="00DB1F7F" w:rsidRPr="009558DE" w:rsidRDefault="00DB1F7F" w:rsidP="002C1B81">
      <w:pPr>
        <w:pStyle w:val="ListParagraph"/>
        <w:numPr>
          <w:ilvl w:val="0"/>
          <w:numId w:val="22"/>
        </w:numPr>
      </w:pPr>
      <w:r w:rsidRPr="009558DE">
        <w:lastRenderedPageBreak/>
        <w:t xml:space="preserve">Exploratory data analysis was performed to understand the dataset deeper, such as shape, identifying null values (if any), and I chose to convert the day field to a date field with an index.  </w:t>
      </w:r>
    </w:p>
    <w:p w14:paraId="2EC98A37" w14:textId="599A12DA" w:rsidR="00DB1F7F" w:rsidRPr="009558DE" w:rsidRDefault="004A405A" w:rsidP="002C1B81">
      <w:pPr>
        <w:pStyle w:val="ListParagraph"/>
        <w:numPr>
          <w:ilvl w:val="0"/>
          <w:numId w:val="22"/>
        </w:numPr>
      </w:pPr>
      <w:r>
        <w:t>A</w:t>
      </w:r>
      <w:r w:rsidR="00857FDD" w:rsidRPr="009558DE">
        <w:t xml:space="preserve"> </w:t>
      </w:r>
      <w:r w:rsidR="00584DCB" w:rsidRPr="009558DE">
        <w:t>NumPy</w:t>
      </w:r>
      <w:r w:rsidR="00857FDD" w:rsidRPr="009558DE">
        <w:t xml:space="preserve"> array of ratings </w:t>
      </w:r>
      <w:r>
        <w:t xml:space="preserve">was created </w:t>
      </w:r>
      <w:r w:rsidR="00857FDD" w:rsidRPr="009558DE">
        <w:t>by encoding the data</w:t>
      </w:r>
      <w:r w:rsidR="00196C91" w:rsidRPr="009558DE">
        <w:t>.</w:t>
      </w:r>
    </w:p>
    <w:p w14:paraId="768C292D" w14:textId="77777777" w:rsidR="004235D9" w:rsidRPr="009558DE" w:rsidRDefault="004235D9" w:rsidP="002C1B81">
      <w:pPr>
        <w:pStyle w:val="ListParagraph"/>
        <w:numPr>
          <w:ilvl w:val="0"/>
          <w:numId w:val="22"/>
        </w:numPr>
      </w:pPr>
      <w:r w:rsidRPr="009558DE">
        <w:t>Data is split into a training and testing subsets using approximately an 80/20 split.</w:t>
      </w:r>
    </w:p>
    <w:p w14:paraId="3BB053D0" w14:textId="07083D26" w:rsidR="004235D9" w:rsidRPr="009558DE" w:rsidRDefault="004235D9" w:rsidP="002C1B81">
      <w:pPr>
        <w:pStyle w:val="ListParagraph"/>
        <w:numPr>
          <w:ilvl w:val="1"/>
          <w:numId w:val="22"/>
        </w:numPr>
      </w:pPr>
      <w:r w:rsidRPr="009558DE">
        <w:t>Tokens were created on the training data set</w:t>
      </w:r>
      <w:r w:rsidR="000A6D9C" w:rsidRPr="009558DE">
        <w:t xml:space="preserve"> using the </w:t>
      </w:r>
      <w:proofErr w:type="spellStart"/>
      <w:r w:rsidR="000A6D9C" w:rsidRPr="009558DE">
        <w:t>fit_on_</w:t>
      </w:r>
      <w:proofErr w:type="gramStart"/>
      <w:r w:rsidR="000A6D9C" w:rsidRPr="009558DE">
        <w:t>texts</w:t>
      </w:r>
      <w:proofErr w:type="spellEnd"/>
      <w:r w:rsidR="000A6D9C" w:rsidRPr="009558DE">
        <w:t>(</w:t>
      </w:r>
      <w:proofErr w:type="gramEnd"/>
      <w:r w:rsidR="000A6D9C" w:rsidRPr="009558DE">
        <w:t>) method</w:t>
      </w:r>
      <w:r w:rsidR="00196C91" w:rsidRPr="009558DE">
        <w:t>.</w:t>
      </w:r>
    </w:p>
    <w:p w14:paraId="7A6F20EF" w14:textId="7BC9C7F0" w:rsidR="000A6D9C" w:rsidRPr="009558DE" w:rsidRDefault="000A6D9C" w:rsidP="002C1B81">
      <w:pPr>
        <w:pStyle w:val="ListParagraph"/>
        <w:numPr>
          <w:ilvl w:val="1"/>
          <w:numId w:val="22"/>
        </w:numPr>
      </w:pPr>
      <w:r w:rsidRPr="009558DE">
        <w:t xml:space="preserve">A word index was </w:t>
      </w:r>
      <w:r w:rsidR="009D525A" w:rsidRPr="009558DE">
        <w:t>also created on the training set</w:t>
      </w:r>
      <w:r w:rsidR="00196C91" w:rsidRPr="009558DE">
        <w:t>.</w:t>
      </w:r>
    </w:p>
    <w:p w14:paraId="04C839E6" w14:textId="08738B47" w:rsidR="00DB1F7F" w:rsidRPr="009558DE" w:rsidRDefault="009D525A" w:rsidP="002C1B81">
      <w:pPr>
        <w:pStyle w:val="ListParagraph"/>
        <w:numPr>
          <w:ilvl w:val="0"/>
          <w:numId w:val="22"/>
        </w:numPr>
      </w:pPr>
      <w:r w:rsidRPr="009558DE">
        <w:t>Pre</w:t>
      </w:r>
      <w:r w:rsidR="00F91324">
        <w:t>-</w:t>
      </w:r>
      <w:r w:rsidRPr="009558DE">
        <w:t>padding</w:t>
      </w:r>
      <w:r w:rsidR="00582963" w:rsidRPr="009558DE">
        <w:t xml:space="preserve"> was used on the sequences to reach maximum lengths</w:t>
      </w:r>
      <w:r w:rsidR="00DB1F7F" w:rsidRPr="009558DE">
        <w:t xml:space="preserve">. </w:t>
      </w:r>
    </w:p>
    <w:p w14:paraId="1061DED6" w14:textId="3C9A054A" w:rsidR="00DB1F7F" w:rsidRPr="009558DE" w:rsidRDefault="00196C91" w:rsidP="002C1B81">
      <w:pPr>
        <w:pStyle w:val="ListParagraph"/>
        <w:numPr>
          <w:ilvl w:val="0"/>
          <w:numId w:val="22"/>
        </w:numPr>
      </w:pPr>
      <w:r w:rsidRPr="009558DE">
        <w:t>The final model was fit; train/test sets were converted into arrays using NumPy.</w:t>
      </w:r>
    </w:p>
    <w:p w14:paraId="6A413BE0" w14:textId="77777777" w:rsidR="00DB1F7F" w:rsidRDefault="00DB1F7F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5298854" w14:textId="054FFB9F" w:rsidR="00AF4F87" w:rsidRDefault="00AF4F87" w:rsidP="002C1B81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>
        <w:rPr>
          <w:b/>
          <w:bCs/>
        </w:rPr>
        <w:t>6</w:t>
      </w:r>
      <w:r w:rsidRPr="00B35E2C">
        <w:rPr>
          <w:b/>
          <w:bCs/>
        </w:rPr>
        <w:t xml:space="preserve"> – </w:t>
      </w:r>
      <w:r w:rsidR="00B844C7">
        <w:rPr>
          <w:b/>
          <w:bCs/>
        </w:rPr>
        <w:t>Prepared Dataset</w:t>
      </w:r>
    </w:p>
    <w:p w14:paraId="4989C5B9" w14:textId="77777777" w:rsidR="00982B18" w:rsidRDefault="00982B18" w:rsidP="002C1B81">
      <w:pPr>
        <w:spacing w:line="480" w:lineRule="auto"/>
        <w:ind w:firstLine="720"/>
      </w:pPr>
      <w:bookmarkStart w:id="5" w:name="OLE_LINK1"/>
      <w:r>
        <w:t>The submission includes prepared and cleaned data set: df_cleaned_stationary.csv</w:t>
      </w:r>
      <w:bookmarkEnd w:id="5"/>
    </w:p>
    <w:p w14:paraId="5DEA7867" w14:textId="77777777" w:rsidR="00535BB8" w:rsidRDefault="00F61F32" w:rsidP="002C1B81">
      <w:pPr>
        <w:keepNext/>
        <w:spacing w:line="480" w:lineRule="auto"/>
        <w:ind w:firstLine="720"/>
        <w:jc w:val="center"/>
      </w:pPr>
      <w:r w:rsidRPr="00BF7C4A">
        <w:drawing>
          <wp:inline distT="0" distB="0" distL="0" distR="0" wp14:anchorId="2D94722F" wp14:editId="123AC749">
            <wp:extent cx="4572000" cy="1147880"/>
            <wp:effectExtent l="152400" t="152400" r="355600" b="35115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47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AA3CF" w14:textId="7640479F" w:rsidR="00F61F32" w:rsidRDefault="00535BB8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7</w:t>
      </w:r>
      <w:r>
        <w:fldChar w:fldCharType="end"/>
      </w:r>
      <w:r>
        <w:t xml:space="preserve"> - Export Prepared Datasets</w:t>
      </w:r>
    </w:p>
    <w:p w14:paraId="5A133086" w14:textId="77777777" w:rsidR="00535BB8" w:rsidRPr="00535BB8" w:rsidRDefault="00535BB8" w:rsidP="002C1B81">
      <w:pPr>
        <w:spacing w:line="480" w:lineRule="auto"/>
      </w:pPr>
    </w:p>
    <w:p w14:paraId="443EB756" w14:textId="62FFE490" w:rsidR="009958D1" w:rsidRDefault="009958D1" w:rsidP="002C1B81">
      <w:pPr>
        <w:tabs>
          <w:tab w:val="left" w:pos="810"/>
        </w:tabs>
        <w:spacing w:line="480" w:lineRule="auto"/>
        <w:rPr>
          <w:b/>
          <w:bCs/>
        </w:rPr>
      </w:pPr>
      <w:bookmarkStart w:id="6" w:name="OLE_LINK10"/>
      <w:r>
        <w:rPr>
          <w:b/>
          <w:bCs/>
        </w:rPr>
        <w:t>C1</w:t>
      </w:r>
      <w:r w:rsidR="00E40B29" w:rsidRPr="00B35E2C">
        <w:rPr>
          <w:b/>
          <w:bCs/>
        </w:rPr>
        <w:t xml:space="preserve"> – </w:t>
      </w:r>
      <w:r w:rsidR="00E1401B">
        <w:rPr>
          <w:b/>
          <w:bCs/>
        </w:rPr>
        <w:t>Model Summary</w:t>
      </w:r>
    </w:p>
    <w:p w14:paraId="49605A7E" w14:textId="667F72C7" w:rsidR="003C3CBF" w:rsidRDefault="0075007E" w:rsidP="002C1B81">
      <w:pPr>
        <w:spacing w:line="480" w:lineRule="auto"/>
        <w:ind w:firstLine="720"/>
      </w:pPr>
      <w:r>
        <w:t xml:space="preserve">By using the </w:t>
      </w:r>
      <w:proofErr w:type="spellStart"/>
      <w:r w:rsidR="00B62703">
        <w:t>Keras</w:t>
      </w:r>
      <w:proofErr w:type="spellEnd"/>
      <w:r w:rsidR="00B62703">
        <w:t xml:space="preserve"> </w:t>
      </w:r>
      <w:proofErr w:type="spellStart"/>
      <w:proofErr w:type="gramStart"/>
      <w:r>
        <w:t>model.summary</w:t>
      </w:r>
      <w:proofErr w:type="spellEnd"/>
      <w:proofErr w:type="gramEnd"/>
      <w:r>
        <w:t xml:space="preserve"> method</w:t>
      </w:r>
      <w:r w:rsidR="00B62703">
        <w:t xml:space="preserve"> (Figure 8)</w:t>
      </w:r>
      <w:r>
        <w:t>, a summary is created of our model to help visualize</w:t>
      </w:r>
      <w:r w:rsidR="00EE7AF7">
        <w:t xml:space="preserve"> the output of layer names, type, shape and the number of trainable parameters.</w:t>
      </w:r>
    </w:p>
    <w:p w14:paraId="55ECFAEA" w14:textId="77777777" w:rsidR="00E1401B" w:rsidRDefault="00E1401B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78707E6F" w14:textId="51193308" w:rsidR="00F62E5D" w:rsidRDefault="007D5C9E" w:rsidP="002C1B81">
      <w:pPr>
        <w:keepNext/>
        <w:tabs>
          <w:tab w:val="left" w:pos="810"/>
        </w:tabs>
        <w:spacing w:line="480" w:lineRule="auto"/>
        <w:jc w:val="center"/>
      </w:pPr>
      <w:r w:rsidRPr="007D5C9E">
        <w:rPr>
          <w:b/>
          <w:bCs/>
        </w:rPr>
        <w:drawing>
          <wp:inline distT="0" distB="0" distL="0" distR="0" wp14:anchorId="664B08E7" wp14:editId="74041CD6">
            <wp:extent cx="4572000" cy="5123473"/>
            <wp:effectExtent l="152400" t="152400" r="355600" b="35052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1234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1BB323" w14:textId="2EC131CA" w:rsidR="00F62E5D" w:rsidRDefault="00F62E5D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8</w:t>
      </w:r>
      <w:r>
        <w:fldChar w:fldCharType="end"/>
      </w:r>
      <w:r>
        <w:t xml:space="preserve"> - </w:t>
      </w:r>
      <w:proofErr w:type="spellStart"/>
      <w:r>
        <w:t>Keras</w:t>
      </w:r>
      <w:proofErr w:type="spellEnd"/>
      <w:r>
        <w:t xml:space="preserve"> Model Summary</w:t>
      </w:r>
    </w:p>
    <w:p w14:paraId="56C76096" w14:textId="77777777" w:rsidR="00844FA5" w:rsidRPr="00844FA5" w:rsidRDefault="00844FA5" w:rsidP="002C1B81">
      <w:pPr>
        <w:spacing w:line="480" w:lineRule="auto"/>
      </w:pPr>
    </w:p>
    <w:p w14:paraId="3ED32DDA" w14:textId="03EB9A31" w:rsidR="00062066" w:rsidRDefault="00062066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C2</w:t>
      </w:r>
      <w:r w:rsidRPr="00B35E2C">
        <w:rPr>
          <w:b/>
          <w:bCs/>
        </w:rPr>
        <w:t xml:space="preserve"> – </w:t>
      </w:r>
      <w:r>
        <w:rPr>
          <w:b/>
          <w:bCs/>
        </w:rPr>
        <w:t>Network Architecture</w:t>
      </w:r>
    </w:p>
    <w:p w14:paraId="0E99C83A" w14:textId="3B10FA81" w:rsidR="00905B53" w:rsidRDefault="00905B53" w:rsidP="002C1B81">
      <w:pPr>
        <w:spacing w:line="480" w:lineRule="auto"/>
        <w:ind w:firstLine="720"/>
      </w:pPr>
      <w:r>
        <w:t xml:space="preserve">By using the </w:t>
      </w:r>
      <w:proofErr w:type="spellStart"/>
      <w:r>
        <w:t>Keras</w:t>
      </w:r>
      <w:proofErr w:type="spellEnd"/>
      <w:r>
        <w:t xml:space="preserve"> </w:t>
      </w:r>
      <w:proofErr w:type="spellStart"/>
      <w:proofErr w:type="gramStart"/>
      <w:r>
        <w:t>model.summary</w:t>
      </w:r>
      <w:proofErr w:type="spellEnd"/>
      <w:proofErr w:type="gramEnd"/>
      <w:r>
        <w:t xml:space="preserve"> method (Figure 8), </w:t>
      </w:r>
      <w:r w:rsidR="000F7C3D">
        <w:t>you can decipher the following:</w:t>
      </w:r>
    </w:p>
    <w:p w14:paraId="2A849739" w14:textId="7409A938" w:rsidR="000F7C3D" w:rsidRDefault="00A24A6D" w:rsidP="002C1B81">
      <w:pPr>
        <w:pStyle w:val="ListParagraph"/>
        <w:numPr>
          <w:ilvl w:val="0"/>
          <w:numId w:val="24"/>
        </w:numPr>
      </w:pPr>
      <w:r>
        <w:t>Embedding Layer</w:t>
      </w:r>
      <w:r w:rsidR="006B0FDC">
        <w:t xml:space="preserve"> – input </w:t>
      </w:r>
      <w:r w:rsidR="002A6586">
        <w:t xml:space="preserve">of </w:t>
      </w:r>
      <w:r w:rsidR="006B0FDC">
        <w:t>115,246 parameters</w:t>
      </w:r>
    </w:p>
    <w:p w14:paraId="693B15F5" w14:textId="77777777" w:rsidR="00E34F76" w:rsidRDefault="00E34F76" w:rsidP="002C1B81">
      <w:pPr>
        <w:pStyle w:val="ListParagraph"/>
        <w:numPr>
          <w:ilvl w:val="0"/>
          <w:numId w:val="24"/>
        </w:numPr>
      </w:pPr>
      <w:r>
        <w:t>Dropout layer – zero parameters</w:t>
      </w:r>
    </w:p>
    <w:p w14:paraId="5517F561" w14:textId="784CABFE" w:rsidR="004C1869" w:rsidRDefault="004C1869" w:rsidP="002C1B81">
      <w:pPr>
        <w:pStyle w:val="ListParagraph"/>
        <w:numPr>
          <w:ilvl w:val="0"/>
          <w:numId w:val="24"/>
        </w:numPr>
      </w:pPr>
      <w:r>
        <w:lastRenderedPageBreak/>
        <w:t>Flatten – zero parameters</w:t>
      </w:r>
    </w:p>
    <w:p w14:paraId="30D13748" w14:textId="283A511A" w:rsidR="004C1869" w:rsidRDefault="002A6586" w:rsidP="002C1B81">
      <w:pPr>
        <w:pStyle w:val="ListParagraph"/>
        <w:numPr>
          <w:ilvl w:val="0"/>
          <w:numId w:val="24"/>
        </w:numPr>
      </w:pPr>
      <w:r>
        <w:t>Dense Layer – input of 3,300 parameters</w:t>
      </w:r>
    </w:p>
    <w:p w14:paraId="500446B2" w14:textId="47F2B246" w:rsidR="004B3C0B" w:rsidRDefault="004B3C0B" w:rsidP="002C1B81">
      <w:pPr>
        <w:pStyle w:val="ListParagraph"/>
        <w:numPr>
          <w:ilvl w:val="0"/>
          <w:numId w:val="24"/>
        </w:numPr>
      </w:pPr>
      <w:r>
        <w:t xml:space="preserve">Dense Layer – input of </w:t>
      </w:r>
      <w:r>
        <w:t>5</w:t>
      </w:r>
      <w:r>
        <w:t>,</w:t>
      </w:r>
      <w:r>
        <w:t>05</w:t>
      </w:r>
      <w:r>
        <w:t>0 parameters</w:t>
      </w:r>
    </w:p>
    <w:p w14:paraId="0BD045E2" w14:textId="48986EA9" w:rsidR="004B3C0B" w:rsidRDefault="004B3C0B" w:rsidP="002C1B81">
      <w:pPr>
        <w:pStyle w:val="ListParagraph"/>
        <w:numPr>
          <w:ilvl w:val="0"/>
          <w:numId w:val="24"/>
        </w:numPr>
      </w:pPr>
      <w:r>
        <w:t xml:space="preserve">Dense Layer – input of </w:t>
      </w:r>
      <w:r>
        <w:t>5</w:t>
      </w:r>
      <w:r>
        <w:t>0 parameters</w:t>
      </w:r>
    </w:p>
    <w:p w14:paraId="0235DF80" w14:textId="549F2697" w:rsidR="00B42F25" w:rsidRDefault="00B42F25" w:rsidP="002C1B81">
      <w:pPr>
        <w:spacing w:line="480" w:lineRule="auto"/>
      </w:pPr>
      <w:r>
        <w:t>The total trainable parameters are 123,665</w:t>
      </w:r>
      <w:r w:rsidR="00C17FEB">
        <w:t xml:space="preserve">.  </w:t>
      </w:r>
    </w:p>
    <w:p w14:paraId="0AE13682" w14:textId="77777777" w:rsidR="00062066" w:rsidRDefault="00062066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4CC11267" w14:textId="41EBD3B1" w:rsidR="00062066" w:rsidRDefault="00062066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C3</w:t>
      </w:r>
      <w:r w:rsidRPr="00B35E2C">
        <w:rPr>
          <w:b/>
          <w:bCs/>
        </w:rPr>
        <w:t xml:space="preserve"> – </w:t>
      </w:r>
      <w:r w:rsidR="003C776D">
        <w:rPr>
          <w:b/>
          <w:bCs/>
        </w:rPr>
        <w:t>Hyperparameters</w:t>
      </w:r>
    </w:p>
    <w:p w14:paraId="4519B463" w14:textId="63AD324F" w:rsidR="00C17FEB" w:rsidRDefault="005745F6" w:rsidP="002C1B81">
      <w:pPr>
        <w:spacing w:line="480" w:lineRule="auto"/>
        <w:ind w:firstLine="720"/>
      </w:pPr>
      <w:r>
        <w:t>Our classification</w:t>
      </w:r>
      <w:r w:rsidR="00973F00">
        <w:t xml:space="preserve"> problem was binary, so the </w:t>
      </w:r>
      <w:r w:rsidR="00F75BA7">
        <w:t xml:space="preserve">activation function chosen was the </w:t>
      </w:r>
      <w:r w:rsidR="00973F00">
        <w:t xml:space="preserve">Sigmoid function </w:t>
      </w:r>
      <w:r w:rsidR="004766C7">
        <w:t xml:space="preserve">to help predict between 0 and 1 in the label series.  </w:t>
      </w:r>
      <w:r w:rsidR="008462E0">
        <w:t xml:space="preserve">The number of nodes was determined by experimentation relevant to the model’s accuracy.  </w:t>
      </w:r>
      <w:r w:rsidR="00C1680F">
        <w:t xml:space="preserve">Since our classification model was binary, the loss function chosen was also binary, </w:t>
      </w:r>
      <w:proofErr w:type="gramStart"/>
      <w:r w:rsidR="00C1680F">
        <w:t>e.g.</w:t>
      </w:r>
      <w:proofErr w:type="gramEnd"/>
      <w:r w:rsidR="00C1680F">
        <w:t xml:space="preserve"> binary </w:t>
      </w:r>
      <w:proofErr w:type="spellStart"/>
      <w:r w:rsidR="00C1680F">
        <w:t>crossentropy</w:t>
      </w:r>
      <w:proofErr w:type="spellEnd"/>
      <w:r w:rsidR="00C05FBC">
        <w:t xml:space="preserve">, to help with classification.  The </w:t>
      </w:r>
      <w:r w:rsidR="00FF11CD">
        <w:t>“</w:t>
      </w:r>
      <w:proofErr w:type="spellStart"/>
      <w:r w:rsidR="00C05FBC">
        <w:t>adam</w:t>
      </w:r>
      <w:proofErr w:type="spellEnd"/>
      <w:r w:rsidR="00FF11CD">
        <w:t>”</w:t>
      </w:r>
      <w:r w:rsidR="00C05FBC">
        <w:t xml:space="preserve"> optimizer was used in the lectures and worked well, so I continued using it</w:t>
      </w:r>
      <w:r w:rsidR="0027144A">
        <w:t xml:space="preserve"> since it has a high level of adaptability and able to handle </w:t>
      </w:r>
      <w:r w:rsidR="00435304">
        <w:t xml:space="preserve">input noise, which I thought could be present in three different review sources.  </w:t>
      </w:r>
      <w:r w:rsidR="00FF11CD">
        <w:t>Stopping criteria as also utilized to help stop the neural network prior to overfitting</w:t>
      </w:r>
      <w:r w:rsidR="00D73DEB">
        <w:t xml:space="preserve"> by stopping the training </w:t>
      </w:r>
      <w:r w:rsidR="00AB54AF">
        <w:t xml:space="preserve">(with a patience of 2) </w:t>
      </w:r>
      <w:r w:rsidR="00D73DEB">
        <w:t xml:space="preserve">when the validation score ceases to improve.  </w:t>
      </w:r>
      <w:r w:rsidR="001E0FA3">
        <w:t xml:space="preserve">I chose a higher number of epochs </w:t>
      </w:r>
      <w:r w:rsidR="0015793C">
        <w:t>of 20 to use hoping between a higher number and</w:t>
      </w:r>
      <w:r w:rsidR="00D054F7">
        <w:t xml:space="preserve"> the stopping criteria, a more optimized number of runs might emerge.  </w:t>
      </w:r>
      <w:r w:rsidR="00803A94">
        <w:t>Looking at b</w:t>
      </w:r>
      <w:r w:rsidR="00136852">
        <w:t>oth Figure 9 and 10, we can see the training accuracy</w:t>
      </w:r>
      <w:r w:rsidR="00853ADC">
        <w:t xml:space="preserve"> (97%)</w:t>
      </w:r>
      <w:r w:rsidR="00136852">
        <w:t>, validation accuracy</w:t>
      </w:r>
      <w:r w:rsidR="00853ADC">
        <w:t xml:space="preserve"> (73%)</w:t>
      </w:r>
      <w:r w:rsidR="00136852">
        <w:t xml:space="preserve"> and testing accuracy (72%).</w:t>
      </w:r>
    </w:p>
    <w:p w14:paraId="7E921417" w14:textId="77777777" w:rsidR="00C17FEB" w:rsidRDefault="00C17FEB" w:rsidP="002C1B81">
      <w:pPr>
        <w:spacing w:line="480" w:lineRule="auto"/>
      </w:pPr>
    </w:p>
    <w:p w14:paraId="34DE3A84" w14:textId="77777777" w:rsidR="00B0087D" w:rsidRDefault="00B0087D" w:rsidP="002C1B81">
      <w:pPr>
        <w:spacing w:line="480" w:lineRule="auto"/>
      </w:pPr>
    </w:p>
    <w:p w14:paraId="6399B537" w14:textId="4C2D905D" w:rsidR="00261560" w:rsidRDefault="007442E9" w:rsidP="002C1B81">
      <w:pPr>
        <w:spacing w:line="480" w:lineRule="auto"/>
        <w:jc w:val="center"/>
      </w:pPr>
      <w:r w:rsidRPr="007442E9">
        <w:lastRenderedPageBreak/>
        <w:drawing>
          <wp:inline distT="0" distB="0" distL="0" distR="0" wp14:anchorId="1D25233D" wp14:editId="38C52782">
            <wp:extent cx="4572000" cy="1764323"/>
            <wp:effectExtent l="152400" t="152400" r="355600" b="3568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643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AAD615" w14:textId="4916D5DE" w:rsidR="00261560" w:rsidRDefault="00261560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9</w:t>
      </w:r>
      <w:r>
        <w:fldChar w:fldCharType="end"/>
      </w:r>
      <w:r>
        <w:t xml:space="preserve"> - Model Fit</w:t>
      </w:r>
    </w:p>
    <w:p w14:paraId="2A17E632" w14:textId="77777777" w:rsidR="00D12F6C" w:rsidRPr="00D12F6C" w:rsidRDefault="00D12F6C" w:rsidP="002C1B81">
      <w:pPr>
        <w:spacing w:line="480" w:lineRule="auto"/>
      </w:pPr>
    </w:p>
    <w:p w14:paraId="69B176F1" w14:textId="0CF6D3FF" w:rsidR="009F6694" w:rsidRDefault="00D44F1E" w:rsidP="002C1B81">
      <w:pPr>
        <w:keepNext/>
        <w:tabs>
          <w:tab w:val="left" w:pos="810"/>
        </w:tabs>
        <w:spacing w:line="480" w:lineRule="auto"/>
        <w:jc w:val="center"/>
      </w:pPr>
      <w:r w:rsidRPr="00D44F1E">
        <w:rPr>
          <w:b/>
          <w:bCs/>
        </w:rPr>
        <w:drawing>
          <wp:inline distT="0" distB="0" distL="0" distR="0" wp14:anchorId="4FB244EF" wp14:editId="4A8FE2A6">
            <wp:extent cx="4572000" cy="780073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8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8F6C" w14:textId="47F8A045" w:rsidR="00650087" w:rsidRDefault="009F6694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10</w:t>
      </w:r>
      <w:r>
        <w:fldChar w:fldCharType="end"/>
      </w:r>
      <w:r>
        <w:t xml:space="preserve"> - Evaluation Metric</w:t>
      </w:r>
    </w:p>
    <w:p w14:paraId="0BE8419A" w14:textId="77777777" w:rsidR="009F6694" w:rsidRPr="009F6694" w:rsidRDefault="009F6694" w:rsidP="002C1B81">
      <w:pPr>
        <w:spacing w:line="480" w:lineRule="auto"/>
      </w:pPr>
    </w:p>
    <w:p w14:paraId="20768E7D" w14:textId="77777777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D1</w:t>
      </w:r>
      <w:r w:rsidRPr="00B35E2C">
        <w:rPr>
          <w:b/>
          <w:bCs/>
        </w:rPr>
        <w:t xml:space="preserve"> – </w:t>
      </w:r>
      <w:r>
        <w:rPr>
          <w:b/>
          <w:bCs/>
        </w:rPr>
        <w:t>Stopping Criteria</w:t>
      </w:r>
    </w:p>
    <w:p w14:paraId="19B05DE9" w14:textId="0FF4C0F6" w:rsidR="00E64B30" w:rsidRDefault="00E70536" w:rsidP="002C1B81">
      <w:pPr>
        <w:tabs>
          <w:tab w:val="left" w:pos="810"/>
        </w:tabs>
        <w:spacing w:line="480" w:lineRule="auto"/>
      </w:pPr>
      <w:r>
        <w:tab/>
        <w:t xml:space="preserve">As mentioned in C3 – Hyperparameters, </w:t>
      </w:r>
      <w:r>
        <w:t xml:space="preserve">I chose a higher number of epochs of 20 to use </w:t>
      </w:r>
      <w:r w:rsidR="008828BB">
        <w:t>strategizing that</w:t>
      </w:r>
      <w:r>
        <w:t xml:space="preserve"> between </w:t>
      </w:r>
      <w:r w:rsidR="008828BB">
        <w:t>this</w:t>
      </w:r>
      <w:r>
        <w:t xml:space="preserve"> higher </w:t>
      </w:r>
      <w:r w:rsidR="008828BB">
        <w:t xml:space="preserve">epoch </w:t>
      </w:r>
      <w:r>
        <w:t>number and the stopping criteria, a more optimized number of runs might emerge.</w:t>
      </w:r>
      <w:r w:rsidR="00CB00B8">
        <w:t xml:space="preserve"> I chose a patience of 2 on the early stopping monitor</w:t>
      </w:r>
      <w:r w:rsidR="00B557C9">
        <w:t xml:space="preserve">.  </w:t>
      </w:r>
      <w:r w:rsidR="00960B1F">
        <w:t>The balance</w:t>
      </w:r>
      <w:r w:rsidR="00F84244">
        <w:t xml:space="preserve"> between the number of epochs and </w:t>
      </w:r>
      <w:r w:rsidR="00DB4321">
        <w:t xml:space="preserve">the stop criteria </w:t>
      </w:r>
      <w:r w:rsidR="00F84244">
        <w:t>stopping</w:t>
      </w:r>
      <w:r w:rsidR="00DB4321">
        <w:t xml:space="preserve"> </w:t>
      </w:r>
      <w:r w:rsidR="0044017F">
        <w:t>model fitting</w:t>
      </w:r>
      <w:r w:rsidR="00DB4321">
        <w:t xml:space="preserve"> once the </w:t>
      </w:r>
      <w:r w:rsidR="00ED0D64">
        <w:t>accuracy stops improving</w:t>
      </w:r>
      <w:r w:rsidR="0044017F">
        <w:t xml:space="preserve"> provides an elevated confidence</w:t>
      </w:r>
      <w:r w:rsidR="00ED0D64">
        <w:t xml:space="preserve">.  </w:t>
      </w:r>
    </w:p>
    <w:p w14:paraId="30884A9C" w14:textId="77777777" w:rsidR="00B557C9" w:rsidRDefault="00B557C9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DBF912A" w14:textId="16385EFD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D</w:t>
      </w:r>
      <w:r w:rsidR="00655979">
        <w:rPr>
          <w:b/>
          <w:bCs/>
        </w:rPr>
        <w:t>2</w:t>
      </w:r>
      <w:r w:rsidRPr="00B35E2C">
        <w:rPr>
          <w:b/>
          <w:bCs/>
        </w:rPr>
        <w:t xml:space="preserve"> – </w:t>
      </w:r>
      <w:r>
        <w:rPr>
          <w:b/>
          <w:bCs/>
        </w:rPr>
        <w:t>Training Process</w:t>
      </w:r>
    </w:p>
    <w:p w14:paraId="2412CBE4" w14:textId="7075396F" w:rsidR="00C35D6D" w:rsidRDefault="00C35D6D" w:rsidP="002C1B81">
      <w:pPr>
        <w:tabs>
          <w:tab w:val="left" w:pos="810"/>
        </w:tabs>
        <w:spacing w:line="480" w:lineRule="auto"/>
      </w:pPr>
      <w:r>
        <w:tab/>
        <w:t xml:space="preserve">In the model, we </w:t>
      </w:r>
      <w:r w:rsidR="002D7C34">
        <w:t>set epoch to 20 with an early stopping monitor and patience of 2</w:t>
      </w:r>
      <w:r>
        <w:t>.</w:t>
      </w:r>
      <w:r w:rsidR="00676A3B">
        <w:t xml:space="preserve">  As we see in Figure 11, the </w:t>
      </w:r>
      <w:r w:rsidR="00585CC8">
        <w:t>validation scores continue to improve</w:t>
      </w:r>
      <w:r w:rsidR="00F17788">
        <w:t xml:space="preserve"> until </w:t>
      </w:r>
      <w:r w:rsidR="008330E3">
        <w:t xml:space="preserve">training epoch </w:t>
      </w:r>
      <w:r w:rsidR="00AC3D88">
        <w:t>9 and then the following 2</w:t>
      </w:r>
      <w:r w:rsidR="006270A2">
        <w:t xml:space="preserve"> fail to improve higher</w:t>
      </w:r>
      <w:r w:rsidR="00585CC8">
        <w:t>.</w:t>
      </w:r>
      <w:r>
        <w:t xml:space="preserve">  </w:t>
      </w:r>
    </w:p>
    <w:p w14:paraId="2A8CA4BB" w14:textId="77777777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6CEA1E6C" w14:textId="608D0DFF" w:rsidR="004848A7" w:rsidRDefault="009B45BF" w:rsidP="002C1B81">
      <w:pPr>
        <w:keepNext/>
        <w:tabs>
          <w:tab w:val="left" w:pos="810"/>
        </w:tabs>
        <w:spacing w:line="480" w:lineRule="auto"/>
        <w:jc w:val="center"/>
      </w:pPr>
      <w:r w:rsidRPr="009B45BF">
        <w:rPr>
          <w:b/>
          <w:bCs/>
        </w:rPr>
        <w:drawing>
          <wp:inline distT="0" distB="0" distL="0" distR="0" wp14:anchorId="1E66A41D" wp14:editId="30890A74">
            <wp:extent cx="4572000" cy="6618654"/>
            <wp:effectExtent l="152400" t="152400" r="355600" b="353695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618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932C37" w14:textId="65B6EFB0" w:rsidR="004848A7" w:rsidRDefault="004848A7" w:rsidP="002C1B81">
      <w:pPr>
        <w:pStyle w:val="Caption"/>
        <w:spacing w:after="0" w:line="480" w:lineRule="auto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11</w:t>
      </w:r>
      <w:r>
        <w:fldChar w:fldCharType="end"/>
      </w:r>
      <w:r>
        <w:t xml:space="preserve"> - Training Process Visualization</w:t>
      </w:r>
    </w:p>
    <w:p w14:paraId="4CD9EA68" w14:textId="77777777" w:rsidR="004848A7" w:rsidRDefault="004848A7" w:rsidP="002C1B81">
      <w:pPr>
        <w:spacing w:line="480" w:lineRule="auto"/>
      </w:pPr>
    </w:p>
    <w:p w14:paraId="2C5B80DA" w14:textId="77777777" w:rsidR="007F0E3E" w:rsidRPr="004848A7" w:rsidRDefault="007F0E3E" w:rsidP="002C1B81">
      <w:pPr>
        <w:spacing w:line="480" w:lineRule="auto"/>
      </w:pPr>
    </w:p>
    <w:p w14:paraId="0240C072" w14:textId="0A1F20D5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D</w:t>
      </w:r>
      <w:r w:rsidR="00FF694C">
        <w:rPr>
          <w:b/>
          <w:bCs/>
        </w:rPr>
        <w:t>3</w:t>
      </w:r>
      <w:r w:rsidRPr="00B35E2C">
        <w:rPr>
          <w:b/>
          <w:bCs/>
        </w:rPr>
        <w:t xml:space="preserve"> – </w:t>
      </w:r>
      <w:r w:rsidR="00FF694C">
        <w:rPr>
          <w:b/>
          <w:bCs/>
        </w:rPr>
        <w:t>Fit</w:t>
      </w:r>
    </w:p>
    <w:p w14:paraId="5AD58BD1" w14:textId="0983862F" w:rsidR="008A46A3" w:rsidRDefault="00D0786A" w:rsidP="002C1B81">
      <w:pPr>
        <w:tabs>
          <w:tab w:val="left" w:pos="810"/>
        </w:tabs>
        <w:spacing w:line="480" w:lineRule="auto"/>
      </w:pPr>
      <w:r>
        <w:tab/>
      </w:r>
      <w:r w:rsidR="008E2A51">
        <w:t xml:space="preserve">Overfitting is when the model </w:t>
      </w:r>
      <w:r w:rsidR="002A5488">
        <w:t xml:space="preserve">learns the training dataset </w:t>
      </w:r>
      <w:r w:rsidR="00EF309A">
        <w:t>too</w:t>
      </w:r>
      <w:r w:rsidR="002A5488">
        <w:t xml:space="preserve"> </w:t>
      </w:r>
      <w:r w:rsidR="00EF309A">
        <w:t>well and</w:t>
      </w:r>
      <w:r w:rsidR="002A5488">
        <w:t xml:space="preserve"> doesn’t adapt to </w:t>
      </w:r>
      <w:r w:rsidR="00315ADD">
        <w:t xml:space="preserve">testing data.  </w:t>
      </w:r>
      <w:r w:rsidR="004E7136">
        <w:t xml:space="preserve">In order to help avoid this situation, the </w:t>
      </w:r>
      <w:proofErr w:type="spellStart"/>
      <w:proofErr w:type="gramStart"/>
      <w:r w:rsidR="004E7136">
        <w:t>keras.layers</w:t>
      </w:r>
      <w:proofErr w:type="gramEnd"/>
      <w:r w:rsidR="004E7136">
        <w:t>.Dropout</w:t>
      </w:r>
      <w:proofErr w:type="spellEnd"/>
      <w:r w:rsidR="004E7136">
        <w:t xml:space="preserve"> method was used.  </w:t>
      </w:r>
      <w:r>
        <w:t>(Figure 8)</w:t>
      </w:r>
    </w:p>
    <w:p w14:paraId="37231CD7" w14:textId="77777777" w:rsidR="008A46A3" w:rsidRDefault="008A46A3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75C2E6CE" w14:textId="5A2B62C1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D</w:t>
      </w:r>
      <w:r w:rsidR="005511B2">
        <w:rPr>
          <w:b/>
          <w:bCs/>
        </w:rPr>
        <w:t>4</w:t>
      </w:r>
      <w:r w:rsidRPr="00B35E2C">
        <w:rPr>
          <w:b/>
          <w:bCs/>
        </w:rPr>
        <w:t xml:space="preserve"> – </w:t>
      </w:r>
      <w:r w:rsidR="005511B2">
        <w:rPr>
          <w:b/>
          <w:bCs/>
        </w:rPr>
        <w:t>Predictive Accuracy</w:t>
      </w:r>
    </w:p>
    <w:p w14:paraId="5C949BB5" w14:textId="77777777" w:rsidR="005511B2" w:rsidRDefault="005511B2" w:rsidP="002C1B81">
      <w:pPr>
        <w:spacing w:line="480" w:lineRule="auto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>The submission discusses the predictive accuracy of the trained network using the selected evaluation metric from part D2.</w:t>
      </w:r>
    </w:p>
    <w:p w14:paraId="716FC2EB" w14:textId="77777777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7951429B" w14:textId="7CCE88D9" w:rsidR="00F16095" w:rsidRDefault="00D12F6C" w:rsidP="002C1B81">
      <w:pPr>
        <w:tabs>
          <w:tab w:val="left" w:pos="810"/>
        </w:tabs>
        <w:spacing w:line="480" w:lineRule="auto"/>
      </w:pPr>
      <w:r>
        <w:tab/>
        <w:t>As seen in Figure 10, the model prediction accuracy on test data is 7</w:t>
      </w:r>
      <w:r w:rsidR="00F0798F">
        <w:t>6.</w:t>
      </w:r>
      <w:r>
        <w:t xml:space="preserve">5%, which isn’t too bad.  A testing model was provided (Figure 11) to provide a couple sentences </w:t>
      </w:r>
      <w:r w:rsidR="006469A3">
        <w:t xml:space="preserve">not yet seen by the model.  The model was able to predict these two sentences accurately.  </w:t>
      </w:r>
    </w:p>
    <w:p w14:paraId="11F65496" w14:textId="77777777" w:rsidR="006469A3" w:rsidRDefault="006469A3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239C4AD8" w14:textId="77777777" w:rsidR="00F16095" w:rsidRDefault="00F16095" w:rsidP="002C1B81">
      <w:pPr>
        <w:keepNext/>
        <w:tabs>
          <w:tab w:val="left" w:pos="810"/>
        </w:tabs>
        <w:spacing w:line="480" w:lineRule="auto"/>
        <w:jc w:val="center"/>
      </w:pPr>
      <w:r w:rsidRPr="00F16095">
        <w:rPr>
          <w:b/>
          <w:bCs/>
        </w:rPr>
        <w:drawing>
          <wp:inline distT="0" distB="0" distL="0" distR="0" wp14:anchorId="0E0D42F8" wp14:editId="02EE1834">
            <wp:extent cx="4572000" cy="2260600"/>
            <wp:effectExtent l="152400" t="152400" r="355600" b="35560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0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35E54E" w14:textId="177F54BE" w:rsidR="00F16095" w:rsidRDefault="00F16095" w:rsidP="002C1B81">
      <w:pPr>
        <w:pStyle w:val="Caption"/>
        <w:spacing w:after="0" w:line="480" w:lineRule="auto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6315B">
        <w:rPr>
          <w:noProof/>
        </w:rPr>
        <w:t>12</w:t>
      </w:r>
      <w:r>
        <w:fldChar w:fldCharType="end"/>
      </w:r>
      <w:r>
        <w:t xml:space="preserve"> - Predictive Testing</w:t>
      </w:r>
    </w:p>
    <w:p w14:paraId="7EC6A3F6" w14:textId="77777777" w:rsidR="009D4EA5" w:rsidRDefault="009D4EA5" w:rsidP="002C1B81">
      <w:pPr>
        <w:spacing w:line="480" w:lineRule="auto"/>
        <w:ind w:firstLine="720"/>
        <w:rPr>
          <w:b/>
          <w:bCs/>
        </w:rPr>
      </w:pPr>
      <w:r>
        <w:rPr>
          <w:b/>
          <w:bCs/>
        </w:rPr>
        <w:br w:type="page"/>
      </w:r>
    </w:p>
    <w:p w14:paraId="3E4731C9" w14:textId="63FC0AF0" w:rsidR="00E64B30" w:rsidRDefault="00F87EAB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lastRenderedPageBreak/>
        <w:t>E</w:t>
      </w:r>
      <w:r w:rsidR="00E64B30" w:rsidRPr="00B35E2C">
        <w:rPr>
          <w:b/>
          <w:bCs/>
        </w:rPr>
        <w:t xml:space="preserve"> – </w:t>
      </w:r>
      <w:r>
        <w:rPr>
          <w:b/>
          <w:bCs/>
        </w:rPr>
        <w:t>Code</w:t>
      </w:r>
    </w:p>
    <w:p w14:paraId="21DC7D26" w14:textId="4D474176" w:rsidR="00E31405" w:rsidRDefault="00E31405" w:rsidP="002C1B81">
      <w:pPr>
        <w:spacing w:line="480" w:lineRule="auto"/>
        <w:ind w:firstLine="720"/>
      </w:pPr>
      <w:r>
        <w:t xml:space="preserve">Provided in the zipped folder is a </w:t>
      </w:r>
      <w:proofErr w:type="spellStart"/>
      <w:r>
        <w:t>Jupyter</w:t>
      </w:r>
      <w:proofErr w:type="spellEnd"/>
      <w:r>
        <w:t xml:space="preserve"> notebook (</w:t>
      </w:r>
      <w:r w:rsidRPr="001B0C4A">
        <w:t>D213-AdvancedDataAnalyticsPA</w:t>
      </w:r>
      <w:r>
        <w:t>2</w:t>
      </w:r>
      <w:r w:rsidRPr="001B0C4A">
        <w:t>.ipynb</w:t>
      </w:r>
      <w:r>
        <w:t xml:space="preserve">) </w:t>
      </w:r>
      <w:r w:rsidR="008663C6">
        <w:t>a</w:t>
      </w:r>
      <w:r w:rsidR="009C52EE">
        <w:t xml:space="preserve"> hierarchical data formatted file (</w:t>
      </w:r>
      <w:r w:rsidR="008E10B9" w:rsidRPr="008E10B9">
        <w:t>JWillis_D213_PA2_SentimentAnalysisModel.h5</w:t>
      </w:r>
      <w:r w:rsidR="009C52EE">
        <w:t>)</w:t>
      </w:r>
      <w:r w:rsidR="008E10B9">
        <w:t xml:space="preserve"> </w:t>
      </w:r>
      <w:r>
        <w:t>and pdf export (</w:t>
      </w:r>
      <w:r w:rsidR="0034366B">
        <w:t>JWillis_</w:t>
      </w:r>
      <w:r w:rsidRPr="00E4750C">
        <w:t>D213-AdvancedDataAnalytics</w:t>
      </w:r>
      <w:r w:rsidR="0034366B">
        <w:t>_</w:t>
      </w:r>
      <w:r w:rsidRPr="00E4750C">
        <w:t>PA</w:t>
      </w:r>
      <w:r>
        <w:t>2</w:t>
      </w:r>
      <w:r w:rsidRPr="00E4750C">
        <w:t>.pdf</w:t>
      </w:r>
      <w:r>
        <w:t xml:space="preserve">) detailing the code used to support the implementation of the time series model.   </w:t>
      </w:r>
      <w:r w:rsidR="008E10B9">
        <w:t>Additionally,</w:t>
      </w:r>
      <w:r w:rsidR="00C37072">
        <w:t xml:space="preserve"> </w:t>
      </w:r>
      <w:r w:rsidR="00FA0FF6">
        <w:t xml:space="preserve">there </w:t>
      </w:r>
      <w:r w:rsidR="00C37072">
        <w:t xml:space="preserve">are the cleaned *.csv files and images of </w:t>
      </w:r>
      <w:r w:rsidR="00BF3CD4">
        <w:t xml:space="preserve">visualizations.  </w:t>
      </w:r>
    </w:p>
    <w:p w14:paraId="57C7AA48" w14:textId="77777777" w:rsidR="00E31405" w:rsidRDefault="00E31405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0F7D8950" w14:textId="6B985A03" w:rsidR="00E64B30" w:rsidRDefault="00F87EAB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F</w:t>
      </w:r>
      <w:r w:rsidR="00E64B30" w:rsidRPr="00B35E2C">
        <w:rPr>
          <w:b/>
          <w:bCs/>
        </w:rPr>
        <w:t xml:space="preserve"> – </w:t>
      </w:r>
      <w:r>
        <w:rPr>
          <w:b/>
          <w:bCs/>
        </w:rPr>
        <w:t>Functionality</w:t>
      </w:r>
    </w:p>
    <w:p w14:paraId="28CA591D" w14:textId="65254D2F" w:rsidR="002A2F77" w:rsidRDefault="00FA79E4" w:rsidP="002C1B81">
      <w:pPr>
        <w:tabs>
          <w:tab w:val="left" w:pos="810"/>
        </w:tabs>
        <w:spacing w:line="480" w:lineRule="auto"/>
        <w:rPr>
          <w:color w:val="000000"/>
          <w:sz w:val="21"/>
          <w:szCs w:val="21"/>
        </w:rPr>
      </w:pPr>
      <w:r>
        <w:tab/>
      </w:r>
      <w:r w:rsidR="005B0BB2">
        <w:t>Close to 3</w:t>
      </w:r>
      <w:r w:rsidR="00F9470F">
        <w:t>,000 reviews from Amazon, Yelp and the Internet Movie Database were collected and combined</w:t>
      </w:r>
      <w:r w:rsidR="00277A1A">
        <w:t xml:space="preserve">, cleaned, chunked into </w:t>
      </w:r>
      <w:r w:rsidR="001009B5">
        <w:t xml:space="preserve">tokenized </w:t>
      </w:r>
      <w:proofErr w:type="gramStart"/>
      <w:r w:rsidR="006638DF">
        <w:t>parts</w:t>
      </w:r>
      <w:proofErr w:type="gramEnd"/>
      <w:r w:rsidR="006638DF">
        <w:t xml:space="preserve"> and padded into</w:t>
      </w:r>
      <w:r w:rsidR="005654A7">
        <w:t xml:space="preserve"> equal sized segments</w:t>
      </w:r>
      <w:r w:rsidR="006638DF">
        <w:t>.</w:t>
      </w:r>
      <w:r w:rsidR="005654A7">
        <w:t xml:space="preserve">  </w:t>
      </w:r>
      <w:r w:rsidR="005062A3">
        <w:t xml:space="preserve">From there, </w:t>
      </w:r>
      <w:r w:rsidR="002A2F77">
        <w:t xml:space="preserve">123,665 parameters were split into </w:t>
      </w:r>
      <w:r w:rsidR="00453FE9">
        <w:t>test (20%) and training (80%)</w:t>
      </w:r>
      <w:r w:rsidR="00827050">
        <w:t xml:space="preserve"> data sets to be </w:t>
      </w:r>
      <w:r w:rsidR="00A616EE">
        <w:t xml:space="preserve">processed </w:t>
      </w:r>
      <w:r w:rsidR="00CB1F29">
        <w:t>by a natural language algorithm</w:t>
      </w:r>
      <w:r w:rsidR="003F144E">
        <w:t>.  The model</w:t>
      </w:r>
      <w:r w:rsidR="00A616EE">
        <w:t xml:space="preserve"> </w:t>
      </w:r>
      <w:r w:rsidR="003F144E">
        <w:t>leveraged</w:t>
      </w:r>
      <w:r w:rsidR="00A616EE">
        <w:t xml:space="preserve"> the </w:t>
      </w:r>
      <w:r w:rsidR="008663C6">
        <w:t>sentiments</w:t>
      </w:r>
      <w:r w:rsidR="003F144E">
        <w:t xml:space="preserve"> from customers reviews to train</w:t>
      </w:r>
      <w:r w:rsidR="001C0A98">
        <w:t xml:space="preserve"> itself and record labels accordingly</w:t>
      </w:r>
      <w:r w:rsidR="003F144E">
        <w:t>.</w:t>
      </w:r>
      <w:r w:rsidR="001C0A98">
        <w:t xml:space="preserve">  Through many iterative </w:t>
      </w:r>
      <w:r w:rsidR="003438CC">
        <w:t xml:space="preserve">training and tuning sessions, the model has been </w:t>
      </w:r>
      <w:r w:rsidR="00A17DFC">
        <w:t>modified</w:t>
      </w:r>
      <w:r w:rsidR="003438CC">
        <w:t xml:space="preserve"> to predict new customers reviews and identify </w:t>
      </w:r>
      <w:r w:rsidR="00A17DFC">
        <w:t xml:space="preserve">sentiments as positive or negative reviews.  </w:t>
      </w:r>
      <w:r w:rsidR="003F144E">
        <w:t xml:space="preserve">  </w:t>
      </w:r>
      <w:r w:rsidR="00CB1F29">
        <w:t xml:space="preserve"> </w:t>
      </w:r>
    </w:p>
    <w:p w14:paraId="1C83DC31" w14:textId="77777777" w:rsidR="00FA79E4" w:rsidRDefault="00FA79E4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7E9C76FC" w14:textId="4845EBEA" w:rsidR="00E64B30" w:rsidRDefault="0022222B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G</w:t>
      </w:r>
      <w:r w:rsidR="00E64B30" w:rsidRPr="00B35E2C">
        <w:rPr>
          <w:b/>
          <w:bCs/>
        </w:rPr>
        <w:t xml:space="preserve"> – </w:t>
      </w:r>
      <w:r>
        <w:rPr>
          <w:b/>
          <w:bCs/>
        </w:rPr>
        <w:t>Recommendations</w:t>
      </w:r>
    </w:p>
    <w:p w14:paraId="7161E795" w14:textId="2AAA3DAE" w:rsidR="00E57F6D" w:rsidRDefault="00E57F6D" w:rsidP="002C1B81">
      <w:pPr>
        <w:tabs>
          <w:tab w:val="left" w:pos="810"/>
        </w:tabs>
        <w:spacing w:line="480" w:lineRule="auto"/>
      </w:pPr>
      <w:r>
        <w:tab/>
        <w:t xml:space="preserve">Based on </w:t>
      </w:r>
      <w:r w:rsidR="001D1927">
        <w:t xml:space="preserve">initial results, I recommend retrieving more training data to increase the </w:t>
      </w:r>
      <w:r w:rsidR="00647E5F">
        <w:t xml:space="preserve">test </w:t>
      </w:r>
      <w:r w:rsidR="001D1927">
        <w:t xml:space="preserve">accuracy </w:t>
      </w:r>
      <w:r w:rsidR="00647E5F">
        <w:t xml:space="preserve">when analyzing testing data.  </w:t>
      </w:r>
      <w:r w:rsidR="00F505A3">
        <w:t>With minimal test set thus far combined with</w:t>
      </w:r>
      <w:r w:rsidR="00196DAB">
        <w:t xml:space="preserve"> attention to output details and adjusting</w:t>
      </w:r>
      <w:r w:rsidR="00F505A3">
        <w:t xml:space="preserve"> parameter tuning </w:t>
      </w:r>
      <w:r w:rsidR="00196DAB">
        <w:t xml:space="preserve">accordingly, we have achieved </w:t>
      </w:r>
      <w:r w:rsidR="00820E28">
        <w:t xml:space="preserve">an acceptable degree of </w:t>
      </w:r>
      <w:r w:rsidR="00196DAB">
        <w:t>7</w:t>
      </w:r>
      <w:r w:rsidR="00F0798F">
        <w:t>6.</w:t>
      </w:r>
      <w:r w:rsidR="00256BC6">
        <w:t xml:space="preserve">5% accuracy thus far.  </w:t>
      </w:r>
      <w:r w:rsidR="00AE576B">
        <w:t xml:space="preserve">In addition, </w:t>
      </w:r>
      <w:r w:rsidR="00236DA9">
        <w:t xml:space="preserve">I would also add </w:t>
      </w:r>
      <w:r w:rsidR="00FC2ADB">
        <w:t xml:space="preserve">a more stratified dataset rather than binary input to increase exposure to realistic </w:t>
      </w:r>
      <w:r w:rsidR="00AE576B">
        <w:t xml:space="preserve">rating systems.  </w:t>
      </w:r>
      <w:r w:rsidR="00F505A3">
        <w:t xml:space="preserve"> </w:t>
      </w:r>
    </w:p>
    <w:p w14:paraId="62C25A33" w14:textId="77777777" w:rsidR="001D1927" w:rsidRDefault="001D1927" w:rsidP="002C1B81">
      <w:pPr>
        <w:tabs>
          <w:tab w:val="left" w:pos="810"/>
        </w:tabs>
        <w:spacing w:line="480" w:lineRule="auto"/>
      </w:pPr>
    </w:p>
    <w:p w14:paraId="2D226B98" w14:textId="77777777" w:rsidR="001D1927" w:rsidRDefault="001D1927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45AA9152" w14:textId="37BE19E4" w:rsidR="00E64B30" w:rsidRDefault="0022222B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lastRenderedPageBreak/>
        <w:t>H</w:t>
      </w:r>
      <w:r w:rsidR="00E64B30" w:rsidRPr="00B35E2C">
        <w:rPr>
          <w:b/>
          <w:bCs/>
        </w:rPr>
        <w:t xml:space="preserve"> – </w:t>
      </w:r>
      <w:r>
        <w:rPr>
          <w:b/>
          <w:bCs/>
        </w:rPr>
        <w:t>Reporting</w:t>
      </w:r>
    </w:p>
    <w:p w14:paraId="0D3951A5" w14:textId="6A3FBA29" w:rsidR="00E31405" w:rsidRDefault="00E31405" w:rsidP="002C1B81">
      <w:pPr>
        <w:spacing w:line="480" w:lineRule="auto"/>
        <w:ind w:firstLine="720"/>
      </w:pPr>
      <w:r>
        <w:t xml:space="preserve">Provided in this document is an accurately created both VS-Code and </w:t>
      </w:r>
      <w:proofErr w:type="spellStart"/>
      <w:r>
        <w:t>Jupyter</w:t>
      </w:r>
      <w:proofErr w:type="spellEnd"/>
      <w:r>
        <w:t xml:space="preserve"> Notebooks.  Both a </w:t>
      </w:r>
      <w:proofErr w:type="spellStart"/>
      <w:r>
        <w:t>Jupyter</w:t>
      </w:r>
      <w:proofErr w:type="spellEnd"/>
      <w:r>
        <w:t xml:space="preserve"> notebook (</w:t>
      </w:r>
      <w:r w:rsidRPr="001B0C4A">
        <w:t>D213-AdvancedDataAnalyticsPA</w:t>
      </w:r>
      <w:r>
        <w:t>2</w:t>
      </w:r>
      <w:r w:rsidRPr="001B0C4A">
        <w:t>.ipynb</w:t>
      </w:r>
      <w:r>
        <w:t>) and pdf export (</w:t>
      </w:r>
      <w:r w:rsidRPr="00E4750C">
        <w:t>D213-AdvancedDataAnalyticsPA</w:t>
      </w:r>
      <w:r>
        <w:t>2</w:t>
      </w:r>
      <w:r w:rsidRPr="00E4750C">
        <w:t>.pdf</w:t>
      </w:r>
      <w:r>
        <w:t xml:space="preserve"> has been provided in the zipped package.</w:t>
      </w:r>
    </w:p>
    <w:p w14:paraId="455C9E7F" w14:textId="77777777" w:rsidR="00E31405" w:rsidRDefault="00E31405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4EB1474F" w14:textId="6649639F" w:rsidR="003D3CA6" w:rsidRPr="00F82636" w:rsidRDefault="00975E5C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I</w:t>
      </w:r>
      <w:r w:rsidR="00E64B30" w:rsidRPr="00B35E2C">
        <w:rPr>
          <w:b/>
          <w:bCs/>
        </w:rPr>
        <w:t xml:space="preserve"> – </w:t>
      </w:r>
      <w:r w:rsidR="00E64B30">
        <w:rPr>
          <w:b/>
          <w:bCs/>
        </w:rPr>
        <w:t>S</w:t>
      </w:r>
      <w:r>
        <w:rPr>
          <w:b/>
          <w:bCs/>
        </w:rPr>
        <w:t>ources for Third-Party Code</w:t>
      </w:r>
      <w:bookmarkEnd w:id="6"/>
    </w:p>
    <w:p w14:paraId="02098ECD" w14:textId="77777777" w:rsidR="003D3CA6" w:rsidRDefault="003D3CA6" w:rsidP="002C1B81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3" w:history="1">
        <w:r w:rsidRPr="00563119">
          <w:rPr>
            <w:rStyle w:val="Hyperlink"/>
          </w:rPr>
          <w:t>https://www.markdownguide.org/basic-syntax/</w:t>
        </w:r>
      </w:hyperlink>
    </w:p>
    <w:p w14:paraId="58AB480B" w14:textId="634902E5" w:rsidR="008F6FAE" w:rsidRDefault="008F6FAE" w:rsidP="002C1B81">
      <w:pPr>
        <w:pStyle w:val="ListParagraph"/>
        <w:numPr>
          <w:ilvl w:val="0"/>
          <w:numId w:val="4"/>
        </w:numPr>
      </w:pPr>
      <w:proofErr w:type="spellStart"/>
      <w:r>
        <w:t>MacTeX</w:t>
      </w:r>
      <w:proofErr w:type="spellEnd"/>
      <w:r>
        <w:t xml:space="preserve">: </w:t>
      </w:r>
      <w:hyperlink r:id="rId24" w:history="1">
        <w:r w:rsidRPr="00605B19">
          <w:rPr>
            <w:rStyle w:val="Hyperlink"/>
          </w:rPr>
          <w:t>https://tug.org/mactex/mactex-download.html</w:t>
        </w:r>
      </w:hyperlink>
      <w:r>
        <w:t xml:space="preserve"> </w:t>
      </w:r>
    </w:p>
    <w:p w14:paraId="633B1068" w14:textId="77777777" w:rsidR="003D3CA6" w:rsidRDefault="003D3CA6" w:rsidP="002C1B81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5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25C2EA28" w14:textId="77777777" w:rsidR="003D3CA6" w:rsidRDefault="003D3CA6" w:rsidP="002C1B8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6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419DC70A" w14:textId="77777777" w:rsidR="003D3CA6" w:rsidRDefault="003D3CA6" w:rsidP="002C1B81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7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5CE9A18C" w14:textId="77777777" w:rsidR="003D3CA6" w:rsidRDefault="003D3CA6" w:rsidP="002C1B81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8" w:history="1">
        <w:r w:rsidRPr="00440165">
          <w:rPr>
            <w:rStyle w:val="Hyperlink"/>
          </w:rPr>
          <w:t>https://docs.python.org/3.9/library/index.html</w:t>
        </w:r>
      </w:hyperlink>
    </w:p>
    <w:p w14:paraId="3371FA74" w14:textId="2D6C5964" w:rsidR="00687F5B" w:rsidRPr="00E20A73" w:rsidRDefault="003D3CA6" w:rsidP="002C1B8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9" w:history="1">
        <w:r w:rsidRPr="00440165">
          <w:rPr>
            <w:rStyle w:val="Hyperlink"/>
          </w:rPr>
          <w:t>https://docs.scipy.org/doc/scipy/reference/tutorial/stats.html</w:t>
        </w:r>
      </w:hyperlink>
      <w:r>
        <w:t xml:space="preserve">  </w:t>
      </w:r>
    </w:p>
    <w:p w14:paraId="06B0DFB8" w14:textId="77777777" w:rsidR="00751074" w:rsidRDefault="00751074" w:rsidP="002C1B81">
      <w:pPr>
        <w:spacing w:line="480" w:lineRule="auto"/>
        <w:ind w:firstLine="720"/>
      </w:pPr>
    </w:p>
    <w:p w14:paraId="4A833982" w14:textId="77777777" w:rsidR="00751074" w:rsidRDefault="00751074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J</w:t>
      </w:r>
      <w:r w:rsidRPr="00B35E2C">
        <w:rPr>
          <w:b/>
          <w:bCs/>
        </w:rPr>
        <w:t xml:space="preserve"> – </w:t>
      </w:r>
      <w:r>
        <w:rPr>
          <w:b/>
          <w:bCs/>
        </w:rPr>
        <w:t>Sources</w:t>
      </w:r>
    </w:p>
    <w:p w14:paraId="7CF6D6AD" w14:textId="5B55B4AC" w:rsidR="00C97F84" w:rsidRDefault="00C97F84" w:rsidP="002C1B81">
      <w:pPr>
        <w:tabs>
          <w:tab w:val="left" w:pos="810"/>
        </w:tabs>
        <w:spacing w:line="480" w:lineRule="auto"/>
        <w:rPr>
          <w:b/>
          <w:bCs/>
        </w:rPr>
      </w:pPr>
      <w:r>
        <w:tab/>
        <w:t xml:space="preserve">See the references below:  </w:t>
      </w:r>
    </w:p>
    <w:p w14:paraId="1F954459" w14:textId="64360028" w:rsidR="00BE4A6D" w:rsidRDefault="00BE4A6D">
      <w:pPr>
        <w:spacing w:line="480" w:lineRule="auto"/>
        <w:ind w:firstLine="720"/>
        <w:rPr>
          <w:b/>
        </w:rPr>
      </w:pPr>
      <w:r>
        <w:br w:type="page"/>
      </w:r>
    </w:p>
    <w:p w14:paraId="42B17742" w14:textId="3CD03F25" w:rsidR="00CA63A3" w:rsidRPr="00531300" w:rsidRDefault="4F7EDDD8" w:rsidP="00531300">
      <w:pPr>
        <w:pStyle w:val="Heading2"/>
        <w:jc w:val="center"/>
      </w:pPr>
      <w:r w:rsidRPr="00CA63A3">
        <w:lastRenderedPageBreak/>
        <w:t>References</w:t>
      </w:r>
    </w:p>
    <w:p w14:paraId="11B7F81D" w14:textId="2DB98F0B" w:rsidR="00941691" w:rsidRPr="00CA63A3" w:rsidRDefault="00941691" w:rsidP="00941691">
      <w:pPr>
        <w:spacing w:line="480" w:lineRule="auto"/>
        <w:rPr>
          <w:color w:val="123654"/>
        </w:rPr>
      </w:pPr>
      <w:proofErr w:type="spellStart"/>
      <w:r w:rsidRPr="00CA63A3">
        <w:t>Dua</w:t>
      </w:r>
      <w:proofErr w:type="spellEnd"/>
      <w:r w:rsidRPr="00CA63A3">
        <w:t xml:space="preserve">, D. and Graff, C. (2019). UCI Machine Learning Repository [http://archive.ics.uci.edu/ml]. Irvine, CA: University of California, School of Information and Computer Science. Found Here: </w:t>
      </w:r>
      <w:hyperlink r:id="rId30" w:history="1">
        <w:r w:rsidRPr="00CA63A3">
          <w:rPr>
            <w:rStyle w:val="Hyperlink"/>
          </w:rPr>
          <w:t>https://archive.ics.uci.edu/ml/datasets/Sentiment+Labelled+Sentences</w:t>
        </w:r>
      </w:hyperlink>
      <w:r w:rsidRPr="00CA63A3">
        <w:t xml:space="preserve"> </w:t>
      </w:r>
    </w:p>
    <w:p w14:paraId="04B83BBC" w14:textId="77777777" w:rsidR="00941691" w:rsidRPr="00CA63A3" w:rsidRDefault="00941691" w:rsidP="00A60E9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</w:p>
    <w:p w14:paraId="33E30F5A" w14:textId="7E866406" w:rsidR="00D02FA3" w:rsidRDefault="00D02FA3" w:rsidP="00A60E9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proofErr w:type="spellStart"/>
      <w:r w:rsidRPr="00CA63A3">
        <w:rPr>
          <w:color w:val="000000"/>
        </w:rPr>
        <w:t>Elleh</w:t>
      </w:r>
      <w:proofErr w:type="spellEnd"/>
      <w:r w:rsidRPr="00CA63A3">
        <w:rPr>
          <w:color w:val="000000"/>
        </w:rPr>
        <w:t>, F.</w:t>
      </w:r>
      <w:r w:rsidR="00713390" w:rsidRPr="00CA63A3">
        <w:rPr>
          <w:color w:val="000000"/>
        </w:rPr>
        <w:t xml:space="preserve"> (2022).</w:t>
      </w:r>
      <w:r w:rsidR="00CE606C" w:rsidRPr="00CA63A3">
        <w:rPr>
          <w:color w:val="000000"/>
        </w:rPr>
        <w:t xml:space="preserve"> Lecture: </w:t>
      </w:r>
      <w:r w:rsidR="00713390" w:rsidRPr="00CA63A3">
        <w:rPr>
          <w:color w:val="000000"/>
        </w:rPr>
        <w:t>D213 T</w:t>
      </w:r>
      <w:r w:rsidR="00312C1B" w:rsidRPr="00CA63A3">
        <w:rPr>
          <w:color w:val="000000"/>
        </w:rPr>
        <w:t>2</w:t>
      </w:r>
      <w:r w:rsidR="00713390" w:rsidRPr="00CA63A3">
        <w:rPr>
          <w:color w:val="000000"/>
        </w:rPr>
        <w:t xml:space="preserve"> </w:t>
      </w:r>
      <w:r w:rsidR="00CE606C" w:rsidRPr="00CA63A3">
        <w:rPr>
          <w:color w:val="000000"/>
        </w:rPr>
        <w:t xml:space="preserve">– Welcome to D213 Advanced Data Analytics. Western </w:t>
      </w:r>
      <w:r w:rsidR="00FE2F40" w:rsidRPr="00CA63A3">
        <w:rPr>
          <w:color w:val="000000"/>
        </w:rPr>
        <w:t>Governors</w:t>
      </w:r>
      <w:r w:rsidR="00CE606C" w:rsidRPr="00CA63A3">
        <w:rPr>
          <w:color w:val="000000"/>
        </w:rPr>
        <w:t xml:space="preserve"> </w:t>
      </w:r>
      <w:r w:rsidR="00FE2F40" w:rsidRPr="00CA63A3">
        <w:rPr>
          <w:color w:val="000000"/>
        </w:rPr>
        <w:t xml:space="preserve">University.  Found Here: </w:t>
      </w:r>
      <w:hyperlink r:id="rId31" w:history="1">
        <w:r w:rsidR="00E962D7" w:rsidRPr="00CA63A3">
          <w:rPr>
            <w:rStyle w:val="Hyperlink"/>
          </w:rPr>
          <w:t>https://wgu.hosted.panopto.com/Panopto/Pages/Viewer.aspx?id=cedbd86a-2543-4d9d-9b0e-aec4011a606d</w:t>
        </w:r>
      </w:hyperlink>
      <w:r w:rsidR="00E962D7">
        <w:t xml:space="preserve"> </w:t>
      </w:r>
    </w:p>
    <w:p w14:paraId="46E1A8A4" w14:textId="77777777" w:rsidR="00531300" w:rsidRDefault="00531300" w:rsidP="005313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</w:pPr>
    </w:p>
    <w:p w14:paraId="1C134117" w14:textId="3ED6860E" w:rsidR="00531300" w:rsidRPr="00CA63A3" w:rsidRDefault="00531300" w:rsidP="005313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</w:pPr>
      <w:proofErr w:type="spellStart"/>
      <w:r>
        <w:t>Misheva</w:t>
      </w:r>
      <w:proofErr w:type="spellEnd"/>
      <w:r>
        <w:t>, V</w:t>
      </w:r>
      <w:r w:rsidRPr="00CA63A3">
        <w:t xml:space="preserve">., et. al.  (n.d.) </w:t>
      </w:r>
      <w:r>
        <w:t xml:space="preserve">Sentiment Analysis in Python. </w:t>
      </w:r>
      <w:proofErr w:type="spellStart"/>
      <w:r w:rsidRPr="00CA63A3">
        <w:t>DataCamp</w:t>
      </w:r>
      <w:proofErr w:type="spellEnd"/>
      <w:r w:rsidRPr="00CA63A3">
        <w:t xml:space="preserve">.  Found Here: </w:t>
      </w:r>
      <w:hyperlink r:id="rId32" w:history="1">
        <w:r w:rsidRPr="00C84DEA">
          <w:rPr>
            <w:rStyle w:val="Hyperlink"/>
          </w:rPr>
          <w:t>https://campus.datacamp.com/courses/sentiment-analysis-in-python/sentiment-analysis-nuts-and-bolts?ex=1</w:t>
        </w:r>
      </w:hyperlink>
      <w:r>
        <w:t xml:space="preserve"> </w:t>
      </w:r>
    </w:p>
    <w:p w14:paraId="0310B043" w14:textId="333AEAA1" w:rsidR="000514F7" w:rsidRDefault="000514F7" w:rsidP="0027470D">
      <w:pPr>
        <w:pStyle w:val="NormalWeb"/>
        <w:spacing w:line="480" w:lineRule="auto"/>
        <w:rPr>
          <w:color w:val="000000"/>
        </w:rPr>
      </w:pPr>
    </w:p>
    <w:sectPr w:rsidR="000514F7" w:rsidSect="00D63FA0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227F3" w14:textId="77777777" w:rsidR="003C18C4" w:rsidRDefault="003C18C4">
      <w:r>
        <w:separator/>
      </w:r>
    </w:p>
  </w:endnote>
  <w:endnote w:type="continuationSeparator" w:id="0">
    <w:p w14:paraId="7C9A5D1A" w14:textId="77777777" w:rsidR="003C18C4" w:rsidRDefault="003C18C4">
      <w:r>
        <w:continuationSeparator/>
      </w:r>
    </w:p>
  </w:endnote>
  <w:endnote w:type="continuationNotice" w:id="1">
    <w:p w14:paraId="1EEF8167" w14:textId="77777777" w:rsidR="003C18C4" w:rsidRDefault="003C1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C9E4" w14:textId="77777777" w:rsidR="0016315B" w:rsidRDefault="001631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B6A1E" w14:textId="77777777" w:rsidR="0016315B" w:rsidRDefault="00163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5A8B6" w14:textId="77777777" w:rsidR="003C18C4" w:rsidRDefault="003C18C4">
      <w:r>
        <w:separator/>
      </w:r>
    </w:p>
  </w:footnote>
  <w:footnote w:type="continuationSeparator" w:id="0">
    <w:p w14:paraId="4973C017" w14:textId="77777777" w:rsidR="003C18C4" w:rsidRDefault="003C18C4">
      <w:r>
        <w:continuationSeparator/>
      </w:r>
    </w:p>
  </w:footnote>
  <w:footnote w:type="continuationNotice" w:id="1">
    <w:p w14:paraId="3DAA17A9" w14:textId="77777777" w:rsidR="003C18C4" w:rsidRDefault="003C18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814B7E4" w:rsidR="001B0742" w:rsidRDefault="00534F32" w:rsidP="00BE0B94">
    <w:r>
      <w:rPr>
        <w:b/>
        <w:bCs/>
      </w:rPr>
      <w:t>D21</w:t>
    </w:r>
    <w:r w:rsidR="009A043D">
      <w:rPr>
        <w:b/>
        <w:bCs/>
      </w:rPr>
      <w:t>3 Advanced Data Analytics</w:t>
    </w:r>
    <w:r w:rsidR="00B37A9D">
      <w:rPr>
        <w:b/>
        <w:bCs/>
      </w:rPr>
      <w:t>:</w:t>
    </w:r>
    <w:r w:rsidR="00286885">
      <w:rPr>
        <w:b/>
        <w:bCs/>
      </w:rPr>
      <w:t xml:space="preserve"> PA</w:t>
    </w:r>
    <w:r w:rsidR="005A53D5">
      <w:rPr>
        <w:b/>
        <w:bCs/>
      </w:rPr>
      <w:t>2</w:t>
    </w:r>
    <w:r w:rsidR="00B37A9D">
      <w:rPr>
        <w:b/>
        <w:bCs/>
      </w:rPr>
      <w:t xml:space="preserve"> – </w:t>
    </w:r>
    <w:r w:rsidR="005A53D5">
      <w:rPr>
        <w:b/>
        <w:bCs/>
      </w:rPr>
      <w:t xml:space="preserve">Sentiment Analysis </w:t>
    </w:r>
    <w:r w:rsidR="0016315B">
      <w:rPr>
        <w:b/>
        <w:bCs/>
      </w:rPr>
      <w:t>U</w:t>
    </w:r>
    <w:r w:rsidR="005A53D5">
      <w:rPr>
        <w:b/>
        <w:bCs/>
      </w:rPr>
      <w:t xml:space="preserve">sing Neural Networks    </w:t>
    </w:r>
    <w:r w:rsidR="006F1AB1">
      <w:rPr>
        <w:b/>
        <w:bCs/>
      </w:rPr>
      <w:t xml:space="preserve">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A0019"/>
    <w:multiLevelType w:val="hybridMultilevel"/>
    <w:tmpl w:val="D704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6764CC"/>
    <w:multiLevelType w:val="hybridMultilevel"/>
    <w:tmpl w:val="5DF61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7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CB53A7"/>
    <w:multiLevelType w:val="hybridMultilevel"/>
    <w:tmpl w:val="FA9605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5229A"/>
    <w:multiLevelType w:val="hybridMultilevel"/>
    <w:tmpl w:val="2B76CC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1F25E9"/>
    <w:multiLevelType w:val="multilevel"/>
    <w:tmpl w:val="277AC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24667E"/>
    <w:multiLevelType w:val="multilevel"/>
    <w:tmpl w:val="650C12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EB22F8"/>
    <w:multiLevelType w:val="multilevel"/>
    <w:tmpl w:val="870A31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3"/>
  </w:num>
  <w:num w:numId="2" w16cid:durableId="607471502">
    <w:abstractNumId w:val="0"/>
  </w:num>
  <w:num w:numId="3" w16cid:durableId="38555382">
    <w:abstractNumId w:val="20"/>
  </w:num>
  <w:num w:numId="4" w16cid:durableId="1445534196">
    <w:abstractNumId w:val="4"/>
  </w:num>
  <w:num w:numId="5" w16cid:durableId="947664259">
    <w:abstractNumId w:val="9"/>
  </w:num>
  <w:num w:numId="6" w16cid:durableId="321591586">
    <w:abstractNumId w:val="13"/>
  </w:num>
  <w:num w:numId="7" w16cid:durableId="901871200">
    <w:abstractNumId w:val="12"/>
  </w:num>
  <w:num w:numId="8" w16cid:durableId="1732457993">
    <w:abstractNumId w:val="23"/>
  </w:num>
  <w:num w:numId="9" w16cid:durableId="864056231">
    <w:abstractNumId w:val="14"/>
  </w:num>
  <w:num w:numId="10" w16cid:durableId="1751804898">
    <w:abstractNumId w:val="6"/>
  </w:num>
  <w:num w:numId="11" w16cid:durableId="385956035">
    <w:abstractNumId w:val="15"/>
  </w:num>
  <w:num w:numId="12" w16cid:durableId="1495492897">
    <w:abstractNumId w:val="11"/>
  </w:num>
  <w:num w:numId="13" w16cid:durableId="1910378676">
    <w:abstractNumId w:val="5"/>
  </w:num>
  <w:num w:numId="14" w16cid:durableId="835192641">
    <w:abstractNumId w:val="7"/>
  </w:num>
  <w:num w:numId="15" w16cid:durableId="1685204548">
    <w:abstractNumId w:val="8"/>
  </w:num>
  <w:num w:numId="16" w16cid:durableId="1244342997">
    <w:abstractNumId w:val="21"/>
  </w:num>
  <w:num w:numId="17" w16cid:durableId="1805193988">
    <w:abstractNumId w:val="19"/>
  </w:num>
  <w:num w:numId="18" w16cid:durableId="1093238125">
    <w:abstractNumId w:val="2"/>
  </w:num>
  <w:num w:numId="19" w16cid:durableId="1020546045">
    <w:abstractNumId w:val="17"/>
  </w:num>
  <w:num w:numId="20" w16cid:durableId="1374892331">
    <w:abstractNumId w:val="18"/>
  </w:num>
  <w:num w:numId="21" w16cid:durableId="206650378">
    <w:abstractNumId w:val="22"/>
  </w:num>
  <w:num w:numId="22" w16cid:durableId="1216358297">
    <w:abstractNumId w:val="16"/>
  </w:num>
  <w:num w:numId="23" w16cid:durableId="1159149688">
    <w:abstractNumId w:val="1"/>
  </w:num>
  <w:num w:numId="24" w16cid:durableId="19220552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3A29"/>
    <w:rsid w:val="00004D8B"/>
    <w:rsid w:val="00004F0B"/>
    <w:rsid w:val="00005575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3CD7"/>
    <w:rsid w:val="000141CE"/>
    <w:rsid w:val="00014336"/>
    <w:rsid w:val="000151B4"/>
    <w:rsid w:val="000156BB"/>
    <w:rsid w:val="00015868"/>
    <w:rsid w:val="00017E40"/>
    <w:rsid w:val="0002075F"/>
    <w:rsid w:val="00020B3E"/>
    <w:rsid w:val="00020E5D"/>
    <w:rsid w:val="000213D9"/>
    <w:rsid w:val="00025ED0"/>
    <w:rsid w:val="00026568"/>
    <w:rsid w:val="00027335"/>
    <w:rsid w:val="00030220"/>
    <w:rsid w:val="000326E6"/>
    <w:rsid w:val="00032BBB"/>
    <w:rsid w:val="00032EBC"/>
    <w:rsid w:val="00034D86"/>
    <w:rsid w:val="00034DC1"/>
    <w:rsid w:val="000350DA"/>
    <w:rsid w:val="000363DB"/>
    <w:rsid w:val="00036996"/>
    <w:rsid w:val="00037E66"/>
    <w:rsid w:val="0004003D"/>
    <w:rsid w:val="0004005F"/>
    <w:rsid w:val="00040F56"/>
    <w:rsid w:val="0004119A"/>
    <w:rsid w:val="000437C0"/>
    <w:rsid w:val="00043B11"/>
    <w:rsid w:val="000442CA"/>
    <w:rsid w:val="0004476F"/>
    <w:rsid w:val="000447CB"/>
    <w:rsid w:val="00044C4E"/>
    <w:rsid w:val="00044E9A"/>
    <w:rsid w:val="0004576C"/>
    <w:rsid w:val="00045BFC"/>
    <w:rsid w:val="000514F7"/>
    <w:rsid w:val="00051E58"/>
    <w:rsid w:val="000539C3"/>
    <w:rsid w:val="00053CD2"/>
    <w:rsid w:val="00053FB4"/>
    <w:rsid w:val="00055AF5"/>
    <w:rsid w:val="00055DC5"/>
    <w:rsid w:val="00056114"/>
    <w:rsid w:val="000572CA"/>
    <w:rsid w:val="0006055B"/>
    <w:rsid w:val="00060F91"/>
    <w:rsid w:val="00062066"/>
    <w:rsid w:val="00062721"/>
    <w:rsid w:val="000634F9"/>
    <w:rsid w:val="000642D9"/>
    <w:rsid w:val="00064F3C"/>
    <w:rsid w:val="00065A27"/>
    <w:rsid w:val="00065E96"/>
    <w:rsid w:val="00066B14"/>
    <w:rsid w:val="00066DF9"/>
    <w:rsid w:val="00067692"/>
    <w:rsid w:val="0007030E"/>
    <w:rsid w:val="000715DC"/>
    <w:rsid w:val="00072764"/>
    <w:rsid w:val="000731E2"/>
    <w:rsid w:val="000733FE"/>
    <w:rsid w:val="00073577"/>
    <w:rsid w:val="00074169"/>
    <w:rsid w:val="00076C26"/>
    <w:rsid w:val="0007792E"/>
    <w:rsid w:val="00077C39"/>
    <w:rsid w:val="00077D67"/>
    <w:rsid w:val="00080704"/>
    <w:rsid w:val="00081C32"/>
    <w:rsid w:val="00084D27"/>
    <w:rsid w:val="00084F79"/>
    <w:rsid w:val="000869A2"/>
    <w:rsid w:val="000869E4"/>
    <w:rsid w:val="00086E54"/>
    <w:rsid w:val="00087816"/>
    <w:rsid w:val="00090D32"/>
    <w:rsid w:val="0009285C"/>
    <w:rsid w:val="000940A3"/>
    <w:rsid w:val="0009584D"/>
    <w:rsid w:val="000A07DB"/>
    <w:rsid w:val="000A1189"/>
    <w:rsid w:val="000A11CD"/>
    <w:rsid w:val="000A208E"/>
    <w:rsid w:val="000A2318"/>
    <w:rsid w:val="000A241D"/>
    <w:rsid w:val="000A260A"/>
    <w:rsid w:val="000A28D4"/>
    <w:rsid w:val="000A2CA0"/>
    <w:rsid w:val="000A3279"/>
    <w:rsid w:val="000A3423"/>
    <w:rsid w:val="000A3A51"/>
    <w:rsid w:val="000A3C4F"/>
    <w:rsid w:val="000A42A2"/>
    <w:rsid w:val="000A51E9"/>
    <w:rsid w:val="000A5AE7"/>
    <w:rsid w:val="000A5C8A"/>
    <w:rsid w:val="000A6D9C"/>
    <w:rsid w:val="000A6FD0"/>
    <w:rsid w:val="000A799A"/>
    <w:rsid w:val="000A7C59"/>
    <w:rsid w:val="000B0792"/>
    <w:rsid w:val="000B1201"/>
    <w:rsid w:val="000B280F"/>
    <w:rsid w:val="000B4E99"/>
    <w:rsid w:val="000B51C6"/>
    <w:rsid w:val="000B65A8"/>
    <w:rsid w:val="000B6C77"/>
    <w:rsid w:val="000B7630"/>
    <w:rsid w:val="000B7E91"/>
    <w:rsid w:val="000C0595"/>
    <w:rsid w:val="000C0739"/>
    <w:rsid w:val="000C1A2E"/>
    <w:rsid w:val="000C23AC"/>
    <w:rsid w:val="000C2588"/>
    <w:rsid w:val="000C2DA0"/>
    <w:rsid w:val="000C41E3"/>
    <w:rsid w:val="000C5853"/>
    <w:rsid w:val="000C75F4"/>
    <w:rsid w:val="000C778E"/>
    <w:rsid w:val="000C7F38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5C7B"/>
    <w:rsid w:val="000D5D81"/>
    <w:rsid w:val="000D6173"/>
    <w:rsid w:val="000D6A9F"/>
    <w:rsid w:val="000D6E78"/>
    <w:rsid w:val="000D7786"/>
    <w:rsid w:val="000D788C"/>
    <w:rsid w:val="000D7D68"/>
    <w:rsid w:val="000E0F8B"/>
    <w:rsid w:val="000E15AD"/>
    <w:rsid w:val="000E4308"/>
    <w:rsid w:val="000E4389"/>
    <w:rsid w:val="000E4A5F"/>
    <w:rsid w:val="000E5F23"/>
    <w:rsid w:val="000E6013"/>
    <w:rsid w:val="000E60B2"/>
    <w:rsid w:val="000E6151"/>
    <w:rsid w:val="000E6A00"/>
    <w:rsid w:val="000E6D3B"/>
    <w:rsid w:val="000E7205"/>
    <w:rsid w:val="000E7E29"/>
    <w:rsid w:val="000E7EAB"/>
    <w:rsid w:val="000F03DD"/>
    <w:rsid w:val="000F0B6D"/>
    <w:rsid w:val="000F0EA1"/>
    <w:rsid w:val="000F117C"/>
    <w:rsid w:val="000F1398"/>
    <w:rsid w:val="000F2235"/>
    <w:rsid w:val="000F3A65"/>
    <w:rsid w:val="000F3E35"/>
    <w:rsid w:val="000F45B0"/>
    <w:rsid w:val="000F4C6F"/>
    <w:rsid w:val="000F4F87"/>
    <w:rsid w:val="000F5953"/>
    <w:rsid w:val="000F5CDD"/>
    <w:rsid w:val="000F5E16"/>
    <w:rsid w:val="000F63AB"/>
    <w:rsid w:val="000F6A07"/>
    <w:rsid w:val="000F6EA2"/>
    <w:rsid w:val="000F766A"/>
    <w:rsid w:val="000F78C0"/>
    <w:rsid w:val="000F7C07"/>
    <w:rsid w:val="000F7C3D"/>
    <w:rsid w:val="000F7ECE"/>
    <w:rsid w:val="001009B5"/>
    <w:rsid w:val="00100BDE"/>
    <w:rsid w:val="00101131"/>
    <w:rsid w:val="00102A3E"/>
    <w:rsid w:val="00103240"/>
    <w:rsid w:val="00104377"/>
    <w:rsid w:val="00106431"/>
    <w:rsid w:val="001100A5"/>
    <w:rsid w:val="00111419"/>
    <w:rsid w:val="001114E3"/>
    <w:rsid w:val="00111A0A"/>
    <w:rsid w:val="00114000"/>
    <w:rsid w:val="0011497F"/>
    <w:rsid w:val="00114F02"/>
    <w:rsid w:val="00115EA3"/>
    <w:rsid w:val="0011771D"/>
    <w:rsid w:val="001201FD"/>
    <w:rsid w:val="00121D7E"/>
    <w:rsid w:val="00122C46"/>
    <w:rsid w:val="00123138"/>
    <w:rsid w:val="0012484A"/>
    <w:rsid w:val="00124858"/>
    <w:rsid w:val="00125FBB"/>
    <w:rsid w:val="00126538"/>
    <w:rsid w:val="00126B60"/>
    <w:rsid w:val="00131B91"/>
    <w:rsid w:val="0013291C"/>
    <w:rsid w:val="00136852"/>
    <w:rsid w:val="001369BC"/>
    <w:rsid w:val="00140699"/>
    <w:rsid w:val="00140802"/>
    <w:rsid w:val="00140875"/>
    <w:rsid w:val="00140D44"/>
    <w:rsid w:val="001425BD"/>
    <w:rsid w:val="0014385A"/>
    <w:rsid w:val="001460DB"/>
    <w:rsid w:val="0015073A"/>
    <w:rsid w:val="00152902"/>
    <w:rsid w:val="00152F49"/>
    <w:rsid w:val="001531D0"/>
    <w:rsid w:val="001538A2"/>
    <w:rsid w:val="0015390A"/>
    <w:rsid w:val="00153952"/>
    <w:rsid w:val="00154343"/>
    <w:rsid w:val="00156C26"/>
    <w:rsid w:val="00157256"/>
    <w:rsid w:val="0015793C"/>
    <w:rsid w:val="001608A8"/>
    <w:rsid w:val="00161766"/>
    <w:rsid w:val="00161B52"/>
    <w:rsid w:val="00161D39"/>
    <w:rsid w:val="0016315B"/>
    <w:rsid w:val="00163BE8"/>
    <w:rsid w:val="00164D17"/>
    <w:rsid w:val="00165649"/>
    <w:rsid w:val="00165B28"/>
    <w:rsid w:val="001663E2"/>
    <w:rsid w:val="0016687D"/>
    <w:rsid w:val="00167727"/>
    <w:rsid w:val="00167733"/>
    <w:rsid w:val="00171197"/>
    <w:rsid w:val="0017171E"/>
    <w:rsid w:val="001722A4"/>
    <w:rsid w:val="0017563B"/>
    <w:rsid w:val="0017646F"/>
    <w:rsid w:val="00180307"/>
    <w:rsid w:val="001805EB"/>
    <w:rsid w:val="001815D5"/>
    <w:rsid w:val="00181724"/>
    <w:rsid w:val="001821FC"/>
    <w:rsid w:val="0018305C"/>
    <w:rsid w:val="00184FAB"/>
    <w:rsid w:val="00185B4B"/>
    <w:rsid w:val="00185DDC"/>
    <w:rsid w:val="001867DF"/>
    <w:rsid w:val="00187380"/>
    <w:rsid w:val="0018769C"/>
    <w:rsid w:val="0019071B"/>
    <w:rsid w:val="00190A10"/>
    <w:rsid w:val="001924D4"/>
    <w:rsid w:val="001926CC"/>
    <w:rsid w:val="001927A3"/>
    <w:rsid w:val="00192BB5"/>
    <w:rsid w:val="00192EB4"/>
    <w:rsid w:val="00193B98"/>
    <w:rsid w:val="00193C15"/>
    <w:rsid w:val="00194088"/>
    <w:rsid w:val="00194CCE"/>
    <w:rsid w:val="001951CF"/>
    <w:rsid w:val="00196205"/>
    <w:rsid w:val="001966C5"/>
    <w:rsid w:val="00196C37"/>
    <w:rsid w:val="00196C91"/>
    <w:rsid w:val="00196DAB"/>
    <w:rsid w:val="001979B2"/>
    <w:rsid w:val="001A0357"/>
    <w:rsid w:val="001A2246"/>
    <w:rsid w:val="001A5763"/>
    <w:rsid w:val="001A7D90"/>
    <w:rsid w:val="001B0742"/>
    <w:rsid w:val="001B09D1"/>
    <w:rsid w:val="001B0C4A"/>
    <w:rsid w:val="001B0C52"/>
    <w:rsid w:val="001B1706"/>
    <w:rsid w:val="001B22C8"/>
    <w:rsid w:val="001B286F"/>
    <w:rsid w:val="001B2F9F"/>
    <w:rsid w:val="001B3B87"/>
    <w:rsid w:val="001B3CCD"/>
    <w:rsid w:val="001B3DD6"/>
    <w:rsid w:val="001B454E"/>
    <w:rsid w:val="001B6DE1"/>
    <w:rsid w:val="001B72E9"/>
    <w:rsid w:val="001B758C"/>
    <w:rsid w:val="001C0A98"/>
    <w:rsid w:val="001C0C5A"/>
    <w:rsid w:val="001C19CE"/>
    <w:rsid w:val="001C22DE"/>
    <w:rsid w:val="001C29D9"/>
    <w:rsid w:val="001C38A5"/>
    <w:rsid w:val="001C3B57"/>
    <w:rsid w:val="001C480E"/>
    <w:rsid w:val="001C546E"/>
    <w:rsid w:val="001D0665"/>
    <w:rsid w:val="001D09DE"/>
    <w:rsid w:val="001D18AB"/>
    <w:rsid w:val="001D18B6"/>
    <w:rsid w:val="001D1927"/>
    <w:rsid w:val="001D228A"/>
    <w:rsid w:val="001D2965"/>
    <w:rsid w:val="001D37F1"/>
    <w:rsid w:val="001D67D9"/>
    <w:rsid w:val="001D79B9"/>
    <w:rsid w:val="001D7B08"/>
    <w:rsid w:val="001E0F6A"/>
    <w:rsid w:val="001E0FA3"/>
    <w:rsid w:val="001E1662"/>
    <w:rsid w:val="001E339D"/>
    <w:rsid w:val="001E4AAC"/>
    <w:rsid w:val="001E5892"/>
    <w:rsid w:val="001E59D7"/>
    <w:rsid w:val="001E5CF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5CE"/>
    <w:rsid w:val="001F6BA2"/>
    <w:rsid w:val="001F7BE7"/>
    <w:rsid w:val="002001CC"/>
    <w:rsid w:val="0020256A"/>
    <w:rsid w:val="002035BD"/>
    <w:rsid w:val="00203700"/>
    <w:rsid w:val="00203C97"/>
    <w:rsid w:val="00204E72"/>
    <w:rsid w:val="0020685E"/>
    <w:rsid w:val="00206BF4"/>
    <w:rsid w:val="00207AE0"/>
    <w:rsid w:val="002100D0"/>
    <w:rsid w:val="00210265"/>
    <w:rsid w:val="002108A2"/>
    <w:rsid w:val="00214514"/>
    <w:rsid w:val="00215DD0"/>
    <w:rsid w:val="00216F96"/>
    <w:rsid w:val="00217DDA"/>
    <w:rsid w:val="002201D5"/>
    <w:rsid w:val="0022087B"/>
    <w:rsid w:val="00220976"/>
    <w:rsid w:val="00221215"/>
    <w:rsid w:val="002221DF"/>
    <w:rsid w:val="0022222B"/>
    <w:rsid w:val="0022294B"/>
    <w:rsid w:val="00223620"/>
    <w:rsid w:val="00223951"/>
    <w:rsid w:val="00224830"/>
    <w:rsid w:val="0022618E"/>
    <w:rsid w:val="00227394"/>
    <w:rsid w:val="002308B4"/>
    <w:rsid w:val="002318A7"/>
    <w:rsid w:val="002338BC"/>
    <w:rsid w:val="00233D8D"/>
    <w:rsid w:val="002342E4"/>
    <w:rsid w:val="00235B3D"/>
    <w:rsid w:val="00236DA9"/>
    <w:rsid w:val="002370E7"/>
    <w:rsid w:val="00237CE8"/>
    <w:rsid w:val="00237F1C"/>
    <w:rsid w:val="00240895"/>
    <w:rsid w:val="002420B1"/>
    <w:rsid w:val="002423B0"/>
    <w:rsid w:val="00242E11"/>
    <w:rsid w:val="002437DA"/>
    <w:rsid w:val="00243FC9"/>
    <w:rsid w:val="00246180"/>
    <w:rsid w:val="002466FA"/>
    <w:rsid w:val="002468EC"/>
    <w:rsid w:val="00246B9D"/>
    <w:rsid w:val="00246FFC"/>
    <w:rsid w:val="00250709"/>
    <w:rsid w:val="00252EE8"/>
    <w:rsid w:val="002533AD"/>
    <w:rsid w:val="002545FD"/>
    <w:rsid w:val="00255791"/>
    <w:rsid w:val="00255DFD"/>
    <w:rsid w:val="00255F89"/>
    <w:rsid w:val="0025664D"/>
    <w:rsid w:val="00256BC6"/>
    <w:rsid w:val="00256CFD"/>
    <w:rsid w:val="002603A7"/>
    <w:rsid w:val="0026059C"/>
    <w:rsid w:val="0026101F"/>
    <w:rsid w:val="00261560"/>
    <w:rsid w:val="002616AB"/>
    <w:rsid w:val="00261ED8"/>
    <w:rsid w:val="00262472"/>
    <w:rsid w:val="002636A4"/>
    <w:rsid w:val="002637DC"/>
    <w:rsid w:val="00264223"/>
    <w:rsid w:val="00264AB7"/>
    <w:rsid w:val="00265629"/>
    <w:rsid w:val="00265A1B"/>
    <w:rsid w:val="002673BF"/>
    <w:rsid w:val="0027144A"/>
    <w:rsid w:val="00272430"/>
    <w:rsid w:val="002732CC"/>
    <w:rsid w:val="00273B79"/>
    <w:rsid w:val="0027470D"/>
    <w:rsid w:val="0027583E"/>
    <w:rsid w:val="00275C02"/>
    <w:rsid w:val="0027735F"/>
    <w:rsid w:val="00277A1A"/>
    <w:rsid w:val="00277B1F"/>
    <w:rsid w:val="00277B5D"/>
    <w:rsid w:val="0028035C"/>
    <w:rsid w:val="00280C53"/>
    <w:rsid w:val="00282173"/>
    <w:rsid w:val="0028243E"/>
    <w:rsid w:val="0028324A"/>
    <w:rsid w:val="002838FA"/>
    <w:rsid w:val="00283B5C"/>
    <w:rsid w:val="00283CB2"/>
    <w:rsid w:val="002841AD"/>
    <w:rsid w:val="00284EDA"/>
    <w:rsid w:val="002855CE"/>
    <w:rsid w:val="002862CD"/>
    <w:rsid w:val="002863AA"/>
    <w:rsid w:val="002864F3"/>
    <w:rsid w:val="002867C6"/>
    <w:rsid w:val="00286885"/>
    <w:rsid w:val="00287C44"/>
    <w:rsid w:val="00287D2A"/>
    <w:rsid w:val="00287EA9"/>
    <w:rsid w:val="00290033"/>
    <w:rsid w:val="00291998"/>
    <w:rsid w:val="00292177"/>
    <w:rsid w:val="00292889"/>
    <w:rsid w:val="002928E6"/>
    <w:rsid w:val="00293D53"/>
    <w:rsid w:val="00295066"/>
    <w:rsid w:val="00295131"/>
    <w:rsid w:val="0029513D"/>
    <w:rsid w:val="00295E4D"/>
    <w:rsid w:val="0029737D"/>
    <w:rsid w:val="0029772D"/>
    <w:rsid w:val="002A086B"/>
    <w:rsid w:val="002A0C51"/>
    <w:rsid w:val="002A19DF"/>
    <w:rsid w:val="002A2F77"/>
    <w:rsid w:val="002A3521"/>
    <w:rsid w:val="002A3CBA"/>
    <w:rsid w:val="002A4138"/>
    <w:rsid w:val="002A5488"/>
    <w:rsid w:val="002A5FC4"/>
    <w:rsid w:val="002A6586"/>
    <w:rsid w:val="002A7D86"/>
    <w:rsid w:val="002B0309"/>
    <w:rsid w:val="002B0777"/>
    <w:rsid w:val="002B07BC"/>
    <w:rsid w:val="002B0A9B"/>
    <w:rsid w:val="002B0D84"/>
    <w:rsid w:val="002B1618"/>
    <w:rsid w:val="002B2A23"/>
    <w:rsid w:val="002B2A27"/>
    <w:rsid w:val="002B3C29"/>
    <w:rsid w:val="002B42DD"/>
    <w:rsid w:val="002B54A2"/>
    <w:rsid w:val="002B66E0"/>
    <w:rsid w:val="002B67C7"/>
    <w:rsid w:val="002C0653"/>
    <w:rsid w:val="002C1A9D"/>
    <w:rsid w:val="002C1B81"/>
    <w:rsid w:val="002C1D90"/>
    <w:rsid w:val="002C3E32"/>
    <w:rsid w:val="002C4347"/>
    <w:rsid w:val="002C4ADF"/>
    <w:rsid w:val="002C517D"/>
    <w:rsid w:val="002C6FCC"/>
    <w:rsid w:val="002C7098"/>
    <w:rsid w:val="002C724B"/>
    <w:rsid w:val="002C75A4"/>
    <w:rsid w:val="002C7CB8"/>
    <w:rsid w:val="002C7EC0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4F8"/>
    <w:rsid w:val="002D7C34"/>
    <w:rsid w:val="002D7EC0"/>
    <w:rsid w:val="002D7F74"/>
    <w:rsid w:val="002E0844"/>
    <w:rsid w:val="002E18B2"/>
    <w:rsid w:val="002E1EB8"/>
    <w:rsid w:val="002E2036"/>
    <w:rsid w:val="002E2864"/>
    <w:rsid w:val="002E2F87"/>
    <w:rsid w:val="002E303C"/>
    <w:rsid w:val="002E3821"/>
    <w:rsid w:val="002E38E0"/>
    <w:rsid w:val="002E53B2"/>
    <w:rsid w:val="002E5503"/>
    <w:rsid w:val="002E7BD9"/>
    <w:rsid w:val="002F09A3"/>
    <w:rsid w:val="002F0BD8"/>
    <w:rsid w:val="002F0F17"/>
    <w:rsid w:val="002F0FDA"/>
    <w:rsid w:val="002F243C"/>
    <w:rsid w:val="002F263C"/>
    <w:rsid w:val="002F2CCB"/>
    <w:rsid w:val="002F368D"/>
    <w:rsid w:val="002F3EEA"/>
    <w:rsid w:val="002F5471"/>
    <w:rsid w:val="002F65D8"/>
    <w:rsid w:val="002F6B3B"/>
    <w:rsid w:val="002F7CFA"/>
    <w:rsid w:val="00302244"/>
    <w:rsid w:val="003025CD"/>
    <w:rsid w:val="00303B1C"/>
    <w:rsid w:val="00304955"/>
    <w:rsid w:val="00304CF3"/>
    <w:rsid w:val="00305906"/>
    <w:rsid w:val="003064B1"/>
    <w:rsid w:val="0030685B"/>
    <w:rsid w:val="003069FC"/>
    <w:rsid w:val="00307F0F"/>
    <w:rsid w:val="00310B20"/>
    <w:rsid w:val="0031239C"/>
    <w:rsid w:val="00312C1B"/>
    <w:rsid w:val="003141DF"/>
    <w:rsid w:val="003142B8"/>
    <w:rsid w:val="00315ADD"/>
    <w:rsid w:val="00315CEC"/>
    <w:rsid w:val="00316EA4"/>
    <w:rsid w:val="00317048"/>
    <w:rsid w:val="0031757E"/>
    <w:rsid w:val="003175B6"/>
    <w:rsid w:val="00317CC4"/>
    <w:rsid w:val="00320B37"/>
    <w:rsid w:val="003216FE"/>
    <w:rsid w:val="0032187E"/>
    <w:rsid w:val="00321D7C"/>
    <w:rsid w:val="003229FB"/>
    <w:rsid w:val="003237D1"/>
    <w:rsid w:val="00324AFE"/>
    <w:rsid w:val="00325182"/>
    <w:rsid w:val="003252CB"/>
    <w:rsid w:val="003258F8"/>
    <w:rsid w:val="003260A5"/>
    <w:rsid w:val="00327541"/>
    <w:rsid w:val="00327B65"/>
    <w:rsid w:val="003314B7"/>
    <w:rsid w:val="003337FA"/>
    <w:rsid w:val="00333F90"/>
    <w:rsid w:val="00333FCB"/>
    <w:rsid w:val="00334166"/>
    <w:rsid w:val="00334249"/>
    <w:rsid w:val="003342ED"/>
    <w:rsid w:val="00334641"/>
    <w:rsid w:val="003353B2"/>
    <w:rsid w:val="0033657F"/>
    <w:rsid w:val="003365CD"/>
    <w:rsid w:val="00336FAC"/>
    <w:rsid w:val="0033720C"/>
    <w:rsid w:val="00337D7D"/>
    <w:rsid w:val="003418F1"/>
    <w:rsid w:val="00343620"/>
    <w:rsid w:val="0034366B"/>
    <w:rsid w:val="003438CC"/>
    <w:rsid w:val="00345A3D"/>
    <w:rsid w:val="00345D70"/>
    <w:rsid w:val="00345EAE"/>
    <w:rsid w:val="0034652F"/>
    <w:rsid w:val="00346777"/>
    <w:rsid w:val="003467F0"/>
    <w:rsid w:val="00346D6B"/>
    <w:rsid w:val="003474F5"/>
    <w:rsid w:val="003517D4"/>
    <w:rsid w:val="00351D96"/>
    <w:rsid w:val="003539C8"/>
    <w:rsid w:val="0035579F"/>
    <w:rsid w:val="003566EE"/>
    <w:rsid w:val="003575EB"/>
    <w:rsid w:val="003601B1"/>
    <w:rsid w:val="003627A5"/>
    <w:rsid w:val="003651D0"/>
    <w:rsid w:val="003658ED"/>
    <w:rsid w:val="0036635E"/>
    <w:rsid w:val="00370885"/>
    <w:rsid w:val="0037108A"/>
    <w:rsid w:val="0037131F"/>
    <w:rsid w:val="00372962"/>
    <w:rsid w:val="00373456"/>
    <w:rsid w:val="0037479D"/>
    <w:rsid w:val="003756A9"/>
    <w:rsid w:val="0037662D"/>
    <w:rsid w:val="00377907"/>
    <w:rsid w:val="003805C7"/>
    <w:rsid w:val="00381366"/>
    <w:rsid w:val="003818DE"/>
    <w:rsid w:val="00383980"/>
    <w:rsid w:val="00383B52"/>
    <w:rsid w:val="00385B7C"/>
    <w:rsid w:val="00386159"/>
    <w:rsid w:val="00386C66"/>
    <w:rsid w:val="00387A1D"/>
    <w:rsid w:val="00387A5E"/>
    <w:rsid w:val="00387AED"/>
    <w:rsid w:val="00390D85"/>
    <w:rsid w:val="0039149C"/>
    <w:rsid w:val="003918AB"/>
    <w:rsid w:val="0039242D"/>
    <w:rsid w:val="00392B19"/>
    <w:rsid w:val="0039321C"/>
    <w:rsid w:val="003936E2"/>
    <w:rsid w:val="00394365"/>
    <w:rsid w:val="00395AE2"/>
    <w:rsid w:val="003976AE"/>
    <w:rsid w:val="003A1954"/>
    <w:rsid w:val="003A3DEE"/>
    <w:rsid w:val="003A440A"/>
    <w:rsid w:val="003A5861"/>
    <w:rsid w:val="003A5ED2"/>
    <w:rsid w:val="003A6858"/>
    <w:rsid w:val="003A6E43"/>
    <w:rsid w:val="003A70C7"/>
    <w:rsid w:val="003A7D1E"/>
    <w:rsid w:val="003A7E29"/>
    <w:rsid w:val="003A7FE5"/>
    <w:rsid w:val="003B0454"/>
    <w:rsid w:val="003B1A04"/>
    <w:rsid w:val="003B2490"/>
    <w:rsid w:val="003B280D"/>
    <w:rsid w:val="003B3711"/>
    <w:rsid w:val="003B3CCB"/>
    <w:rsid w:val="003B3D11"/>
    <w:rsid w:val="003B3E25"/>
    <w:rsid w:val="003B3EAC"/>
    <w:rsid w:val="003B53CA"/>
    <w:rsid w:val="003B7976"/>
    <w:rsid w:val="003B7BAC"/>
    <w:rsid w:val="003C18C4"/>
    <w:rsid w:val="003C2665"/>
    <w:rsid w:val="003C3136"/>
    <w:rsid w:val="003C3CBF"/>
    <w:rsid w:val="003C4A96"/>
    <w:rsid w:val="003C6039"/>
    <w:rsid w:val="003C6473"/>
    <w:rsid w:val="003C6566"/>
    <w:rsid w:val="003C776D"/>
    <w:rsid w:val="003C7F2B"/>
    <w:rsid w:val="003D08F4"/>
    <w:rsid w:val="003D175C"/>
    <w:rsid w:val="003D19A0"/>
    <w:rsid w:val="003D1B4D"/>
    <w:rsid w:val="003D3CA6"/>
    <w:rsid w:val="003D3F8D"/>
    <w:rsid w:val="003D4B56"/>
    <w:rsid w:val="003D4C25"/>
    <w:rsid w:val="003D6B0A"/>
    <w:rsid w:val="003D71C3"/>
    <w:rsid w:val="003D76AE"/>
    <w:rsid w:val="003D7BA9"/>
    <w:rsid w:val="003E0004"/>
    <w:rsid w:val="003E0060"/>
    <w:rsid w:val="003E05A8"/>
    <w:rsid w:val="003E1446"/>
    <w:rsid w:val="003E1C15"/>
    <w:rsid w:val="003E1E00"/>
    <w:rsid w:val="003E280B"/>
    <w:rsid w:val="003E420E"/>
    <w:rsid w:val="003E49E6"/>
    <w:rsid w:val="003E4E91"/>
    <w:rsid w:val="003E5983"/>
    <w:rsid w:val="003E59DF"/>
    <w:rsid w:val="003E5D65"/>
    <w:rsid w:val="003E6B08"/>
    <w:rsid w:val="003F144E"/>
    <w:rsid w:val="003F2103"/>
    <w:rsid w:val="003F2432"/>
    <w:rsid w:val="003F3A51"/>
    <w:rsid w:val="003F4299"/>
    <w:rsid w:val="003F5573"/>
    <w:rsid w:val="003F7877"/>
    <w:rsid w:val="00400CDE"/>
    <w:rsid w:val="004011B9"/>
    <w:rsid w:val="00401D3B"/>
    <w:rsid w:val="00402466"/>
    <w:rsid w:val="00403584"/>
    <w:rsid w:val="00403798"/>
    <w:rsid w:val="00405446"/>
    <w:rsid w:val="00405AAA"/>
    <w:rsid w:val="00405DEF"/>
    <w:rsid w:val="0040754E"/>
    <w:rsid w:val="004075FC"/>
    <w:rsid w:val="004110DC"/>
    <w:rsid w:val="004112C9"/>
    <w:rsid w:val="0041144B"/>
    <w:rsid w:val="004116E4"/>
    <w:rsid w:val="00411FD4"/>
    <w:rsid w:val="00413817"/>
    <w:rsid w:val="00413AC7"/>
    <w:rsid w:val="00414BC2"/>
    <w:rsid w:val="00414CE2"/>
    <w:rsid w:val="00417F67"/>
    <w:rsid w:val="00420929"/>
    <w:rsid w:val="004235D9"/>
    <w:rsid w:val="00424911"/>
    <w:rsid w:val="0042684E"/>
    <w:rsid w:val="00426B9D"/>
    <w:rsid w:val="00426E44"/>
    <w:rsid w:val="00427ADF"/>
    <w:rsid w:val="00427F7A"/>
    <w:rsid w:val="00430CCB"/>
    <w:rsid w:val="00431147"/>
    <w:rsid w:val="00431160"/>
    <w:rsid w:val="00434539"/>
    <w:rsid w:val="00435304"/>
    <w:rsid w:val="0043546D"/>
    <w:rsid w:val="004354B8"/>
    <w:rsid w:val="0043624A"/>
    <w:rsid w:val="004365B1"/>
    <w:rsid w:val="00436AA9"/>
    <w:rsid w:val="00436E02"/>
    <w:rsid w:val="0044017F"/>
    <w:rsid w:val="00442858"/>
    <w:rsid w:val="00442BB1"/>
    <w:rsid w:val="00443FF0"/>
    <w:rsid w:val="0044501B"/>
    <w:rsid w:val="00445D76"/>
    <w:rsid w:val="00446C27"/>
    <w:rsid w:val="004501FD"/>
    <w:rsid w:val="004502F8"/>
    <w:rsid w:val="00450734"/>
    <w:rsid w:val="00450A51"/>
    <w:rsid w:val="00451BCC"/>
    <w:rsid w:val="00452463"/>
    <w:rsid w:val="00453FE9"/>
    <w:rsid w:val="00454A33"/>
    <w:rsid w:val="004562CF"/>
    <w:rsid w:val="00456BF9"/>
    <w:rsid w:val="00457B2B"/>
    <w:rsid w:val="004605C0"/>
    <w:rsid w:val="00461E69"/>
    <w:rsid w:val="00461FA3"/>
    <w:rsid w:val="0046270B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74F23"/>
    <w:rsid w:val="00475531"/>
    <w:rsid w:val="00475D4C"/>
    <w:rsid w:val="004763A9"/>
    <w:rsid w:val="004766C7"/>
    <w:rsid w:val="00477766"/>
    <w:rsid w:val="004801D2"/>
    <w:rsid w:val="00482795"/>
    <w:rsid w:val="0048431E"/>
    <w:rsid w:val="004848A7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87F87"/>
    <w:rsid w:val="00490F94"/>
    <w:rsid w:val="004915EB"/>
    <w:rsid w:val="00492D3B"/>
    <w:rsid w:val="00492E51"/>
    <w:rsid w:val="00493393"/>
    <w:rsid w:val="004938DF"/>
    <w:rsid w:val="00494338"/>
    <w:rsid w:val="004960A8"/>
    <w:rsid w:val="0049657B"/>
    <w:rsid w:val="004A0DA4"/>
    <w:rsid w:val="004A0DDE"/>
    <w:rsid w:val="004A1FFE"/>
    <w:rsid w:val="004A223E"/>
    <w:rsid w:val="004A2D95"/>
    <w:rsid w:val="004A405A"/>
    <w:rsid w:val="004A5148"/>
    <w:rsid w:val="004B0850"/>
    <w:rsid w:val="004B0E3E"/>
    <w:rsid w:val="004B1047"/>
    <w:rsid w:val="004B12AE"/>
    <w:rsid w:val="004B2EB1"/>
    <w:rsid w:val="004B30C8"/>
    <w:rsid w:val="004B3C0B"/>
    <w:rsid w:val="004B3FEE"/>
    <w:rsid w:val="004B4BBA"/>
    <w:rsid w:val="004B6B49"/>
    <w:rsid w:val="004B7D45"/>
    <w:rsid w:val="004B7F63"/>
    <w:rsid w:val="004C0143"/>
    <w:rsid w:val="004C11EA"/>
    <w:rsid w:val="004C13AA"/>
    <w:rsid w:val="004C1869"/>
    <w:rsid w:val="004C28E4"/>
    <w:rsid w:val="004C363D"/>
    <w:rsid w:val="004C3899"/>
    <w:rsid w:val="004C579F"/>
    <w:rsid w:val="004C5CA4"/>
    <w:rsid w:val="004C5CA5"/>
    <w:rsid w:val="004C6B3F"/>
    <w:rsid w:val="004C6F2B"/>
    <w:rsid w:val="004C735B"/>
    <w:rsid w:val="004D0214"/>
    <w:rsid w:val="004D08FC"/>
    <w:rsid w:val="004D0A5C"/>
    <w:rsid w:val="004D0BBD"/>
    <w:rsid w:val="004D0BC0"/>
    <w:rsid w:val="004D0D58"/>
    <w:rsid w:val="004D13DD"/>
    <w:rsid w:val="004D1440"/>
    <w:rsid w:val="004D2802"/>
    <w:rsid w:val="004D29BA"/>
    <w:rsid w:val="004D2A2B"/>
    <w:rsid w:val="004D34E5"/>
    <w:rsid w:val="004D37C6"/>
    <w:rsid w:val="004D3E47"/>
    <w:rsid w:val="004D50DD"/>
    <w:rsid w:val="004D690F"/>
    <w:rsid w:val="004D6AB8"/>
    <w:rsid w:val="004D6CF6"/>
    <w:rsid w:val="004E0E55"/>
    <w:rsid w:val="004E2781"/>
    <w:rsid w:val="004E34E1"/>
    <w:rsid w:val="004E37AD"/>
    <w:rsid w:val="004E47AE"/>
    <w:rsid w:val="004E5587"/>
    <w:rsid w:val="004E571E"/>
    <w:rsid w:val="004E57C2"/>
    <w:rsid w:val="004E5C4C"/>
    <w:rsid w:val="004E6187"/>
    <w:rsid w:val="004E6196"/>
    <w:rsid w:val="004E6514"/>
    <w:rsid w:val="004E6B89"/>
    <w:rsid w:val="004E7136"/>
    <w:rsid w:val="004E742B"/>
    <w:rsid w:val="004E7A26"/>
    <w:rsid w:val="004F04DA"/>
    <w:rsid w:val="004F052A"/>
    <w:rsid w:val="004F05D7"/>
    <w:rsid w:val="004F0EA0"/>
    <w:rsid w:val="004F2EC3"/>
    <w:rsid w:val="004F2F55"/>
    <w:rsid w:val="004F320D"/>
    <w:rsid w:val="004F38B0"/>
    <w:rsid w:val="004F3AA8"/>
    <w:rsid w:val="004F3E13"/>
    <w:rsid w:val="004F41C1"/>
    <w:rsid w:val="004F47D8"/>
    <w:rsid w:val="004F5016"/>
    <w:rsid w:val="004F521F"/>
    <w:rsid w:val="004F6FDD"/>
    <w:rsid w:val="004F7266"/>
    <w:rsid w:val="0050192B"/>
    <w:rsid w:val="00501A96"/>
    <w:rsid w:val="005041E6"/>
    <w:rsid w:val="00504865"/>
    <w:rsid w:val="00506163"/>
    <w:rsid w:val="005062A3"/>
    <w:rsid w:val="00506F1F"/>
    <w:rsid w:val="005073E6"/>
    <w:rsid w:val="005102A8"/>
    <w:rsid w:val="00511167"/>
    <w:rsid w:val="00511944"/>
    <w:rsid w:val="00512271"/>
    <w:rsid w:val="005126F6"/>
    <w:rsid w:val="00512B2D"/>
    <w:rsid w:val="00512B66"/>
    <w:rsid w:val="00513075"/>
    <w:rsid w:val="00513148"/>
    <w:rsid w:val="005140E8"/>
    <w:rsid w:val="0051424E"/>
    <w:rsid w:val="005219AE"/>
    <w:rsid w:val="00521A14"/>
    <w:rsid w:val="0052201C"/>
    <w:rsid w:val="00522C29"/>
    <w:rsid w:val="00522C61"/>
    <w:rsid w:val="00522F4D"/>
    <w:rsid w:val="00523FDF"/>
    <w:rsid w:val="0052425F"/>
    <w:rsid w:val="005242D7"/>
    <w:rsid w:val="0052434E"/>
    <w:rsid w:val="005243E3"/>
    <w:rsid w:val="005245E8"/>
    <w:rsid w:val="00525146"/>
    <w:rsid w:val="00525483"/>
    <w:rsid w:val="00526248"/>
    <w:rsid w:val="0052771F"/>
    <w:rsid w:val="00527F89"/>
    <w:rsid w:val="00531300"/>
    <w:rsid w:val="0053259D"/>
    <w:rsid w:val="005327F1"/>
    <w:rsid w:val="00533004"/>
    <w:rsid w:val="005338F9"/>
    <w:rsid w:val="00533B3C"/>
    <w:rsid w:val="00533CA5"/>
    <w:rsid w:val="00534465"/>
    <w:rsid w:val="00534F32"/>
    <w:rsid w:val="005353EF"/>
    <w:rsid w:val="00535996"/>
    <w:rsid w:val="00535BB8"/>
    <w:rsid w:val="00537263"/>
    <w:rsid w:val="00541047"/>
    <w:rsid w:val="00541D24"/>
    <w:rsid w:val="00541DBB"/>
    <w:rsid w:val="005444A2"/>
    <w:rsid w:val="005446DB"/>
    <w:rsid w:val="005452F7"/>
    <w:rsid w:val="00545614"/>
    <w:rsid w:val="00545D83"/>
    <w:rsid w:val="0054716E"/>
    <w:rsid w:val="00550AE5"/>
    <w:rsid w:val="00550B4A"/>
    <w:rsid w:val="005511B2"/>
    <w:rsid w:val="0055138B"/>
    <w:rsid w:val="00551BC7"/>
    <w:rsid w:val="0055204E"/>
    <w:rsid w:val="00552445"/>
    <w:rsid w:val="00552ED2"/>
    <w:rsid w:val="00553385"/>
    <w:rsid w:val="00554A0C"/>
    <w:rsid w:val="00555EE9"/>
    <w:rsid w:val="0055693C"/>
    <w:rsid w:val="00557BC6"/>
    <w:rsid w:val="00560B5F"/>
    <w:rsid w:val="00562330"/>
    <w:rsid w:val="005625C0"/>
    <w:rsid w:val="005640F0"/>
    <w:rsid w:val="0056458E"/>
    <w:rsid w:val="0056513B"/>
    <w:rsid w:val="005654A7"/>
    <w:rsid w:val="00565F03"/>
    <w:rsid w:val="0056665A"/>
    <w:rsid w:val="00566CFB"/>
    <w:rsid w:val="0056785D"/>
    <w:rsid w:val="0057070C"/>
    <w:rsid w:val="005710BC"/>
    <w:rsid w:val="00572865"/>
    <w:rsid w:val="00572912"/>
    <w:rsid w:val="00572F4E"/>
    <w:rsid w:val="00573E32"/>
    <w:rsid w:val="005745BE"/>
    <w:rsid w:val="005745F6"/>
    <w:rsid w:val="00575D5E"/>
    <w:rsid w:val="00576D5B"/>
    <w:rsid w:val="00576D64"/>
    <w:rsid w:val="00577602"/>
    <w:rsid w:val="00580832"/>
    <w:rsid w:val="00580A92"/>
    <w:rsid w:val="00580DFF"/>
    <w:rsid w:val="00582666"/>
    <w:rsid w:val="00582963"/>
    <w:rsid w:val="005829EA"/>
    <w:rsid w:val="00584559"/>
    <w:rsid w:val="005849A2"/>
    <w:rsid w:val="00584DCB"/>
    <w:rsid w:val="00584E16"/>
    <w:rsid w:val="00585687"/>
    <w:rsid w:val="005858B8"/>
    <w:rsid w:val="00585CC8"/>
    <w:rsid w:val="00590109"/>
    <w:rsid w:val="00590794"/>
    <w:rsid w:val="0059083D"/>
    <w:rsid w:val="00592176"/>
    <w:rsid w:val="00593452"/>
    <w:rsid w:val="005943B2"/>
    <w:rsid w:val="005948E5"/>
    <w:rsid w:val="00595029"/>
    <w:rsid w:val="0059549B"/>
    <w:rsid w:val="00595966"/>
    <w:rsid w:val="00595D51"/>
    <w:rsid w:val="00596159"/>
    <w:rsid w:val="005977EB"/>
    <w:rsid w:val="005A0D52"/>
    <w:rsid w:val="005A2962"/>
    <w:rsid w:val="005A47C1"/>
    <w:rsid w:val="005A4BFA"/>
    <w:rsid w:val="005A53D5"/>
    <w:rsid w:val="005A7F0B"/>
    <w:rsid w:val="005B0BB2"/>
    <w:rsid w:val="005B2837"/>
    <w:rsid w:val="005B2F1A"/>
    <w:rsid w:val="005B330F"/>
    <w:rsid w:val="005B4B9B"/>
    <w:rsid w:val="005B4FC1"/>
    <w:rsid w:val="005B5688"/>
    <w:rsid w:val="005B57A4"/>
    <w:rsid w:val="005B6D08"/>
    <w:rsid w:val="005B770E"/>
    <w:rsid w:val="005C09A2"/>
    <w:rsid w:val="005C22F4"/>
    <w:rsid w:val="005C2435"/>
    <w:rsid w:val="005C3154"/>
    <w:rsid w:val="005C6148"/>
    <w:rsid w:val="005C7AE6"/>
    <w:rsid w:val="005D00BA"/>
    <w:rsid w:val="005D12C4"/>
    <w:rsid w:val="005D1E97"/>
    <w:rsid w:val="005D1F2E"/>
    <w:rsid w:val="005D3A17"/>
    <w:rsid w:val="005D3B8A"/>
    <w:rsid w:val="005D3DA2"/>
    <w:rsid w:val="005D48E0"/>
    <w:rsid w:val="005D5A08"/>
    <w:rsid w:val="005D5C55"/>
    <w:rsid w:val="005D6CC8"/>
    <w:rsid w:val="005D6E55"/>
    <w:rsid w:val="005D7554"/>
    <w:rsid w:val="005D7B9A"/>
    <w:rsid w:val="005E0742"/>
    <w:rsid w:val="005E12DF"/>
    <w:rsid w:val="005E1777"/>
    <w:rsid w:val="005E2D84"/>
    <w:rsid w:val="005E4329"/>
    <w:rsid w:val="005E7E57"/>
    <w:rsid w:val="005F26EF"/>
    <w:rsid w:val="005F29BF"/>
    <w:rsid w:val="005F4B00"/>
    <w:rsid w:val="005F6010"/>
    <w:rsid w:val="005F6B71"/>
    <w:rsid w:val="0060076E"/>
    <w:rsid w:val="00600B10"/>
    <w:rsid w:val="00600CF9"/>
    <w:rsid w:val="0060137F"/>
    <w:rsid w:val="0060147B"/>
    <w:rsid w:val="00601842"/>
    <w:rsid w:val="006018E9"/>
    <w:rsid w:val="0060246F"/>
    <w:rsid w:val="006033C3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3732"/>
    <w:rsid w:val="00613E14"/>
    <w:rsid w:val="00614ECE"/>
    <w:rsid w:val="00615F02"/>
    <w:rsid w:val="00617536"/>
    <w:rsid w:val="0061791B"/>
    <w:rsid w:val="006200D1"/>
    <w:rsid w:val="00621A2A"/>
    <w:rsid w:val="00621AF4"/>
    <w:rsid w:val="00623115"/>
    <w:rsid w:val="00623140"/>
    <w:rsid w:val="0062480D"/>
    <w:rsid w:val="00624A61"/>
    <w:rsid w:val="00624BEE"/>
    <w:rsid w:val="006253F4"/>
    <w:rsid w:val="00625662"/>
    <w:rsid w:val="00625F3C"/>
    <w:rsid w:val="00626CA0"/>
    <w:rsid w:val="006270A2"/>
    <w:rsid w:val="00630700"/>
    <w:rsid w:val="00630CFD"/>
    <w:rsid w:val="00632AB4"/>
    <w:rsid w:val="006341BF"/>
    <w:rsid w:val="0063531F"/>
    <w:rsid w:val="00636E9D"/>
    <w:rsid w:val="0063722B"/>
    <w:rsid w:val="00641484"/>
    <w:rsid w:val="00641C60"/>
    <w:rsid w:val="00642763"/>
    <w:rsid w:val="0064336B"/>
    <w:rsid w:val="00643A23"/>
    <w:rsid w:val="0064422A"/>
    <w:rsid w:val="006445C8"/>
    <w:rsid w:val="00644964"/>
    <w:rsid w:val="00646074"/>
    <w:rsid w:val="006469A3"/>
    <w:rsid w:val="006469E1"/>
    <w:rsid w:val="00647E5F"/>
    <w:rsid w:val="00650027"/>
    <w:rsid w:val="00650087"/>
    <w:rsid w:val="00650692"/>
    <w:rsid w:val="00651540"/>
    <w:rsid w:val="00652339"/>
    <w:rsid w:val="006546DA"/>
    <w:rsid w:val="00654830"/>
    <w:rsid w:val="00654FD6"/>
    <w:rsid w:val="00655351"/>
    <w:rsid w:val="00655979"/>
    <w:rsid w:val="00655BC5"/>
    <w:rsid w:val="00655D10"/>
    <w:rsid w:val="00655EF3"/>
    <w:rsid w:val="00657B2C"/>
    <w:rsid w:val="006633A9"/>
    <w:rsid w:val="0066371A"/>
    <w:rsid w:val="006638DF"/>
    <w:rsid w:val="00665912"/>
    <w:rsid w:val="006659D3"/>
    <w:rsid w:val="00665EED"/>
    <w:rsid w:val="00666BAA"/>
    <w:rsid w:val="006679A1"/>
    <w:rsid w:val="00667B6E"/>
    <w:rsid w:val="00671E44"/>
    <w:rsid w:val="006726AB"/>
    <w:rsid w:val="00673247"/>
    <w:rsid w:val="00673792"/>
    <w:rsid w:val="00673CEF"/>
    <w:rsid w:val="00674089"/>
    <w:rsid w:val="0067410A"/>
    <w:rsid w:val="00674152"/>
    <w:rsid w:val="00675C73"/>
    <w:rsid w:val="006766CC"/>
    <w:rsid w:val="0067689B"/>
    <w:rsid w:val="00676A3B"/>
    <w:rsid w:val="00676A41"/>
    <w:rsid w:val="00677594"/>
    <w:rsid w:val="00680F7B"/>
    <w:rsid w:val="00683285"/>
    <w:rsid w:val="0068533C"/>
    <w:rsid w:val="00686253"/>
    <w:rsid w:val="00686612"/>
    <w:rsid w:val="00686EA2"/>
    <w:rsid w:val="00686FD3"/>
    <w:rsid w:val="00687F5B"/>
    <w:rsid w:val="00690FD7"/>
    <w:rsid w:val="00691686"/>
    <w:rsid w:val="00692D99"/>
    <w:rsid w:val="0069324B"/>
    <w:rsid w:val="006937CB"/>
    <w:rsid w:val="00693802"/>
    <w:rsid w:val="0069396C"/>
    <w:rsid w:val="00693AFA"/>
    <w:rsid w:val="00693F6F"/>
    <w:rsid w:val="00695709"/>
    <w:rsid w:val="00697755"/>
    <w:rsid w:val="006A1C83"/>
    <w:rsid w:val="006A2465"/>
    <w:rsid w:val="006A2E6C"/>
    <w:rsid w:val="006A41B7"/>
    <w:rsid w:val="006A6303"/>
    <w:rsid w:val="006A63E2"/>
    <w:rsid w:val="006A7836"/>
    <w:rsid w:val="006A7B54"/>
    <w:rsid w:val="006A7C09"/>
    <w:rsid w:val="006B09F2"/>
    <w:rsid w:val="006B0FDC"/>
    <w:rsid w:val="006B18DE"/>
    <w:rsid w:val="006B1A97"/>
    <w:rsid w:val="006B2B20"/>
    <w:rsid w:val="006B370D"/>
    <w:rsid w:val="006B44BD"/>
    <w:rsid w:val="006B47F6"/>
    <w:rsid w:val="006B542D"/>
    <w:rsid w:val="006B5754"/>
    <w:rsid w:val="006B5DC0"/>
    <w:rsid w:val="006B6F87"/>
    <w:rsid w:val="006B729C"/>
    <w:rsid w:val="006C0E74"/>
    <w:rsid w:val="006C155E"/>
    <w:rsid w:val="006C32D6"/>
    <w:rsid w:val="006C5151"/>
    <w:rsid w:val="006C6592"/>
    <w:rsid w:val="006C6C3C"/>
    <w:rsid w:val="006C7743"/>
    <w:rsid w:val="006D09F4"/>
    <w:rsid w:val="006D1ED1"/>
    <w:rsid w:val="006D2789"/>
    <w:rsid w:val="006D3041"/>
    <w:rsid w:val="006D321A"/>
    <w:rsid w:val="006D3533"/>
    <w:rsid w:val="006D3719"/>
    <w:rsid w:val="006D4275"/>
    <w:rsid w:val="006D4961"/>
    <w:rsid w:val="006D49D1"/>
    <w:rsid w:val="006D4C4F"/>
    <w:rsid w:val="006D5778"/>
    <w:rsid w:val="006D5B20"/>
    <w:rsid w:val="006D5CF2"/>
    <w:rsid w:val="006E11F2"/>
    <w:rsid w:val="006E133D"/>
    <w:rsid w:val="006E1C33"/>
    <w:rsid w:val="006E273C"/>
    <w:rsid w:val="006E2A47"/>
    <w:rsid w:val="006E31B5"/>
    <w:rsid w:val="006E4125"/>
    <w:rsid w:val="006E49D9"/>
    <w:rsid w:val="006E53C1"/>
    <w:rsid w:val="006E55DA"/>
    <w:rsid w:val="006E5F38"/>
    <w:rsid w:val="006E61F9"/>
    <w:rsid w:val="006E635C"/>
    <w:rsid w:val="006E7E5C"/>
    <w:rsid w:val="006F0ECC"/>
    <w:rsid w:val="006F1AB1"/>
    <w:rsid w:val="006F33B7"/>
    <w:rsid w:val="006F39C6"/>
    <w:rsid w:val="006F417B"/>
    <w:rsid w:val="006F426C"/>
    <w:rsid w:val="006F42BA"/>
    <w:rsid w:val="006F6C1B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5CF7"/>
    <w:rsid w:val="00707982"/>
    <w:rsid w:val="00707C1C"/>
    <w:rsid w:val="00707CC6"/>
    <w:rsid w:val="00710009"/>
    <w:rsid w:val="007113CB"/>
    <w:rsid w:val="0071160B"/>
    <w:rsid w:val="00711EA9"/>
    <w:rsid w:val="007125A1"/>
    <w:rsid w:val="00712B88"/>
    <w:rsid w:val="007131E1"/>
    <w:rsid w:val="00713390"/>
    <w:rsid w:val="00713934"/>
    <w:rsid w:val="0071401F"/>
    <w:rsid w:val="007155BD"/>
    <w:rsid w:val="00715977"/>
    <w:rsid w:val="00716B24"/>
    <w:rsid w:val="00717348"/>
    <w:rsid w:val="00717894"/>
    <w:rsid w:val="007203A9"/>
    <w:rsid w:val="007214D3"/>
    <w:rsid w:val="00724522"/>
    <w:rsid w:val="00724E05"/>
    <w:rsid w:val="00725B59"/>
    <w:rsid w:val="007261F2"/>
    <w:rsid w:val="007262EE"/>
    <w:rsid w:val="007266E3"/>
    <w:rsid w:val="00726BA6"/>
    <w:rsid w:val="00727FD0"/>
    <w:rsid w:val="00731B02"/>
    <w:rsid w:val="007326FC"/>
    <w:rsid w:val="00732C3F"/>
    <w:rsid w:val="0073421E"/>
    <w:rsid w:val="00734297"/>
    <w:rsid w:val="00734481"/>
    <w:rsid w:val="007350CF"/>
    <w:rsid w:val="007372BE"/>
    <w:rsid w:val="00737BAD"/>
    <w:rsid w:val="007400D4"/>
    <w:rsid w:val="0074167B"/>
    <w:rsid w:val="007426A9"/>
    <w:rsid w:val="00742A99"/>
    <w:rsid w:val="00742AE7"/>
    <w:rsid w:val="00744207"/>
    <w:rsid w:val="007442E9"/>
    <w:rsid w:val="00744DD9"/>
    <w:rsid w:val="00745ADF"/>
    <w:rsid w:val="007466C5"/>
    <w:rsid w:val="0075007E"/>
    <w:rsid w:val="00751074"/>
    <w:rsid w:val="00752801"/>
    <w:rsid w:val="007528B7"/>
    <w:rsid w:val="007545C4"/>
    <w:rsid w:val="00755412"/>
    <w:rsid w:val="00757B3B"/>
    <w:rsid w:val="007601E2"/>
    <w:rsid w:val="00760256"/>
    <w:rsid w:val="00760261"/>
    <w:rsid w:val="007605A9"/>
    <w:rsid w:val="007619B4"/>
    <w:rsid w:val="00761B50"/>
    <w:rsid w:val="007627AA"/>
    <w:rsid w:val="00762CF1"/>
    <w:rsid w:val="00763571"/>
    <w:rsid w:val="007654D8"/>
    <w:rsid w:val="00767075"/>
    <w:rsid w:val="007709E2"/>
    <w:rsid w:val="0077110E"/>
    <w:rsid w:val="00771511"/>
    <w:rsid w:val="007718C0"/>
    <w:rsid w:val="00774849"/>
    <w:rsid w:val="00774A32"/>
    <w:rsid w:val="00774D5C"/>
    <w:rsid w:val="00774F49"/>
    <w:rsid w:val="0077516D"/>
    <w:rsid w:val="00775A5D"/>
    <w:rsid w:val="007764D9"/>
    <w:rsid w:val="00776713"/>
    <w:rsid w:val="00776C95"/>
    <w:rsid w:val="007778AE"/>
    <w:rsid w:val="007779FA"/>
    <w:rsid w:val="00777B85"/>
    <w:rsid w:val="007807F0"/>
    <w:rsid w:val="00780E41"/>
    <w:rsid w:val="007810A8"/>
    <w:rsid w:val="00781B9A"/>
    <w:rsid w:val="007825EA"/>
    <w:rsid w:val="007831EC"/>
    <w:rsid w:val="00783BFE"/>
    <w:rsid w:val="00784DBF"/>
    <w:rsid w:val="00786328"/>
    <w:rsid w:val="0078671D"/>
    <w:rsid w:val="0078693D"/>
    <w:rsid w:val="00787C15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0BCA"/>
    <w:rsid w:val="007A1054"/>
    <w:rsid w:val="007A1970"/>
    <w:rsid w:val="007A3A25"/>
    <w:rsid w:val="007A4DE2"/>
    <w:rsid w:val="007A5A17"/>
    <w:rsid w:val="007A7F8B"/>
    <w:rsid w:val="007B0BE1"/>
    <w:rsid w:val="007B12BB"/>
    <w:rsid w:val="007B29D7"/>
    <w:rsid w:val="007B2DF7"/>
    <w:rsid w:val="007B2F12"/>
    <w:rsid w:val="007B40C0"/>
    <w:rsid w:val="007B45B9"/>
    <w:rsid w:val="007B47F3"/>
    <w:rsid w:val="007B55BC"/>
    <w:rsid w:val="007B56F1"/>
    <w:rsid w:val="007B5872"/>
    <w:rsid w:val="007B5B33"/>
    <w:rsid w:val="007C05C2"/>
    <w:rsid w:val="007C1457"/>
    <w:rsid w:val="007C1DD0"/>
    <w:rsid w:val="007C226F"/>
    <w:rsid w:val="007C25C7"/>
    <w:rsid w:val="007C3076"/>
    <w:rsid w:val="007C4F99"/>
    <w:rsid w:val="007C5228"/>
    <w:rsid w:val="007C5845"/>
    <w:rsid w:val="007C7F06"/>
    <w:rsid w:val="007D017A"/>
    <w:rsid w:val="007D0267"/>
    <w:rsid w:val="007D0C6D"/>
    <w:rsid w:val="007D1EB1"/>
    <w:rsid w:val="007D25A4"/>
    <w:rsid w:val="007D3167"/>
    <w:rsid w:val="007D31C3"/>
    <w:rsid w:val="007D4768"/>
    <w:rsid w:val="007D4D40"/>
    <w:rsid w:val="007D5C9E"/>
    <w:rsid w:val="007D5DAE"/>
    <w:rsid w:val="007D6473"/>
    <w:rsid w:val="007D6499"/>
    <w:rsid w:val="007D6AFE"/>
    <w:rsid w:val="007D6E0C"/>
    <w:rsid w:val="007D7099"/>
    <w:rsid w:val="007D7CF7"/>
    <w:rsid w:val="007E0B13"/>
    <w:rsid w:val="007E0D48"/>
    <w:rsid w:val="007E0F5A"/>
    <w:rsid w:val="007E16D8"/>
    <w:rsid w:val="007E24C3"/>
    <w:rsid w:val="007E25C5"/>
    <w:rsid w:val="007E2687"/>
    <w:rsid w:val="007E332B"/>
    <w:rsid w:val="007E373B"/>
    <w:rsid w:val="007E3740"/>
    <w:rsid w:val="007E43C1"/>
    <w:rsid w:val="007E449B"/>
    <w:rsid w:val="007E58EE"/>
    <w:rsid w:val="007E5AFC"/>
    <w:rsid w:val="007E7E29"/>
    <w:rsid w:val="007F046C"/>
    <w:rsid w:val="007F0E3E"/>
    <w:rsid w:val="007F2728"/>
    <w:rsid w:val="007F279C"/>
    <w:rsid w:val="007F49BF"/>
    <w:rsid w:val="007F58B9"/>
    <w:rsid w:val="007F5CD0"/>
    <w:rsid w:val="007F71F5"/>
    <w:rsid w:val="007F7464"/>
    <w:rsid w:val="0080041F"/>
    <w:rsid w:val="008022A8"/>
    <w:rsid w:val="00802F79"/>
    <w:rsid w:val="00803A94"/>
    <w:rsid w:val="0080410E"/>
    <w:rsid w:val="00805CDE"/>
    <w:rsid w:val="00806BB9"/>
    <w:rsid w:val="008076F1"/>
    <w:rsid w:val="00807984"/>
    <w:rsid w:val="00810A22"/>
    <w:rsid w:val="00811427"/>
    <w:rsid w:val="00811F2D"/>
    <w:rsid w:val="00812351"/>
    <w:rsid w:val="00812D95"/>
    <w:rsid w:val="008131A3"/>
    <w:rsid w:val="00813C40"/>
    <w:rsid w:val="00813D6C"/>
    <w:rsid w:val="00813DFE"/>
    <w:rsid w:val="00813F16"/>
    <w:rsid w:val="008145F9"/>
    <w:rsid w:val="00814BB2"/>
    <w:rsid w:val="00814ED9"/>
    <w:rsid w:val="00814FFE"/>
    <w:rsid w:val="0081578F"/>
    <w:rsid w:val="00816369"/>
    <w:rsid w:val="008167CA"/>
    <w:rsid w:val="00817DBA"/>
    <w:rsid w:val="00820E28"/>
    <w:rsid w:val="0082126C"/>
    <w:rsid w:val="00823520"/>
    <w:rsid w:val="008237B5"/>
    <w:rsid w:val="00824AFD"/>
    <w:rsid w:val="00824F9A"/>
    <w:rsid w:val="00825355"/>
    <w:rsid w:val="0082546B"/>
    <w:rsid w:val="0082555A"/>
    <w:rsid w:val="00827050"/>
    <w:rsid w:val="008300BF"/>
    <w:rsid w:val="00830388"/>
    <w:rsid w:val="00831B58"/>
    <w:rsid w:val="008330E3"/>
    <w:rsid w:val="00833163"/>
    <w:rsid w:val="00833379"/>
    <w:rsid w:val="00833E35"/>
    <w:rsid w:val="00833FC0"/>
    <w:rsid w:val="008356A4"/>
    <w:rsid w:val="008375F5"/>
    <w:rsid w:val="0084033A"/>
    <w:rsid w:val="008414F4"/>
    <w:rsid w:val="008417F8"/>
    <w:rsid w:val="00841BE6"/>
    <w:rsid w:val="00841DCE"/>
    <w:rsid w:val="008425AB"/>
    <w:rsid w:val="00842788"/>
    <w:rsid w:val="00842EB4"/>
    <w:rsid w:val="008436B0"/>
    <w:rsid w:val="008444EC"/>
    <w:rsid w:val="00844D62"/>
    <w:rsid w:val="00844FA5"/>
    <w:rsid w:val="008462E0"/>
    <w:rsid w:val="00846615"/>
    <w:rsid w:val="0084677D"/>
    <w:rsid w:val="00846C84"/>
    <w:rsid w:val="00850196"/>
    <w:rsid w:val="00851342"/>
    <w:rsid w:val="00851A15"/>
    <w:rsid w:val="00851DC8"/>
    <w:rsid w:val="0085323C"/>
    <w:rsid w:val="00853556"/>
    <w:rsid w:val="00853ADC"/>
    <w:rsid w:val="0085477C"/>
    <w:rsid w:val="008549CF"/>
    <w:rsid w:val="00855037"/>
    <w:rsid w:val="008569F4"/>
    <w:rsid w:val="00856D9A"/>
    <w:rsid w:val="00857FDD"/>
    <w:rsid w:val="008606E4"/>
    <w:rsid w:val="00861BF8"/>
    <w:rsid w:val="00862B1F"/>
    <w:rsid w:val="00863032"/>
    <w:rsid w:val="0086375D"/>
    <w:rsid w:val="008641ED"/>
    <w:rsid w:val="008648E5"/>
    <w:rsid w:val="00864997"/>
    <w:rsid w:val="00864C98"/>
    <w:rsid w:val="00864EA9"/>
    <w:rsid w:val="0086513F"/>
    <w:rsid w:val="008663C6"/>
    <w:rsid w:val="00867A1B"/>
    <w:rsid w:val="00870293"/>
    <w:rsid w:val="008706A6"/>
    <w:rsid w:val="00871532"/>
    <w:rsid w:val="00871EE5"/>
    <w:rsid w:val="008732F5"/>
    <w:rsid w:val="00873AF3"/>
    <w:rsid w:val="008741EC"/>
    <w:rsid w:val="0087469B"/>
    <w:rsid w:val="00874818"/>
    <w:rsid w:val="008764CE"/>
    <w:rsid w:val="00876E52"/>
    <w:rsid w:val="0087721F"/>
    <w:rsid w:val="00877F73"/>
    <w:rsid w:val="00881E5C"/>
    <w:rsid w:val="008823B7"/>
    <w:rsid w:val="008828BB"/>
    <w:rsid w:val="00883004"/>
    <w:rsid w:val="00883F84"/>
    <w:rsid w:val="00884F92"/>
    <w:rsid w:val="0088510B"/>
    <w:rsid w:val="008855DC"/>
    <w:rsid w:val="0088648E"/>
    <w:rsid w:val="00887793"/>
    <w:rsid w:val="00890414"/>
    <w:rsid w:val="00890A0A"/>
    <w:rsid w:val="00890F46"/>
    <w:rsid w:val="0089157A"/>
    <w:rsid w:val="00891B6A"/>
    <w:rsid w:val="00892119"/>
    <w:rsid w:val="00892B5B"/>
    <w:rsid w:val="00892BC7"/>
    <w:rsid w:val="008932FA"/>
    <w:rsid w:val="00894075"/>
    <w:rsid w:val="008943DB"/>
    <w:rsid w:val="00894E57"/>
    <w:rsid w:val="00895A7C"/>
    <w:rsid w:val="008970F5"/>
    <w:rsid w:val="0089799F"/>
    <w:rsid w:val="008A0455"/>
    <w:rsid w:val="008A0B10"/>
    <w:rsid w:val="008A119F"/>
    <w:rsid w:val="008A2509"/>
    <w:rsid w:val="008A46A3"/>
    <w:rsid w:val="008A4F75"/>
    <w:rsid w:val="008A5100"/>
    <w:rsid w:val="008A525D"/>
    <w:rsid w:val="008A52C8"/>
    <w:rsid w:val="008A56F2"/>
    <w:rsid w:val="008A63C0"/>
    <w:rsid w:val="008A67C2"/>
    <w:rsid w:val="008A69C3"/>
    <w:rsid w:val="008A6A7A"/>
    <w:rsid w:val="008A6C6B"/>
    <w:rsid w:val="008A6D80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4B06"/>
    <w:rsid w:val="008B508B"/>
    <w:rsid w:val="008B5970"/>
    <w:rsid w:val="008B62EC"/>
    <w:rsid w:val="008B7381"/>
    <w:rsid w:val="008B7926"/>
    <w:rsid w:val="008B7DE4"/>
    <w:rsid w:val="008C014F"/>
    <w:rsid w:val="008C0FFA"/>
    <w:rsid w:val="008C12DE"/>
    <w:rsid w:val="008C1CE6"/>
    <w:rsid w:val="008C1EA2"/>
    <w:rsid w:val="008C2284"/>
    <w:rsid w:val="008C24DA"/>
    <w:rsid w:val="008C380B"/>
    <w:rsid w:val="008C40AA"/>
    <w:rsid w:val="008C607B"/>
    <w:rsid w:val="008C6A85"/>
    <w:rsid w:val="008C6F28"/>
    <w:rsid w:val="008C7654"/>
    <w:rsid w:val="008C7E8C"/>
    <w:rsid w:val="008D04C4"/>
    <w:rsid w:val="008D1BF1"/>
    <w:rsid w:val="008D1DF8"/>
    <w:rsid w:val="008D2178"/>
    <w:rsid w:val="008D37BA"/>
    <w:rsid w:val="008D3A53"/>
    <w:rsid w:val="008D3D43"/>
    <w:rsid w:val="008D42EE"/>
    <w:rsid w:val="008D459E"/>
    <w:rsid w:val="008D518E"/>
    <w:rsid w:val="008D5BF9"/>
    <w:rsid w:val="008D709D"/>
    <w:rsid w:val="008D75AB"/>
    <w:rsid w:val="008D77D8"/>
    <w:rsid w:val="008E019E"/>
    <w:rsid w:val="008E10B9"/>
    <w:rsid w:val="008E10C6"/>
    <w:rsid w:val="008E1550"/>
    <w:rsid w:val="008E2A51"/>
    <w:rsid w:val="008E341F"/>
    <w:rsid w:val="008E355D"/>
    <w:rsid w:val="008E3C8F"/>
    <w:rsid w:val="008E43A6"/>
    <w:rsid w:val="008E5124"/>
    <w:rsid w:val="008E536C"/>
    <w:rsid w:val="008E6D11"/>
    <w:rsid w:val="008E6E41"/>
    <w:rsid w:val="008E7ED2"/>
    <w:rsid w:val="008F01CA"/>
    <w:rsid w:val="008F068D"/>
    <w:rsid w:val="008F1D3D"/>
    <w:rsid w:val="008F3A43"/>
    <w:rsid w:val="008F48AC"/>
    <w:rsid w:val="008F5326"/>
    <w:rsid w:val="008F5F0D"/>
    <w:rsid w:val="008F5F95"/>
    <w:rsid w:val="008F638B"/>
    <w:rsid w:val="008F68DE"/>
    <w:rsid w:val="008F6FA9"/>
    <w:rsid w:val="008F6FAE"/>
    <w:rsid w:val="008F71B6"/>
    <w:rsid w:val="008F7318"/>
    <w:rsid w:val="0090095F"/>
    <w:rsid w:val="00900BBB"/>
    <w:rsid w:val="00901E83"/>
    <w:rsid w:val="009022CF"/>
    <w:rsid w:val="00903204"/>
    <w:rsid w:val="00904171"/>
    <w:rsid w:val="00904BDB"/>
    <w:rsid w:val="00905721"/>
    <w:rsid w:val="00905B53"/>
    <w:rsid w:val="00906B3C"/>
    <w:rsid w:val="00906D7B"/>
    <w:rsid w:val="0091036D"/>
    <w:rsid w:val="00910838"/>
    <w:rsid w:val="00910B0A"/>
    <w:rsid w:val="00910E6A"/>
    <w:rsid w:val="00911747"/>
    <w:rsid w:val="00911909"/>
    <w:rsid w:val="00911970"/>
    <w:rsid w:val="00911E52"/>
    <w:rsid w:val="0091234B"/>
    <w:rsid w:val="00912F87"/>
    <w:rsid w:val="009131E4"/>
    <w:rsid w:val="00914886"/>
    <w:rsid w:val="009161A1"/>
    <w:rsid w:val="009166DD"/>
    <w:rsid w:val="00916F94"/>
    <w:rsid w:val="00920089"/>
    <w:rsid w:val="009207D8"/>
    <w:rsid w:val="00921A6B"/>
    <w:rsid w:val="00922F1C"/>
    <w:rsid w:val="00923877"/>
    <w:rsid w:val="00923E2C"/>
    <w:rsid w:val="00926BCD"/>
    <w:rsid w:val="00927923"/>
    <w:rsid w:val="0093004A"/>
    <w:rsid w:val="00931184"/>
    <w:rsid w:val="00931A18"/>
    <w:rsid w:val="00932088"/>
    <w:rsid w:val="00932F87"/>
    <w:rsid w:val="00933EB1"/>
    <w:rsid w:val="009360EF"/>
    <w:rsid w:val="00941691"/>
    <w:rsid w:val="009426F7"/>
    <w:rsid w:val="00943036"/>
    <w:rsid w:val="00943327"/>
    <w:rsid w:val="009438C3"/>
    <w:rsid w:val="00944221"/>
    <w:rsid w:val="009455FA"/>
    <w:rsid w:val="0094578E"/>
    <w:rsid w:val="00945999"/>
    <w:rsid w:val="00945A8E"/>
    <w:rsid w:val="0094632D"/>
    <w:rsid w:val="00946543"/>
    <w:rsid w:val="00946753"/>
    <w:rsid w:val="00947624"/>
    <w:rsid w:val="009504BE"/>
    <w:rsid w:val="00951C51"/>
    <w:rsid w:val="00951EF4"/>
    <w:rsid w:val="009531C3"/>
    <w:rsid w:val="00953C2C"/>
    <w:rsid w:val="00954040"/>
    <w:rsid w:val="00954093"/>
    <w:rsid w:val="0095414E"/>
    <w:rsid w:val="0095466A"/>
    <w:rsid w:val="009558DE"/>
    <w:rsid w:val="00955CA1"/>
    <w:rsid w:val="00956167"/>
    <w:rsid w:val="009564A3"/>
    <w:rsid w:val="00957930"/>
    <w:rsid w:val="00960071"/>
    <w:rsid w:val="009605DE"/>
    <w:rsid w:val="00960B1F"/>
    <w:rsid w:val="00961906"/>
    <w:rsid w:val="00964758"/>
    <w:rsid w:val="00964C28"/>
    <w:rsid w:val="00964D6B"/>
    <w:rsid w:val="009652E6"/>
    <w:rsid w:val="009653BA"/>
    <w:rsid w:val="00965A26"/>
    <w:rsid w:val="00965C37"/>
    <w:rsid w:val="00965CA4"/>
    <w:rsid w:val="009676A3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73F00"/>
    <w:rsid w:val="00974D0B"/>
    <w:rsid w:val="00975E5C"/>
    <w:rsid w:val="00976349"/>
    <w:rsid w:val="0097766E"/>
    <w:rsid w:val="0098029C"/>
    <w:rsid w:val="00980451"/>
    <w:rsid w:val="00981533"/>
    <w:rsid w:val="0098193A"/>
    <w:rsid w:val="00982434"/>
    <w:rsid w:val="00982B18"/>
    <w:rsid w:val="00983064"/>
    <w:rsid w:val="00983BF7"/>
    <w:rsid w:val="00984185"/>
    <w:rsid w:val="00985A18"/>
    <w:rsid w:val="009865FF"/>
    <w:rsid w:val="00986BC2"/>
    <w:rsid w:val="00986F26"/>
    <w:rsid w:val="00987E8E"/>
    <w:rsid w:val="00990416"/>
    <w:rsid w:val="009907F7"/>
    <w:rsid w:val="009916D0"/>
    <w:rsid w:val="00991726"/>
    <w:rsid w:val="00992385"/>
    <w:rsid w:val="009924DA"/>
    <w:rsid w:val="00992A30"/>
    <w:rsid w:val="009958D1"/>
    <w:rsid w:val="00995A3B"/>
    <w:rsid w:val="00995CD0"/>
    <w:rsid w:val="009960C3"/>
    <w:rsid w:val="00996152"/>
    <w:rsid w:val="009962CC"/>
    <w:rsid w:val="0099736F"/>
    <w:rsid w:val="0099768F"/>
    <w:rsid w:val="009977E3"/>
    <w:rsid w:val="009A01AA"/>
    <w:rsid w:val="009A043D"/>
    <w:rsid w:val="009A1475"/>
    <w:rsid w:val="009A151B"/>
    <w:rsid w:val="009A1E00"/>
    <w:rsid w:val="009A23B5"/>
    <w:rsid w:val="009A3B28"/>
    <w:rsid w:val="009A3C75"/>
    <w:rsid w:val="009A3F6A"/>
    <w:rsid w:val="009A655D"/>
    <w:rsid w:val="009A6ABD"/>
    <w:rsid w:val="009A6BC3"/>
    <w:rsid w:val="009A7371"/>
    <w:rsid w:val="009B0A2E"/>
    <w:rsid w:val="009B10E2"/>
    <w:rsid w:val="009B1170"/>
    <w:rsid w:val="009B2B01"/>
    <w:rsid w:val="009B312B"/>
    <w:rsid w:val="009B326E"/>
    <w:rsid w:val="009B39C0"/>
    <w:rsid w:val="009B45BF"/>
    <w:rsid w:val="009B4BAA"/>
    <w:rsid w:val="009B5403"/>
    <w:rsid w:val="009B6307"/>
    <w:rsid w:val="009B6D7C"/>
    <w:rsid w:val="009B6F60"/>
    <w:rsid w:val="009C0264"/>
    <w:rsid w:val="009C0A99"/>
    <w:rsid w:val="009C15D7"/>
    <w:rsid w:val="009C23AD"/>
    <w:rsid w:val="009C2619"/>
    <w:rsid w:val="009C2CA0"/>
    <w:rsid w:val="009C43EB"/>
    <w:rsid w:val="009C4A5D"/>
    <w:rsid w:val="009C52EE"/>
    <w:rsid w:val="009C5B76"/>
    <w:rsid w:val="009C5CAB"/>
    <w:rsid w:val="009C64B3"/>
    <w:rsid w:val="009C6F35"/>
    <w:rsid w:val="009C7688"/>
    <w:rsid w:val="009D10C6"/>
    <w:rsid w:val="009D2005"/>
    <w:rsid w:val="009D20B6"/>
    <w:rsid w:val="009D2934"/>
    <w:rsid w:val="009D3403"/>
    <w:rsid w:val="009D3A68"/>
    <w:rsid w:val="009D4EA5"/>
    <w:rsid w:val="009D525A"/>
    <w:rsid w:val="009D53AD"/>
    <w:rsid w:val="009D7B7F"/>
    <w:rsid w:val="009E0448"/>
    <w:rsid w:val="009E1220"/>
    <w:rsid w:val="009E24FE"/>
    <w:rsid w:val="009E2585"/>
    <w:rsid w:val="009E37DB"/>
    <w:rsid w:val="009E4077"/>
    <w:rsid w:val="009E4E88"/>
    <w:rsid w:val="009E4F15"/>
    <w:rsid w:val="009E682B"/>
    <w:rsid w:val="009E6BBD"/>
    <w:rsid w:val="009E76D1"/>
    <w:rsid w:val="009F0DD1"/>
    <w:rsid w:val="009F22EF"/>
    <w:rsid w:val="009F24D7"/>
    <w:rsid w:val="009F3B27"/>
    <w:rsid w:val="009F479C"/>
    <w:rsid w:val="009F4EB0"/>
    <w:rsid w:val="009F6190"/>
    <w:rsid w:val="009F6694"/>
    <w:rsid w:val="009F7365"/>
    <w:rsid w:val="009F76E5"/>
    <w:rsid w:val="00A026EC"/>
    <w:rsid w:val="00A02BD7"/>
    <w:rsid w:val="00A0359A"/>
    <w:rsid w:val="00A03E20"/>
    <w:rsid w:val="00A061EF"/>
    <w:rsid w:val="00A07029"/>
    <w:rsid w:val="00A072BC"/>
    <w:rsid w:val="00A07528"/>
    <w:rsid w:val="00A07C9D"/>
    <w:rsid w:val="00A11B86"/>
    <w:rsid w:val="00A12CA7"/>
    <w:rsid w:val="00A136A9"/>
    <w:rsid w:val="00A13F5D"/>
    <w:rsid w:val="00A14D7F"/>
    <w:rsid w:val="00A14FE8"/>
    <w:rsid w:val="00A1573E"/>
    <w:rsid w:val="00A159C8"/>
    <w:rsid w:val="00A15D7C"/>
    <w:rsid w:val="00A16259"/>
    <w:rsid w:val="00A1632A"/>
    <w:rsid w:val="00A17751"/>
    <w:rsid w:val="00A178B1"/>
    <w:rsid w:val="00A17DFC"/>
    <w:rsid w:val="00A2067D"/>
    <w:rsid w:val="00A20E15"/>
    <w:rsid w:val="00A2152E"/>
    <w:rsid w:val="00A224E8"/>
    <w:rsid w:val="00A2281E"/>
    <w:rsid w:val="00A248F8"/>
    <w:rsid w:val="00A24A6D"/>
    <w:rsid w:val="00A24AC8"/>
    <w:rsid w:val="00A25324"/>
    <w:rsid w:val="00A259A1"/>
    <w:rsid w:val="00A259EE"/>
    <w:rsid w:val="00A27D87"/>
    <w:rsid w:val="00A30698"/>
    <w:rsid w:val="00A312D1"/>
    <w:rsid w:val="00A3276F"/>
    <w:rsid w:val="00A33908"/>
    <w:rsid w:val="00A33EB4"/>
    <w:rsid w:val="00A3559B"/>
    <w:rsid w:val="00A35BB6"/>
    <w:rsid w:val="00A36083"/>
    <w:rsid w:val="00A3697A"/>
    <w:rsid w:val="00A37F7B"/>
    <w:rsid w:val="00A40B19"/>
    <w:rsid w:val="00A414A2"/>
    <w:rsid w:val="00A415DF"/>
    <w:rsid w:val="00A42732"/>
    <w:rsid w:val="00A42954"/>
    <w:rsid w:val="00A45469"/>
    <w:rsid w:val="00A464C6"/>
    <w:rsid w:val="00A50008"/>
    <w:rsid w:val="00A5062E"/>
    <w:rsid w:val="00A50906"/>
    <w:rsid w:val="00A52367"/>
    <w:rsid w:val="00A546B7"/>
    <w:rsid w:val="00A54884"/>
    <w:rsid w:val="00A55797"/>
    <w:rsid w:val="00A5592C"/>
    <w:rsid w:val="00A57869"/>
    <w:rsid w:val="00A57A9F"/>
    <w:rsid w:val="00A57E0E"/>
    <w:rsid w:val="00A6085E"/>
    <w:rsid w:val="00A60E9E"/>
    <w:rsid w:val="00A616EE"/>
    <w:rsid w:val="00A632BD"/>
    <w:rsid w:val="00A64377"/>
    <w:rsid w:val="00A644D6"/>
    <w:rsid w:val="00A65472"/>
    <w:rsid w:val="00A65CB2"/>
    <w:rsid w:val="00A665AF"/>
    <w:rsid w:val="00A671BA"/>
    <w:rsid w:val="00A67F2D"/>
    <w:rsid w:val="00A70774"/>
    <w:rsid w:val="00A70E90"/>
    <w:rsid w:val="00A71AE4"/>
    <w:rsid w:val="00A732D4"/>
    <w:rsid w:val="00A732ED"/>
    <w:rsid w:val="00A7369C"/>
    <w:rsid w:val="00A73F01"/>
    <w:rsid w:val="00A752A4"/>
    <w:rsid w:val="00A759C2"/>
    <w:rsid w:val="00A75EDD"/>
    <w:rsid w:val="00A801C4"/>
    <w:rsid w:val="00A80A6A"/>
    <w:rsid w:val="00A817BF"/>
    <w:rsid w:val="00A81B29"/>
    <w:rsid w:val="00A8386E"/>
    <w:rsid w:val="00A839D5"/>
    <w:rsid w:val="00A83B3D"/>
    <w:rsid w:val="00A83B86"/>
    <w:rsid w:val="00A843EE"/>
    <w:rsid w:val="00A84441"/>
    <w:rsid w:val="00A8462D"/>
    <w:rsid w:val="00A84B85"/>
    <w:rsid w:val="00A84BCC"/>
    <w:rsid w:val="00A867DE"/>
    <w:rsid w:val="00A87081"/>
    <w:rsid w:val="00A901D1"/>
    <w:rsid w:val="00A91A77"/>
    <w:rsid w:val="00A91C00"/>
    <w:rsid w:val="00A93417"/>
    <w:rsid w:val="00A93DBE"/>
    <w:rsid w:val="00A94A82"/>
    <w:rsid w:val="00A96FDF"/>
    <w:rsid w:val="00AA0D3E"/>
    <w:rsid w:val="00AA13FB"/>
    <w:rsid w:val="00AA2911"/>
    <w:rsid w:val="00AA29F8"/>
    <w:rsid w:val="00AA2F70"/>
    <w:rsid w:val="00AA3988"/>
    <w:rsid w:val="00AA3C38"/>
    <w:rsid w:val="00AA51A4"/>
    <w:rsid w:val="00AA6390"/>
    <w:rsid w:val="00AB106A"/>
    <w:rsid w:val="00AB10FC"/>
    <w:rsid w:val="00AB1CD4"/>
    <w:rsid w:val="00AB1DA8"/>
    <w:rsid w:val="00AB1F46"/>
    <w:rsid w:val="00AB1FCE"/>
    <w:rsid w:val="00AB229A"/>
    <w:rsid w:val="00AB27AE"/>
    <w:rsid w:val="00AB2A34"/>
    <w:rsid w:val="00AB2FC1"/>
    <w:rsid w:val="00AB383F"/>
    <w:rsid w:val="00AB465C"/>
    <w:rsid w:val="00AB5012"/>
    <w:rsid w:val="00AB54AF"/>
    <w:rsid w:val="00AB5D89"/>
    <w:rsid w:val="00AB6938"/>
    <w:rsid w:val="00AB6F0F"/>
    <w:rsid w:val="00AC009D"/>
    <w:rsid w:val="00AC1748"/>
    <w:rsid w:val="00AC1935"/>
    <w:rsid w:val="00AC3D88"/>
    <w:rsid w:val="00AC500F"/>
    <w:rsid w:val="00AC5A8B"/>
    <w:rsid w:val="00AC5BAF"/>
    <w:rsid w:val="00AC6AA4"/>
    <w:rsid w:val="00AC73AD"/>
    <w:rsid w:val="00AC795F"/>
    <w:rsid w:val="00AC7E9C"/>
    <w:rsid w:val="00AD03F2"/>
    <w:rsid w:val="00AD0881"/>
    <w:rsid w:val="00AD0A12"/>
    <w:rsid w:val="00AD1726"/>
    <w:rsid w:val="00AD1C36"/>
    <w:rsid w:val="00AD1F34"/>
    <w:rsid w:val="00AD1FF0"/>
    <w:rsid w:val="00AD3AF2"/>
    <w:rsid w:val="00AD3BA6"/>
    <w:rsid w:val="00AD6EA3"/>
    <w:rsid w:val="00AE14A6"/>
    <w:rsid w:val="00AE22C1"/>
    <w:rsid w:val="00AE2496"/>
    <w:rsid w:val="00AE4269"/>
    <w:rsid w:val="00AE4BE3"/>
    <w:rsid w:val="00AE5316"/>
    <w:rsid w:val="00AE576B"/>
    <w:rsid w:val="00AE6FA4"/>
    <w:rsid w:val="00AF18B4"/>
    <w:rsid w:val="00AF247F"/>
    <w:rsid w:val="00AF30AD"/>
    <w:rsid w:val="00AF36FA"/>
    <w:rsid w:val="00AF3740"/>
    <w:rsid w:val="00AF4F87"/>
    <w:rsid w:val="00AF52C3"/>
    <w:rsid w:val="00AF6C93"/>
    <w:rsid w:val="00AF6E41"/>
    <w:rsid w:val="00AF726A"/>
    <w:rsid w:val="00AF7316"/>
    <w:rsid w:val="00B0087D"/>
    <w:rsid w:val="00B00D6C"/>
    <w:rsid w:val="00B01637"/>
    <w:rsid w:val="00B01D73"/>
    <w:rsid w:val="00B04545"/>
    <w:rsid w:val="00B06BFB"/>
    <w:rsid w:val="00B070F1"/>
    <w:rsid w:val="00B07C0A"/>
    <w:rsid w:val="00B12288"/>
    <w:rsid w:val="00B13977"/>
    <w:rsid w:val="00B13E93"/>
    <w:rsid w:val="00B140AB"/>
    <w:rsid w:val="00B147CC"/>
    <w:rsid w:val="00B1546B"/>
    <w:rsid w:val="00B16921"/>
    <w:rsid w:val="00B170B7"/>
    <w:rsid w:val="00B17637"/>
    <w:rsid w:val="00B17C77"/>
    <w:rsid w:val="00B20AFA"/>
    <w:rsid w:val="00B20E7C"/>
    <w:rsid w:val="00B220AB"/>
    <w:rsid w:val="00B22B9A"/>
    <w:rsid w:val="00B2300F"/>
    <w:rsid w:val="00B2313C"/>
    <w:rsid w:val="00B24641"/>
    <w:rsid w:val="00B24D4F"/>
    <w:rsid w:val="00B24E85"/>
    <w:rsid w:val="00B26F4A"/>
    <w:rsid w:val="00B307DB"/>
    <w:rsid w:val="00B30C2F"/>
    <w:rsid w:val="00B31721"/>
    <w:rsid w:val="00B3213F"/>
    <w:rsid w:val="00B339E0"/>
    <w:rsid w:val="00B34B21"/>
    <w:rsid w:val="00B34D31"/>
    <w:rsid w:val="00B350D3"/>
    <w:rsid w:val="00B3524B"/>
    <w:rsid w:val="00B35E2C"/>
    <w:rsid w:val="00B37868"/>
    <w:rsid w:val="00B37A9D"/>
    <w:rsid w:val="00B37B2D"/>
    <w:rsid w:val="00B42F25"/>
    <w:rsid w:val="00B43720"/>
    <w:rsid w:val="00B465FE"/>
    <w:rsid w:val="00B476C0"/>
    <w:rsid w:val="00B4774B"/>
    <w:rsid w:val="00B47E13"/>
    <w:rsid w:val="00B50EB1"/>
    <w:rsid w:val="00B51D79"/>
    <w:rsid w:val="00B51E24"/>
    <w:rsid w:val="00B52A83"/>
    <w:rsid w:val="00B53B5C"/>
    <w:rsid w:val="00B55620"/>
    <w:rsid w:val="00B557C9"/>
    <w:rsid w:val="00B55A1D"/>
    <w:rsid w:val="00B55E09"/>
    <w:rsid w:val="00B56F09"/>
    <w:rsid w:val="00B60397"/>
    <w:rsid w:val="00B61515"/>
    <w:rsid w:val="00B61B4C"/>
    <w:rsid w:val="00B61E19"/>
    <w:rsid w:val="00B62703"/>
    <w:rsid w:val="00B63362"/>
    <w:rsid w:val="00B63CA8"/>
    <w:rsid w:val="00B648D0"/>
    <w:rsid w:val="00B65493"/>
    <w:rsid w:val="00B662BE"/>
    <w:rsid w:val="00B67D01"/>
    <w:rsid w:val="00B71D14"/>
    <w:rsid w:val="00B72627"/>
    <w:rsid w:val="00B72709"/>
    <w:rsid w:val="00B728DB"/>
    <w:rsid w:val="00B729A5"/>
    <w:rsid w:val="00B72A8A"/>
    <w:rsid w:val="00B73BA2"/>
    <w:rsid w:val="00B744E9"/>
    <w:rsid w:val="00B747F6"/>
    <w:rsid w:val="00B74E4F"/>
    <w:rsid w:val="00B75205"/>
    <w:rsid w:val="00B75F94"/>
    <w:rsid w:val="00B76B38"/>
    <w:rsid w:val="00B7761B"/>
    <w:rsid w:val="00B81228"/>
    <w:rsid w:val="00B8167F"/>
    <w:rsid w:val="00B83116"/>
    <w:rsid w:val="00B837B8"/>
    <w:rsid w:val="00B83ADB"/>
    <w:rsid w:val="00B841BB"/>
    <w:rsid w:val="00B843C7"/>
    <w:rsid w:val="00B844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5B8D"/>
    <w:rsid w:val="00B96655"/>
    <w:rsid w:val="00B9706B"/>
    <w:rsid w:val="00BA09EC"/>
    <w:rsid w:val="00BA0D14"/>
    <w:rsid w:val="00BA2373"/>
    <w:rsid w:val="00BA27DF"/>
    <w:rsid w:val="00BA2AAE"/>
    <w:rsid w:val="00BA2D31"/>
    <w:rsid w:val="00BA3BC3"/>
    <w:rsid w:val="00BA4B65"/>
    <w:rsid w:val="00BA4B81"/>
    <w:rsid w:val="00BA5A9E"/>
    <w:rsid w:val="00BA6E62"/>
    <w:rsid w:val="00BB0FD8"/>
    <w:rsid w:val="00BB1118"/>
    <w:rsid w:val="00BB1C8D"/>
    <w:rsid w:val="00BB2937"/>
    <w:rsid w:val="00BB5542"/>
    <w:rsid w:val="00BB625B"/>
    <w:rsid w:val="00BB6A3D"/>
    <w:rsid w:val="00BB76B1"/>
    <w:rsid w:val="00BC0F02"/>
    <w:rsid w:val="00BC263E"/>
    <w:rsid w:val="00BC272D"/>
    <w:rsid w:val="00BC3366"/>
    <w:rsid w:val="00BC460E"/>
    <w:rsid w:val="00BC4A01"/>
    <w:rsid w:val="00BC4A66"/>
    <w:rsid w:val="00BC4DD2"/>
    <w:rsid w:val="00BC5523"/>
    <w:rsid w:val="00BC56CA"/>
    <w:rsid w:val="00BC5B9B"/>
    <w:rsid w:val="00BC63B7"/>
    <w:rsid w:val="00BC63C7"/>
    <w:rsid w:val="00BC77B5"/>
    <w:rsid w:val="00BC79AE"/>
    <w:rsid w:val="00BD0022"/>
    <w:rsid w:val="00BD00DC"/>
    <w:rsid w:val="00BD0CA4"/>
    <w:rsid w:val="00BD12A6"/>
    <w:rsid w:val="00BD1398"/>
    <w:rsid w:val="00BD1843"/>
    <w:rsid w:val="00BD24E3"/>
    <w:rsid w:val="00BD2826"/>
    <w:rsid w:val="00BD2E50"/>
    <w:rsid w:val="00BD2FEE"/>
    <w:rsid w:val="00BD4378"/>
    <w:rsid w:val="00BD44C2"/>
    <w:rsid w:val="00BD4DFB"/>
    <w:rsid w:val="00BD57D3"/>
    <w:rsid w:val="00BD5FAC"/>
    <w:rsid w:val="00BD6054"/>
    <w:rsid w:val="00BD735E"/>
    <w:rsid w:val="00BD7B2F"/>
    <w:rsid w:val="00BD7FC3"/>
    <w:rsid w:val="00BE00F2"/>
    <w:rsid w:val="00BE0156"/>
    <w:rsid w:val="00BE060B"/>
    <w:rsid w:val="00BE0B94"/>
    <w:rsid w:val="00BE0CC5"/>
    <w:rsid w:val="00BE2BC3"/>
    <w:rsid w:val="00BE2F38"/>
    <w:rsid w:val="00BE4A6D"/>
    <w:rsid w:val="00BE4F90"/>
    <w:rsid w:val="00BE53EE"/>
    <w:rsid w:val="00BE5AAB"/>
    <w:rsid w:val="00BE6B55"/>
    <w:rsid w:val="00BE6D24"/>
    <w:rsid w:val="00BE7784"/>
    <w:rsid w:val="00BE7979"/>
    <w:rsid w:val="00BF01F3"/>
    <w:rsid w:val="00BF089A"/>
    <w:rsid w:val="00BF2735"/>
    <w:rsid w:val="00BF3CD4"/>
    <w:rsid w:val="00BF4661"/>
    <w:rsid w:val="00BF4A11"/>
    <w:rsid w:val="00BF5309"/>
    <w:rsid w:val="00BF567F"/>
    <w:rsid w:val="00BF5842"/>
    <w:rsid w:val="00BF5B79"/>
    <w:rsid w:val="00BF5FF3"/>
    <w:rsid w:val="00BF66C3"/>
    <w:rsid w:val="00BF7B93"/>
    <w:rsid w:val="00BF7C4A"/>
    <w:rsid w:val="00C002B6"/>
    <w:rsid w:val="00C006EE"/>
    <w:rsid w:val="00C007AF"/>
    <w:rsid w:val="00C00E44"/>
    <w:rsid w:val="00C016CB"/>
    <w:rsid w:val="00C0198B"/>
    <w:rsid w:val="00C01C4C"/>
    <w:rsid w:val="00C035DA"/>
    <w:rsid w:val="00C03B44"/>
    <w:rsid w:val="00C04A21"/>
    <w:rsid w:val="00C04F45"/>
    <w:rsid w:val="00C05FA3"/>
    <w:rsid w:val="00C05FBC"/>
    <w:rsid w:val="00C06C91"/>
    <w:rsid w:val="00C06E59"/>
    <w:rsid w:val="00C07409"/>
    <w:rsid w:val="00C07F44"/>
    <w:rsid w:val="00C109CD"/>
    <w:rsid w:val="00C12CBA"/>
    <w:rsid w:val="00C149A9"/>
    <w:rsid w:val="00C14A8E"/>
    <w:rsid w:val="00C15A2F"/>
    <w:rsid w:val="00C1680F"/>
    <w:rsid w:val="00C17321"/>
    <w:rsid w:val="00C17FEB"/>
    <w:rsid w:val="00C2120C"/>
    <w:rsid w:val="00C2211C"/>
    <w:rsid w:val="00C229F6"/>
    <w:rsid w:val="00C22B9C"/>
    <w:rsid w:val="00C2512A"/>
    <w:rsid w:val="00C26A75"/>
    <w:rsid w:val="00C26F4A"/>
    <w:rsid w:val="00C27444"/>
    <w:rsid w:val="00C274FB"/>
    <w:rsid w:val="00C27FAC"/>
    <w:rsid w:val="00C30800"/>
    <w:rsid w:val="00C30E63"/>
    <w:rsid w:val="00C30F4C"/>
    <w:rsid w:val="00C3117C"/>
    <w:rsid w:val="00C328D2"/>
    <w:rsid w:val="00C32AE3"/>
    <w:rsid w:val="00C32B90"/>
    <w:rsid w:val="00C32CC1"/>
    <w:rsid w:val="00C33DEC"/>
    <w:rsid w:val="00C347D3"/>
    <w:rsid w:val="00C35D6D"/>
    <w:rsid w:val="00C363FF"/>
    <w:rsid w:val="00C364B3"/>
    <w:rsid w:val="00C36D9A"/>
    <w:rsid w:val="00C37032"/>
    <w:rsid w:val="00C37072"/>
    <w:rsid w:val="00C371A9"/>
    <w:rsid w:val="00C40B17"/>
    <w:rsid w:val="00C41F17"/>
    <w:rsid w:val="00C42958"/>
    <w:rsid w:val="00C42DBD"/>
    <w:rsid w:val="00C43461"/>
    <w:rsid w:val="00C43686"/>
    <w:rsid w:val="00C43A16"/>
    <w:rsid w:val="00C44955"/>
    <w:rsid w:val="00C44BE5"/>
    <w:rsid w:val="00C44DD6"/>
    <w:rsid w:val="00C45408"/>
    <w:rsid w:val="00C4566F"/>
    <w:rsid w:val="00C476E2"/>
    <w:rsid w:val="00C50586"/>
    <w:rsid w:val="00C50675"/>
    <w:rsid w:val="00C517EA"/>
    <w:rsid w:val="00C543B6"/>
    <w:rsid w:val="00C5717A"/>
    <w:rsid w:val="00C5722D"/>
    <w:rsid w:val="00C57258"/>
    <w:rsid w:val="00C5797C"/>
    <w:rsid w:val="00C57E3B"/>
    <w:rsid w:val="00C6019C"/>
    <w:rsid w:val="00C606AD"/>
    <w:rsid w:val="00C60B31"/>
    <w:rsid w:val="00C60CC5"/>
    <w:rsid w:val="00C61076"/>
    <w:rsid w:val="00C61CCC"/>
    <w:rsid w:val="00C61CEA"/>
    <w:rsid w:val="00C632AC"/>
    <w:rsid w:val="00C63E1B"/>
    <w:rsid w:val="00C64BB7"/>
    <w:rsid w:val="00C652B9"/>
    <w:rsid w:val="00C70369"/>
    <w:rsid w:val="00C71639"/>
    <w:rsid w:val="00C756A6"/>
    <w:rsid w:val="00C756AC"/>
    <w:rsid w:val="00C8058A"/>
    <w:rsid w:val="00C80B1D"/>
    <w:rsid w:val="00C8138F"/>
    <w:rsid w:val="00C81D9A"/>
    <w:rsid w:val="00C83129"/>
    <w:rsid w:val="00C83C26"/>
    <w:rsid w:val="00C83EAE"/>
    <w:rsid w:val="00C84E3B"/>
    <w:rsid w:val="00C86293"/>
    <w:rsid w:val="00C86985"/>
    <w:rsid w:val="00C874FB"/>
    <w:rsid w:val="00C9062A"/>
    <w:rsid w:val="00C90966"/>
    <w:rsid w:val="00C90EB3"/>
    <w:rsid w:val="00C910D7"/>
    <w:rsid w:val="00C9113E"/>
    <w:rsid w:val="00C9343E"/>
    <w:rsid w:val="00C938C9"/>
    <w:rsid w:val="00C94453"/>
    <w:rsid w:val="00C94454"/>
    <w:rsid w:val="00C944F9"/>
    <w:rsid w:val="00C948A5"/>
    <w:rsid w:val="00C953AD"/>
    <w:rsid w:val="00C95A7A"/>
    <w:rsid w:val="00C96419"/>
    <w:rsid w:val="00C96684"/>
    <w:rsid w:val="00C97F84"/>
    <w:rsid w:val="00CA04AB"/>
    <w:rsid w:val="00CA0714"/>
    <w:rsid w:val="00CA0BD8"/>
    <w:rsid w:val="00CA4AD4"/>
    <w:rsid w:val="00CA4B39"/>
    <w:rsid w:val="00CA63A3"/>
    <w:rsid w:val="00CA6887"/>
    <w:rsid w:val="00CA7B42"/>
    <w:rsid w:val="00CB00B8"/>
    <w:rsid w:val="00CB0C89"/>
    <w:rsid w:val="00CB0D21"/>
    <w:rsid w:val="00CB1043"/>
    <w:rsid w:val="00CB1F29"/>
    <w:rsid w:val="00CB317B"/>
    <w:rsid w:val="00CB737F"/>
    <w:rsid w:val="00CB78A1"/>
    <w:rsid w:val="00CC03A7"/>
    <w:rsid w:val="00CC0F92"/>
    <w:rsid w:val="00CC1DD7"/>
    <w:rsid w:val="00CC32E7"/>
    <w:rsid w:val="00CC3934"/>
    <w:rsid w:val="00CC3AEF"/>
    <w:rsid w:val="00CC406A"/>
    <w:rsid w:val="00CC42C0"/>
    <w:rsid w:val="00CC4B29"/>
    <w:rsid w:val="00CC56C4"/>
    <w:rsid w:val="00CC66AD"/>
    <w:rsid w:val="00CC7CFD"/>
    <w:rsid w:val="00CD0803"/>
    <w:rsid w:val="00CD1A24"/>
    <w:rsid w:val="00CD1C58"/>
    <w:rsid w:val="00CD2A26"/>
    <w:rsid w:val="00CD2E00"/>
    <w:rsid w:val="00CD518B"/>
    <w:rsid w:val="00CD529A"/>
    <w:rsid w:val="00CD65FB"/>
    <w:rsid w:val="00CD710E"/>
    <w:rsid w:val="00CD7CE9"/>
    <w:rsid w:val="00CE05E8"/>
    <w:rsid w:val="00CE06A4"/>
    <w:rsid w:val="00CE06FE"/>
    <w:rsid w:val="00CE0CEF"/>
    <w:rsid w:val="00CE1D9A"/>
    <w:rsid w:val="00CE2796"/>
    <w:rsid w:val="00CE2F95"/>
    <w:rsid w:val="00CE393A"/>
    <w:rsid w:val="00CE3A63"/>
    <w:rsid w:val="00CE448B"/>
    <w:rsid w:val="00CE5375"/>
    <w:rsid w:val="00CE606C"/>
    <w:rsid w:val="00CE6D49"/>
    <w:rsid w:val="00CE75C9"/>
    <w:rsid w:val="00CE782C"/>
    <w:rsid w:val="00CE79AF"/>
    <w:rsid w:val="00CF1124"/>
    <w:rsid w:val="00CF16D0"/>
    <w:rsid w:val="00CF1EB4"/>
    <w:rsid w:val="00CF3E2C"/>
    <w:rsid w:val="00CF7D86"/>
    <w:rsid w:val="00D0066C"/>
    <w:rsid w:val="00D0279C"/>
    <w:rsid w:val="00D02BA3"/>
    <w:rsid w:val="00D02FA3"/>
    <w:rsid w:val="00D035E5"/>
    <w:rsid w:val="00D03F40"/>
    <w:rsid w:val="00D04002"/>
    <w:rsid w:val="00D04211"/>
    <w:rsid w:val="00D0455F"/>
    <w:rsid w:val="00D05026"/>
    <w:rsid w:val="00D05114"/>
    <w:rsid w:val="00D054F7"/>
    <w:rsid w:val="00D05870"/>
    <w:rsid w:val="00D061EE"/>
    <w:rsid w:val="00D06A38"/>
    <w:rsid w:val="00D06CDC"/>
    <w:rsid w:val="00D072D3"/>
    <w:rsid w:val="00D0786A"/>
    <w:rsid w:val="00D1181B"/>
    <w:rsid w:val="00D1228B"/>
    <w:rsid w:val="00D12F6C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2634B"/>
    <w:rsid w:val="00D302D7"/>
    <w:rsid w:val="00D30820"/>
    <w:rsid w:val="00D30E75"/>
    <w:rsid w:val="00D30EF0"/>
    <w:rsid w:val="00D32759"/>
    <w:rsid w:val="00D33AB6"/>
    <w:rsid w:val="00D33F46"/>
    <w:rsid w:val="00D34161"/>
    <w:rsid w:val="00D345C8"/>
    <w:rsid w:val="00D348C8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CAB"/>
    <w:rsid w:val="00D41D3C"/>
    <w:rsid w:val="00D4355A"/>
    <w:rsid w:val="00D4355F"/>
    <w:rsid w:val="00D43C0E"/>
    <w:rsid w:val="00D44F1E"/>
    <w:rsid w:val="00D45030"/>
    <w:rsid w:val="00D5015E"/>
    <w:rsid w:val="00D51199"/>
    <w:rsid w:val="00D51857"/>
    <w:rsid w:val="00D5207A"/>
    <w:rsid w:val="00D52708"/>
    <w:rsid w:val="00D53243"/>
    <w:rsid w:val="00D53310"/>
    <w:rsid w:val="00D533F1"/>
    <w:rsid w:val="00D53A23"/>
    <w:rsid w:val="00D53F71"/>
    <w:rsid w:val="00D55951"/>
    <w:rsid w:val="00D55A2F"/>
    <w:rsid w:val="00D55FF1"/>
    <w:rsid w:val="00D56AFC"/>
    <w:rsid w:val="00D5783D"/>
    <w:rsid w:val="00D60D6D"/>
    <w:rsid w:val="00D60D70"/>
    <w:rsid w:val="00D60F6D"/>
    <w:rsid w:val="00D63935"/>
    <w:rsid w:val="00D63FA0"/>
    <w:rsid w:val="00D64F3E"/>
    <w:rsid w:val="00D653B6"/>
    <w:rsid w:val="00D65EA2"/>
    <w:rsid w:val="00D673F8"/>
    <w:rsid w:val="00D7045C"/>
    <w:rsid w:val="00D710DB"/>
    <w:rsid w:val="00D71E40"/>
    <w:rsid w:val="00D73DEB"/>
    <w:rsid w:val="00D7443E"/>
    <w:rsid w:val="00D750E5"/>
    <w:rsid w:val="00D75371"/>
    <w:rsid w:val="00D75705"/>
    <w:rsid w:val="00D75AA1"/>
    <w:rsid w:val="00D768BC"/>
    <w:rsid w:val="00D77092"/>
    <w:rsid w:val="00D774DB"/>
    <w:rsid w:val="00D8221D"/>
    <w:rsid w:val="00D82A31"/>
    <w:rsid w:val="00D82CFD"/>
    <w:rsid w:val="00D83E7A"/>
    <w:rsid w:val="00D8446E"/>
    <w:rsid w:val="00D85284"/>
    <w:rsid w:val="00D85C44"/>
    <w:rsid w:val="00D85E05"/>
    <w:rsid w:val="00D8674F"/>
    <w:rsid w:val="00D8710D"/>
    <w:rsid w:val="00D87780"/>
    <w:rsid w:val="00D879E8"/>
    <w:rsid w:val="00D87E5D"/>
    <w:rsid w:val="00D9192E"/>
    <w:rsid w:val="00D92B8D"/>
    <w:rsid w:val="00D93B12"/>
    <w:rsid w:val="00D940ED"/>
    <w:rsid w:val="00D946C7"/>
    <w:rsid w:val="00D9567C"/>
    <w:rsid w:val="00D9581E"/>
    <w:rsid w:val="00D96419"/>
    <w:rsid w:val="00D9707C"/>
    <w:rsid w:val="00D9770E"/>
    <w:rsid w:val="00DA0223"/>
    <w:rsid w:val="00DA0CDF"/>
    <w:rsid w:val="00DA1442"/>
    <w:rsid w:val="00DA1D94"/>
    <w:rsid w:val="00DA2037"/>
    <w:rsid w:val="00DA2698"/>
    <w:rsid w:val="00DA2EA9"/>
    <w:rsid w:val="00DA31BA"/>
    <w:rsid w:val="00DA3A25"/>
    <w:rsid w:val="00DA3F4D"/>
    <w:rsid w:val="00DA4811"/>
    <w:rsid w:val="00DA6245"/>
    <w:rsid w:val="00DA64D2"/>
    <w:rsid w:val="00DA67A3"/>
    <w:rsid w:val="00DA6BAE"/>
    <w:rsid w:val="00DA6DB4"/>
    <w:rsid w:val="00DA713A"/>
    <w:rsid w:val="00DB08E1"/>
    <w:rsid w:val="00DB1EE3"/>
    <w:rsid w:val="00DB1F7F"/>
    <w:rsid w:val="00DB2E1B"/>
    <w:rsid w:val="00DB35F2"/>
    <w:rsid w:val="00DB3886"/>
    <w:rsid w:val="00DB3B04"/>
    <w:rsid w:val="00DB4321"/>
    <w:rsid w:val="00DB4CA4"/>
    <w:rsid w:val="00DB6155"/>
    <w:rsid w:val="00DB6168"/>
    <w:rsid w:val="00DB7BDC"/>
    <w:rsid w:val="00DC020C"/>
    <w:rsid w:val="00DC06A5"/>
    <w:rsid w:val="00DC06A7"/>
    <w:rsid w:val="00DC17B4"/>
    <w:rsid w:val="00DC3283"/>
    <w:rsid w:val="00DC35F1"/>
    <w:rsid w:val="00DC4D86"/>
    <w:rsid w:val="00DC6061"/>
    <w:rsid w:val="00DC7837"/>
    <w:rsid w:val="00DD1B50"/>
    <w:rsid w:val="00DD1CF8"/>
    <w:rsid w:val="00DD1F3C"/>
    <w:rsid w:val="00DD2A9D"/>
    <w:rsid w:val="00DD495E"/>
    <w:rsid w:val="00DD52BB"/>
    <w:rsid w:val="00DD56AE"/>
    <w:rsid w:val="00DD6B4D"/>
    <w:rsid w:val="00DD74C1"/>
    <w:rsid w:val="00DD7BAD"/>
    <w:rsid w:val="00DD7BE0"/>
    <w:rsid w:val="00DE0C4F"/>
    <w:rsid w:val="00DE1DC4"/>
    <w:rsid w:val="00DE1E7F"/>
    <w:rsid w:val="00DE263F"/>
    <w:rsid w:val="00DE287E"/>
    <w:rsid w:val="00DE2AD3"/>
    <w:rsid w:val="00DE3517"/>
    <w:rsid w:val="00DE3DDF"/>
    <w:rsid w:val="00DE46B6"/>
    <w:rsid w:val="00DE5956"/>
    <w:rsid w:val="00DE672F"/>
    <w:rsid w:val="00DE6FC2"/>
    <w:rsid w:val="00DE727C"/>
    <w:rsid w:val="00DF125D"/>
    <w:rsid w:val="00DF1859"/>
    <w:rsid w:val="00DF1EC9"/>
    <w:rsid w:val="00DF2016"/>
    <w:rsid w:val="00DF2A66"/>
    <w:rsid w:val="00DF3800"/>
    <w:rsid w:val="00DF416D"/>
    <w:rsid w:val="00DF5A60"/>
    <w:rsid w:val="00DF5D8B"/>
    <w:rsid w:val="00DF5E1A"/>
    <w:rsid w:val="00DF650D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17EB"/>
    <w:rsid w:val="00E133BE"/>
    <w:rsid w:val="00E1401B"/>
    <w:rsid w:val="00E153C9"/>
    <w:rsid w:val="00E1602C"/>
    <w:rsid w:val="00E16A01"/>
    <w:rsid w:val="00E2087E"/>
    <w:rsid w:val="00E20A73"/>
    <w:rsid w:val="00E22411"/>
    <w:rsid w:val="00E224EB"/>
    <w:rsid w:val="00E22D61"/>
    <w:rsid w:val="00E233E4"/>
    <w:rsid w:val="00E247E8"/>
    <w:rsid w:val="00E24F92"/>
    <w:rsid w:val="00E258D1"/>
    <w:rsid w:val="00E25AE1"/>
    <w:rsid w:val="00E26154"/>
    <w:rsid w:val="00E26692"/>
    <w:rsid w:val="00E26C59"/>
    <w:rsid w:val="00E27F0C"/>
    <w:rsid w:val="00E300A3"/>
    <w:rsid w:val="00E30105"/>
    <w:rsid w:val="00E30AB5"/>
    <w:rsid w:val="00E31405"/>
    <w:rsid w:val="00E32452"/>
    <w:rsid w:val="00E34447"/>
    <w:rsid w:val="00E34F76"/>
    <w:rsid w:val="00E35138"/>
    <w:rsid w:val="00E3781C"/>
    <w:rsid w:val="00E37A15"/>
    <w:rsid w:val="00E401B4"/>
    <w:rsid w:val="00E40B29"/>
    <w:rsid w:val="00E40D01"/>
    <w:rsid w:val="00E40DFA"/>
    <w:rsid w:val="00E41667"/>
    <w:rsid w:val="00E416B6"/>
    <w:rsid w:val="00E41C69"/>
    <w:rsid w:val="00E4230E"/>
    <w:rsid w:val="00E43115"/>
    <w:rsid w:val="00E43429"/>
    <w:rsid w:val="00E440DC"/>
    <w:rsid w:val="00E448B6"/>
    <w:rsid w:val="00E45E61"/>
    <w:rsid w:val="00E45F14"/>
    <w:rsid w:val="00E460D2"/>
    <w:rsid w:val="00E4750C"/>
    <w:rsid w:val="00E4756F"/>
    <w:rsid w:val="00E47A1B"/>
    <w:rsid w:val="00E50055"/>
    <w:rsid w:val="00E50A97"/>
    <w:rsid w:val="00E5165F"/>
    <w:rsid w:val="00E5288F"/>
    <w:rsid w:val="00E57BE4"/>
    <w:rsid w:val="00E57F6D"/>
    <w:rsid w:val="00E57FF7"/>
    <w:rsid w:val="00E60C09"/>
    <w:rsid w:val="00E615C0"/>
    <w:rsid w:val="00E61D71"/>
    <w:rsid w:val="00E62AD3"/>
    <w:rsid w:val="00E62B3A"/>
    <w:rsid w:val="00E6499B"/>
    <w:rsid w:val="00E64AC6"/>
    <w:rsid w:val="00E64B30"/>
    <w:rsid w:val="00E655E0"/>
    <w:rsid w:val="00E6638D"/>
    <w:rsid w:val="00E670BD"/>
    <w:rsid w:val="00E67978"/>
    <w:rsid w:val="00E67C08"/>
    <w:rsid w:val="00E70536"/>
    <w:rsid w:val="00E70612"/>
    <w:rsid w:val="00E71555"/>
    <w:rsid w:val="00E722FD"/>
    <w:rsid w:val="00E727EE"/>
    <w:rsid w:val="00E75004"/>
    <w:rsid w:val="00E77CBE"/>
    <w:rsid w:val="00E81160"/>
    <w:rsid w:val="00E82240"/>
    <w:rsid w:val="00E82375"/>
    <w:rsid w:val="00E82608"/>
    <w:rsid w:val="00E82BE4"/>
    <w:rsid w:val="00E82C5C"/>
    <w:rsid w:val="00E82DE4"/>
    <w:rsid w:val="00E845D9"/>
    <w:rsid w:val="00E84A09"/>
    <w:rsid w:val="00E84D81"/>
    <w:rsid w:val="00E851E9"/>
    <w:rsid w:val="00E86158"/>
    <w:rsid w:val="00E86334"/>
    <w:rsid w:val="00E8743A"/>
    <w:rsid w:val="00E874D0"/>
    <w:rsid w:val="00E875A4"/>
    <w:rsid w:val="00E87AD4"/>
    <w:rsid w:val="00E87FB2"/>
    <w:rsid w:val="00E91E21"/>
    <w:rsid w:val="00E934BF"/>
    <w:rsid w:val="00E942C5"/>
    <w:rsid w:val="00E9595F"/>
    <w:rsid w:val="00E962D7"/>
    <w:rsid w:val="00E966CE"/>
    <w:rsid w:val="00E9794B"/>
    <w:rsid w:val="00E97963"/>
    <w:rsid w:val="00E97B08"/>
    <w:rsid w:val="00E97D18"/>
    <w:rsid w:val="00EA0DB2"/>
    <w:rsid w:val="00EA0FD1"/>
    <w:rsid w:val="00EA295C"/>
    <w:rsid w:val="00EA2A25"/>
    <w:rsid w:val="00EA2E8A"/>
    <w:rsid w:val="00EA403D"/>
    <w:rsid w:val="00EA4A94"/>
    <w:rsid w:val="00EA5A21"/>
    <w:rsid w:val="00EA5D46"/>
    <w:rsid w:val="00EA7851"/>
    <w:rsid w:val="00EB012F"/>
    <w:rsid w:val="00EB0B2D"/>
    <w:rsid w:val="00EB1402"/>
    <w:rsid w:val="00EB2C46"/>
    <w:rsid w:val="00EB308D"/>
    <w:rsid w:val="00EB3342"/>
    <w:rsid w:val="00EB3A97"/>
    <w:rsid w:val="00EB49B9"/>
    <w:rsid w:val="00EB4A0D"/>
    <w:rsid w:val="00EB4DAA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30BB"/>
    <w:rsid w:val="00EC41C4"/>
    <w:rsid w:val="00EC44C8"/>
    <w:rsid w:val="00EC493C"/>
    <w:rsid w:val="00EC52F9"/>
    <w:rsid w:val="00EC6655"/>
    <w:rsid w:val="00EC74AF"/>
    <w:rsid w:val="00ED09E8"/>
    <w:rsid w:val="00ED0D64"/>
    <w:rsid w:val="00ED0F89"/>
    <w:rsid w:val="00ED2F28"/>
    <w:rsid w:val="00ED3663"/>
    <w:rsid w:val="00ED3686"/>
    <w:rsid w:val="00ED3A02"/>
    <w:rsid w:val="00ED4804"/>
    <w:rsid w:val="00ED4EC0"/>
    <w:rsid w:val="00ED69C7"/>
    <w:rsid w:val="00EE0322"/>
    <w:rsid w:val="00EE1C35"/>
    <w:rsid w:val="00EE21ED"/>
    <w:rsid w:val="00EE3963"/>
    <w:rsid w:val="00EE3DCF"/>
    <w:rsid w:val="00EE4BAC"/>
    <w:rsid w:val="00EE57EF"/>
    <w:rsid w:val="00EE6C87"/>
    <w:rsid w:val="00EE7098"/>
    <w:rsid w:val="00EE758F"/>
    <w:rsid w:val="00EE7AF7"/>
    <w:rsid w:val="00EF0CFF"/>
    <w:rsid w:val="00EF103B"/>
    <w:rsid w:val="00EF1609"/>
    <w:rsid w:val="00EF2DD3"/>
    <w:rsid w:val="00EF309A"/>
    <w:rsid w:val="00EF3479"/>
    <w:rsid w:val="00EF4F60"/>
    <w:rsid w:val="00EF5459"/>
    <w:rsid w:val="00EF610A"/>
    <w:rsid w:val="00EF6A5C"/>
    <w:rsid w:val="00EF6DDB"/>
    <w:rsid w:val="00EF6E61"/>
    <w:rsid w:val="00EF6EE9"/>
    <w:rsid w:val="00EF6F2A"/>
    <w:rsid w:val="00F0003D"/>
    <w:rsid w:val="00F001C2"/>
    <w:rsid w:val="00F0089D"/>
    <w:rsid w:val="00F03A30"/>
    <w:rsid w:val="00F03AF5"/>
    <w:rsid w:val="00F03E8D"/>
    <w:rsid w:val="00F04596"/>
    <w:rsid w:val="00F04E8A"/>
    <w:rsid w:val="00F0526C"/>
    <w:rsid w:val="00F0798F"/>
    <w:rsid w:val="00F10B4D"/>
    <w:rsid w:val="00F11CDB"/>
    <w:rsid w:val="00F1250A"/>
    <w:rsid w:val="00F13521"/>
    <w:rsid w:val="00F13DE5"/>
    <w:rsid w:val="00F156AC"/>
    <w:rsid w:val="00F15DFD"/>
    <w:rsid w:val="00F16095"/>
    <w:rsid w:val="00F16214"/>
    <w:rsid w:val="00F16F86"/>
    <w:rsid w:val="00F17788"/>
    <w:rsid w:val="00F177A5"/>
    <w:rsid w:val="00F20734"/>
    <w:rsid w:val="00F20D90"/>
    <w:rsid w:val="00F211FF"/>
    <w:rsid w:val="00F2153F"/>
    <w:rsid w:val="00F2291E"/>
    <w:rsid w:val="00F2396A"/>
    <w:rsid w:val="00F23B4B"/>
    <w:rsid w:val="00F24D2C"/>
    <w:rsid w:val="00F24E45"/>
    <w:rsid w:val="00F25A2A"/>
    <w:rsid w:val="00F25D32"/>
    <w:rsid w:val="00F27367"/>
    <w:rsid w:val="00F27C1A"/>
    <w:rsid w:val="00F30669"/>
    <w:rsid w:val="00F31431"/>
    <w:rsid w:val="00F32C8A"/>
    <w:rsid w:val="00F33F58"/>
    <w:rsid w:val="00F34AE8"/>
    <w:rsid w:val="00F35520"/>
    <w:rsid w:val="00F35737"/>
    <w:rsid w:val="00F35D2B"/>
    <w:rsid w:val="00F37617"/>
    <w:rsid w:val="00F40489"/>
    <w:rsid w:val="00F40F9F"/>
    <w:rsid w:val="00F4129C"/>
    <w:rsid w:val="00F4172C"/>
    <w:rsid w:val="00F4192C"/>
    <w:rsid w:val="00F4199F"/>
    <w:rsid w:val="00F42221"/>
    <w:rsid w:val="00F425E7"/>
    <w:rsid w:val="00F44204"/>
    <w:rsid w:val="00F44A7D"/>
    <w:rsid w:val="00F46199"/>
    <w:rsid w:val="00F461BA"/>
    <w:rsid w:val="00F46B6B"/>
    <w:rsid w:val="00F47633"/>
    <w:rsid w:val="00F505A3"/>
    <w:rsid w:val="00F50B40"/>
    <w:rsid w:val="00F515AD"/>
    <w:rsid w:val="00F5274B"/>
    <w:rsid w:val="00F5329B"/>
    <w:rsid w:val="00F53831"/>
    <w:rsid w:val="00F54548"/>
    <w:rsid w:val="00F54C3B"/>
    <w:rsid w:val="00F559A4"/>
    <w:rsid w:val="00F56895"/>
    <w:rsid w:val="00F57718"/>
    <w:rsid w:val="00F578FC"/>
    <w:rsid w:val="00F579B6"/>
    <w:rsid w:val="00F60910"/>
    <w:rsid w:val="00F60A4B"/>
    <w:rsid w:val="00F60AA8"/>
    <w:rsid w:val="00F61150"/>
    <w:rsid w:val="00F61F32"/>
    <w:rsid w:val="00F620B5"/>
    <w:rsid w:val="00F62E5D"/>
    <w:rsid w:val="00F64A14"/>
    <w:rsid w:val="00F64E87"/>
    <w:rsid w:val="00F65B7D"/>
    <w:rsid w:val="00F67C40"/>
    <w:rsid w:val="00F67DE2"/>
    <w:rsid w:val="00F70004"/>
    <w:rsid w:val="00F70A13"/>
    <w:rsid w:val="00F7158F"/>
    <w:rsid w:val="00F71CC6"/>
    <w:rsid w:val="00F725CF"/>
    <w:rsid w:val="00F726E5"/>
    <w:rsid w:val="00F734E1"/>
    <w:rsid w:val="00F73E6E"/>
    <w:rsid w:val="00F75A19"/>
    <w:rsid w:val="00F75BA7"/>
    <w:rsid w:val="00F75E7D"/>
    <w:rsid w:val="00F769AE"/>
    <w:rsid w:val="00F76B90"/>
    <w:rsid w:val="00F8033F"/>
    <w:rsid w:val="00F82636"/>
    <w:rsid w:val="00F82D60"/>
    <w:rsid w:val="00F83DD1"/>
    <w:rsid w:val="00F84244"/>
    <w:rsid w:val="00F8427E"/>
    <w:rsid w:val="00F85278"/>
    <w:rsid w:val="00F853D7"/>
    <w:rsid w:val="00F85641"/>
    <w:rsid w:val="00F85717"/>
    <w:rsid w:val="00F85AC3"/>
    <w:rsid w:val="00F86211"/>
    <w:rsid w:val="00F86E4D"/>
    <w:rsid w:val="00F87EAB"/>
    <w:rsid w:val="00F87FAC"/>
    <w:rsid w:val="00F9065B"/>
    <w:rsid w:val="00F91324"/>
    <w:rsid w:val="00F918FD"/>
    <w:rsid w:val="00F92C97"/>
    <w:rsid w:val="00F92D5B"/>
    <w:rsid w:val="00F934CE"/>
    <w:rsid w:val="00F9470A"/>
    <w:rsid w:val="00F9470F"/>
    <w:rsid w:val="00F94BB9"/>
    <w:rsid w:val="00F950C0"/>
    <w:rsid w:val="00F9524D"/>
    <w:rsid w:val="00F960B8"/>
    <w:rsid w:val="00F96874"/>
    <w:rsid w:val="00F96B8E"/>
    <w:rsid w:val="00FA02C0"/>
    <w:rsid w:val="00FA0FF6"/>
    <w:rsid w:val="00FA1849"/>
    <w:rsid w:val="00FA2071"/>
    <w:rsid w:val="00FA23A3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A72CA"/>
    <w:rsid w:val="00FA79E4"/>
    <w:rsid w:val="00FB033A"/>
    <w:rsid w:val="00FB1926"/>
    <w:rsid w:val="00FB1BEF"/>
    <w:rsid w:val="00FB2535"/>
    <w:rsid w:val="00FB262F"/>
    <w:rsid w:val="00FB2A00"/>
    <w:rsid w:val="00FB2D90"/>
    <w:rsid w:val="00FB3375"/>
    <w:rsid w:val="00FB346F"/>
    <w:rsid w:val="00FB3E03"/>
    <w:rsid w:val="00FB5DD7"/>
    <w:rsid w:val="00FB6E2B"/>
    <w:rsid w:val="00FB75E7"/>
    <w:rsid w:val="00FB773A"/>
    <w:rsid w:val="00FC126B"/>
    <w:rsid w:val="00FC1353"/>
    <w:rsid w:val="00FC1997"/>
    <w:rsid w:val="00FC21F0"/>
    <w:rsid w:val="00FC250C"/>
    <w:rsid w:val="00FC262C"/>
    <w:rsid w:val="00FC2ADB"/>
    <w:rsid w:val="00FC351E"/>
    <w:rsid w:val="00FC3910"/>
    <w:rsid w:val="00FC583D"/>
    <w:rsid w:val="00FC6583"/>
    <w:rsid w:val="00FC7A53"/>
    <w:rsid w:val="00FD18C2"/>
    <w:rsid w:val="00FD28C2"/>
    <w:rsid w:val="00FD28C4"/>
    <w:rsid w:val="00FD36A7"/>
    <w:rsid w:val="00FD45A2"/>
    <w:rsid w:val="00FD709F"/>
    <w:rsid w:val="00FD73E2"/>
    <w:rsid w:val="00FD74A1"/>
    <w:rsid w:val="00FD7EFD"/>
    <w:rsid w:val="00FE269F"/>
    <w:rsid w:val="00FE278B"/>
    <w:rsid w:val="00FE28A0"/>
    <w:rsid w:val="00FE2CA2"/>
    <w:rsid w:val="00FE2F40"/>
    <w:rsid w:val="00FE3188"/>
    <w:rsid w:val="00FE54D6"/>
    <w:rsid w:val="00FE5902"/>
    <w:rsid w:val="00FE5A32"/>
    <w:rsid w:val="00FE5C6D"/>
    <w:rsid w:val="00FE6531"/>
    <w:rsid w:val="00FE6B5C"/>
    <w:rsid w:val="00FE6DAC"/>
    <w:rsid w:val="00FE7431"/>
    <w:rsid w:val="00FE74CE"/>
    <w:rsid w:val="00FF052C"/>
    <w:rsid w:val="00FF056E"/>
    <w:rsid w:val="00FF11CD"/>
    <w:rsid w:val="00FF178C"/>
    <w:rsid w:val="00FF31AA"/>
    <w:rsid w:val="00FF54F8"/>
    <w:rsid w:val="00FF56D3"/>
    <w:rsid w:val="00FF694C"/>
    <w:rsid w:val="00FF697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01B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spacing w:line="480" w:lineRule="auto"/>
      <w:ind w:firstLine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480" w:lineRule="auto"/>
      <w:ind w:firstLine="7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480" w:lineRule="auto"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480" w:lineRule="auto"/>
      <w:ind w:firstLine="7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480" w:lineRule="auto"/>
      <w:ind w:firstLine="72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480" w:lineRule="auto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480" w:lineRule="auto"/>
      <w:ind w:firstLine="72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ind w:firstLine="72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ind w:firstLine="720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2618E"/>
    <w:pPr>
      <w:spacing w:line="360" w:lineRule="auto"/>
      <w:ind w:right="187" w:firstLine="7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 w:line="480" w:lineRule="auto"/>
      <w:ind w:left="240" w:firstLine="72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spacing w:line="480" w:lineRule="auto"/>
      <w:ind w:left="480" w:firstLine="7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spacing w:line="480" w:lineRule="auto"/>
      <w:ind w:left="720" w:firstLine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spacing w:line="480" w:lineRule="auto"/>
      <w:ind w:left="960" w:firstLine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spacing w:line="480" w:lineRule="auto"/>
      <w:ind w:left="1200" w:firstLine="72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spacing w:line="480" w:lineRule="auto"/>
      <w:ind w:left="1440" w:firstLine="7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spacing w:line="480" w:lineRule="auto"/>
      <w:ind w:left="1680" w:firstLine="7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spacing w:line="480" w:lineRule="auto"/>
      <w:ind w:left="1920" w:firstLine="7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  <w:ind w:firstLine="72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spacing w:line="480" w:lineRule="auto"/>
      <w:ind w:left="720" w:firstLine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  <w:style w:type="paragraph" w:customStyle="1" w:styleId="m4634492461924917004msolistparagraph">
    <w:name w:val="m_4634492461924917004msolistparagraph"/>
    <w:basedOn w:val="Normal"/>
    <w:rsid w:val="001F65CE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3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368D"/>
    <w:rPr>
      <w:rFonts w:ascii="Courier New" w:hAnsi="Courier New" w:cs="Courier New"/>
      <w:sz w:val="20"/>
      <w:szCs w:val="20"/>
    </w:rPr>
  </w:style>
  <w:style w:type="paragraph" w:customStyle="1" w:styleId="normal0">
    <w:name w:val="normal"/>
    <w:basedOn w:val="Normal"/>
    <w:rsid w:val="0053726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9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7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92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2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4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82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61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5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407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1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98431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181663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292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29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118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64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69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96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220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649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581374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46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87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350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254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45091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99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19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8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7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2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4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6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9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66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5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5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3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5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92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9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74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9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8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97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16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7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74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93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9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3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0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3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4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12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7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249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29756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6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8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52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0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3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0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4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5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5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0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5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0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93540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5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003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610910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864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400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343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85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13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0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0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9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9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238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80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6787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9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61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8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96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7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5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3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numpy.org/doc/stable/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matplotlib.org/2.1.2/api/_as_gen/matplotlib.pyplot.plot.html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docs.scipy.org/doc/scipy/reference/tutorial/stat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tug.org/mactex/mactex-download.html" TargetMode="External"/><Relationship Id="rId32" Type="http://schemas.openxmlformats.org/officeDocument/2006/relationships/hyperlink" Target="https://campus.datacamp.com/courses/sentiment-analysis-in-python/sentiment-analysis-nuts-and-bolts?ex=1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kdownguide.org/basic-syntax/" TargetMode="External"/><Relationship Id="rId28" Type="http://schemas.openxmlformats.org/officeDocument/2006/relationships/hyperlink" Target="https://docs.python.org/3.9/library/index.html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wgu.hosted.panopto.com/Panopto/Pages/Viewer.aspx?id=cedbd86a-2543-4d9d-9b0e-aec4011a606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pandas.pydata.org/docs/user_guide/index.html" TargetMode="External"/><Relationship Id="rId30" Type="http://schemas.openxmlformats.org/officeDocument/2006/relationships/hyperlink" Target="https://archive.ics.uci.edu/ml/datasets/Sentiment+Labelled+Sentences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098</Words>
  <Characters>11959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3</cp:revision>
  <cp:lastPrinted>2022-08-25T05:34:00Z</cp:lastPrinted>
  <dcterms:created xsi:type="dcterms:W3CDTF">2022-08-25T05:34:00Z</dcterms:created>
  <dcterms:modified xsi:type="dcterms:W3CDTF">2022-08-2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